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33097" w14:textId="00B2C571" w:rsidR="009511E5" w:rsidRPr="00B11829" w:rsidRDefault="008D1886" w:rsidP="00C221F1">
      <w:pPr>
        <w:ind w:left="5760" w:firstLine="720"/>
        <w:rPr>
          <w:rFonts w:ascii="Arial" w:hAnsi="Arial" w:cs="Arial"/>
        </w:rPr>
      </w:pPr>
      <w:bookmarkStart w:id="0" w:name="_top"/>
      <w:bookmarkEnd w:id="0"/>
      <w:r w:rsidRPr="00B11829">
        <w:rPr>
          <w:rFonts w:ascii="Arial" w:hAnsi="Arial" w:cs="Arial"/>
          <w:noProof/>
          <w:lang w:eastAsia="en-GB"/>
        </w:rPr>
        <w:drawing>
          <wp:inline distT="0" distB="0" distL="0" distR="0" wp14:anchorId="654D3B8B" wp14:editId="7E0D6D97">
            <wp:extent cx="1389896" cy="1393789"/>
            <wp:effectExtent l="0" t="0" r="1270" b="0"/>
            <wp:docPr id="1" name="Picture 1" descr="WG_positive_4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WG_positive_40m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458" cy="1407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BEEE3" w14:textId="77777777" w:rsidR="00D90A3E" w:rsidRPr="00B11829" w:rsidRDefault="00D90A3E" w:rsidP="00C221F1">
      <w:pPr>
        <w:rPr>
          <w:rFonts w:ascii="Arial" w:hAnsi="Arial" w:cs="Arial"/>
        </w:rPr>
      </w:pPr>
    </w:p>
    <w:p w14:paraId="1B2B6C6F" w14:textId="77777777" w:rsidR="00D90A3E" w:rsidRPr="00B11829" w:rsidRDefault="00D90A3E" w:rsidP="00C221F1">
      <w:pPr>
        <w:jc w:val="center"/>
        <w:rPr>
          <w:rFonts w:ascii="Arial" w:hAnsi="Arial" w:cs="Arial"/>
          <w:b/>
        </w:rPr>
      </w:pPr>
    </w:p>
    <w:p w14:paraId="52B19C6D" w14:textId="2864B3F0" w:rsidR="00D90A3E" w:rsidRPr="002176BC" w:rsidRDefault="00E50A7B" w:rsidP="00C221F1">
      <w:pPr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2176BC">
        <w:rPr>
          <w:rFonts w:ascii="Arial" w:hAnsi="Arial" w:cs="Arial"/>
          <w:b/>
          <w:sz w:val="32"/>
          <w:szCs w:val="32"/>
        </w:rPr>
        <w:t>WGAF0</w:t>
      </w:r>
      <w:r w:rsidR="002176BC" w:rsidRPr="002176BC">
        <w:rPr>
          <w:rFonts w:ascii="Arial" w:hAnsi="Arial" w:cs="Arial"/>
          <w:b/>
          <w:sz w:val="32"/>
          <w:szCs w:val="32"/>
        </w:rPr>
        <w:t>7</w:t>
      </w:r>
      <w:r w:rsidR="007B7B9B" w:rsidRPr="002176BC">
        <w:rPr>
          <w:rFonts w:ascii="Arial" w:hAnsi="Arial" w:cs="Arial"/>
          <w:b/>
          <w:sz w:val="32"/>
          <w:szCs w:val="32"/>
        </w:rPr>
        <w:t xml:space="preserve"> –</w:t>
      </w:r>
      <w:r w:rsidR="005660FE">
        <w:rPr>
          <w:rFonts w:ascii="Arial" w:hAnsi="Arial" w:cs="Arial"/>
          <w:b/>
          <w:sz w:val="32"/>
          <w:szCs w:val="32"/>
        </w:rPr>
        <w:t xml:space="preserve"> </w:t>
      </w:r>
      <w:r w:rsidR="00D74CD9" w:rsidRPr="002176BC">
        <w:rPr>
          <w:rFonts w:ascii="Arial" w:hAnsi="Arial" w:cs="Arial"/>
          <w:b/>
          <w:sz w:val="32"/>
          <w:szCs w:val="32"/>
        </w:rPr>
        <w:t xml:space="preserve">Welsh </w:t>
      </w:r>
      <w:r w:rsidR="00571C10" w:rsidRPr="002176BC">
        <w:rPr>
          <w:rFonts w:ascii="Arial" w:hAnsi="Arial" w:cs="Arial"/>
          <w:b/>
          <w:sz w:val="32"/>
          <w:szCs w:val="32"/>
        </w:rPr>
        <w:t xml:space="preserve">Government </w:t>
      </w:r>
      <w:r w:rsidR="008D1886" w:rsidRPr="002176BC">
        <w:rPr>
          <w:rFonts w:ascii="Arial" w:hAnsi="Arial" w:cs="Arial"/>
          <w:b/>
          <w:sz w:val="32"/>
          <w:szCs w:val="32"/>
        </w:rPr>
        <w:t xml:space="preserve">Apprenticeship </w:t>
      </w:r>
      <w:r w:rsidR="005660FE">
        <w:rPr>
          <w:rFonts w:ascii="Arial" w:hAnsi="Arial" w:cs="Arial"/>
          <w:b/>
          <w:sz w:val="32"/>
          <w:szCs w:val="32"/>
        </w:rPr>
        <w:t>Framework Pathway(s)</w:t>
      </w:r>
      <w:r w:rsidR="008D1886" w:rsidRPr="002176BC">
        <w:rPr>
          <w:rFonts w:ascii="Arial" w:hAnsi="Arial" w:cs="Arial"/>
          <w:b/>
          <w:sz w:val="32"/>
          <w:szCs w:val="32"/>
        </w:rPr>
        <w:t xml:space="preserve"> </w:t>
      </w:r>
      <w:r w:rsidR="006D5693">
        <w:rPr>
          <w:rFonts w:ascii="Arial" w:hAnsi="Arial" w:cs="Arial"/>
          <w:b/>
          <w:sz w:val="32"/>
          <w:szCs w:val="32"/>
        </w:rPr>
        <w:t xml:space="preserve">Public Consultation </w:t>
      </w:r>
      <w:r w:rsidR="00D9473C" w:rsidRPr="002176BC">
        <w:rPr>
          <w:rFonts w:ascii="Arial" w:hAnsi="Arial" w:cs="Arial"/>
          <w:b/>
          <w:sz w:val="32"/>
          <w:szCs w:val="32"/>
        </w:rPr>
        <w:t xml:space="preserve">Questions </w:t>
      </w:r>
    </w:p>
    <w:p w14:paraId="02CAEF72" w14:textId="77777777" w:rsidR="00D90A3E" w:rsidRPr="00B11829" w:rsidRDefault="00D90A3E" w:rsidP="00C221F1">
      <w:pPr>
        <w:jc w:val="center"/>
        <w:rPr>
          <w:rFonts w:ascii="Arial" w:hAnsi="Arial" w:cs="Arial"/>
          <w:b/>
          <w:lang w:val="en-US"/>
        </w:rPr>
      </w:pPr>
    </w:p>
    <w:p w14:paraId="2868853B" w14:textId="77777777" w:rsidR="00C10F6F" w:rsidRPr="00B11829" w:rsidRDefault="00C10F6F" w:rsidP="00C221F1">
      <w:pPr>
        <w:jc w:val="center"/>
        <w:rPr>
          <w:rFonts w:ascii="Arial" w:hAnsi="Arial" w:cs="Arial"/>
          <w:b/>
          <w:lang w:val="en-US"/>
        </w:rPr>
      </w:pPr>
    </w:p>
    <w:p w14:paraId="556BA448" w14:textId="3189ABAA" w:rsidR="001D0C72" w:rsidRDefault="00C10F6F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 w:rsidRPr="00C221F1">
        <w:rPr>
          <w:rFonts w:ascii="Arial" w:hAnsi="Arial" w:cs="Arial"/>
          <w:i/>
          <w:color w:val="0070C0"/>
          <w:lang w:val="en-US"/>
        </w:rPr>
        <w:t>Th</w:t>
      </w:r>
      <w:r w:rsidR="002A50B2">
        <w:rPr>
          <w:rFonts w:ascii="Arial" w:hAnsi="Arial" w:cs="Arial"/>
          <w:i/>
          <w:color w:val="0070C0"/>
          <w:lang w:val="en-US"/>
        </w:rPr>
        <w:t>is</w:t>
      </w:r>
      <w:r w:rsidRPr="00C221F1">
        <w:rPr>
          <w:rFonts w:ascii="Arial" w:hAnsi="Arial" w:cs="Arial"/>
          <w:i/>
          <w:color w:val="0070C0"/>
          <w:lang w:val="en-US"/>
        </w:rPr>
        <w:t xml:space="preserve"> </w:t>
      </w:r>
      <w:r w:rsidR="00D9473C" w:rsidRPr="00C221F1">
        <w:rPr>
          <w:rFonts w:ascii="Arial" w:hAnsi="Arial" w:cs="Arial"/>
          <w:i/>
          <w:color w:val="0070C0"/>
          <w:lang w:val="en-US"/>
        </w:rPr>
        <w:t xml:space="preserve">template and guidance </w:t>
      </w:r>
      <w:proofErr w:type="gramStart"/>
      <w:r w:rsidR="00D9473C" w:rsidRPr="00C221F1">
        <w:rPr>
          <w:rFonts w:ascii="Arial" w:hAnsi="Arial" w:cs="Arial"/>
          <w:i/>
          <w:color w:val="0070C0"/>
          <w:lang w:val="en-US"/>
        </w:rPr>
        <w:t>is</w:t>
      </w:r>
      <w:proofErr w:type="gramEnd"/>
      <w:r w:rsidR="00D9473C" w:rsidRPr="00C221F1">
        <w:rPr>
          <w:rFonts w:ascii="Arial" w:hAnsi="Arial" w:cs="Arial"/>
          <w:i/>
          <w:color w:val="0070C0"/>
          <w:lang w:val="en-US"/>
        </w:rPr>
        <w:t xml:space="preserve"> </w:t>
      </w:r>
      <w:r w:rsidR="009657DC" w:rsidRPr="00C221F1">
        <w:rPr>
          <w:rFonts w:ascii="Arial" w:hAnsi="Arial" w:cs="Arial"/>
          <w:i/>
          <w:color w:val="0070C0"/>
          <w:lang w:val="en-US"/>
        </w:rPr>
        <w:t xml:space="preserve">to provide </w:t>
      </w:r>
      <w:r w:rsidR="002A50B2">
        <w:rPr>
          <w:rFonts w:ascii="Arial" w:hAnsi="Arial" w:cs="Arial"/>
          <w:i/>
          <w:color w:val="0070C0"/>
          <w:lang w:val="en-US"/>
        </w:rPr>
        <w:t xml:space="preserve">suggested </w:t>
      </w:r>
      <w:r w:rsidR="00D9473C" w:rsidRPr="00C221F1">
        <w:rPr>
          <w:rFonts w:ascii="Arial" w:hAnsi="Arial" w:cs="Arial"/>
          <w:i/>
          <w:color w:val="0070C0"/>
          <w:lang w:val="en-US"/>
        </w:rPr>
        <w:t>questions</w:t>
      </w:r>
      <w:r w:rsidR="001D0C72">
        <w:rPr>
          <w:rFonts w:ascii="Arial" w:hAnsi="Arial" w:cs="Arial"/>
          <w:i/>
          <w:color w:val="0070C0"/>
          <w:lang w:val="en-US"/>
        </w:rPr>
        <w:t xml:space="preserve"> </w:t>
      </w:r>
      <w:r w:rsidR="002A50B2">
        <w:rPr>
          <w:rFonts w:ascii="Arial" w:hAnsi="Arial" w:cs="Arial"/>
          <w:i/>
          <w:color w:val="0070C0"/>
          <w:lang w:val="en-US"/>
        </w:rPr>
        <w:t xml:space="preserve">that may be </w:t>
      </w:r>
      <w:r w:rsidR="001D0C72">
        <w:rPr>
          <w:rFonts w:ascii="Arial" w:hAnsi="Arial" w:cs="Arial"/>
          <w:i/>
          <w:color w:val="0070C0"/>
          <w:lang w:val="en-US"/>
        </w:rPr>
        <w:t>used by the Development</w:t>
      </w:r>
      <w:r w:rsidR="00D9473C" w:rsidRPr="00C221F1">
        <w:rPr>
          <w:rFonts w:ascii="Arial" w:hAnsi="Arial" w:cs="Arial"/>
          <w:i/>
          <w:color w:val="0070C0"/>
          <w:lang w:val="en-US"/>
        </w:rPr>
        <w:t xml:space="preserve"> Partner when completing the Public Consultation for the W</w:t>
      </w:r>
      <w:r w:rsidR="00527107" w:rsidRPr="00C221F1">
        <w:rPr>
          <w:rFonts w:ascii="Arial" w:hAnsi="Arial" w:cs="Arial"/>
          <w:i/>
          <w:color w:val="0070C0"/>
          <w:lang w:val="en-US"/>
        </w:rPr>
        <w:t xml:space="preserve">elsh </w:t>
      </w:r>
      <w:r w:rsidRPr="00C221F1">
        <w:rPr>
          <w:rFonts w:ascii="Arial" w:hAnsi="Arial" w:cs="Arial"/>
          <w:i/>
          <w:color w:val="0070C0"/>
          <w:lang w:val="en-US"/>
        </w:rPr>
        <w:t xml:space="preserve">Apprenticeship </w:t>
      </w:r>
      <w:r w:rsidR="005660FE">
        <w:rPr>
          <w:rFonts w:ascii="Arial" w:hAnsi="Arial" w:cs="Arial"/>
          <w:i/>
          <w:color w:val="0070C0"/>
          <w:lang w:val="en-US"/>
        </w:rPr>
        <w:t>Framework Pathway(s)</w:t>
      </w:r>
      <w:r w:rsidR="007B7B9B" w:rsidRPr="00C221F1">
        <w:rPr>
          <w:rFonts w:ascii="Arial" w:hAnsi="Arial" w:cs="Arial"/>
          <w:i/>
          <w:color w:val="0070C0"/>
          <w:lang w:val="en-US"/>
        </w:rPr>
        <w:t xml:space="preserve">.  </w:t>
      </w:r>
      <w:r w:rsidR="002A50B2">
        <w:rPr>
          <w:rFonts w:ascii="Arial" w:hAnsi="Arial" w:cs="Arial"/>
          <w:i/>
          <w:color w:val="0070C0"/>
          <w:lang w:val="en-US"/>
        </w:rPr>
        <w:t>A Welsh version of these questions is available for your use.</w:t>
      </w:r>
    </w:p>
    <w:p w14:paraId="503F28C6" w14:textId="77777777" w:rsidR="001D0C72" w:rsidRDefault="001D0C72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</w:p>
    <w:p w14:paraId="4CCBFF93" w14:textId="0F21B9A9" w:rsidR="00C10F6F" w:rsidRDefault="001D0C72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color w:val="0070C0"/>
          <w:lang w:val="en-US"/>
        </w:rPr>
        <w:t xml:space="preserve">If </w:t>
      </w:r>
      <w:r w:rsidR="00A0590A">
        <w:rPr>
          <w:rFonts w:ascii="Arial" w:hAnsi="Arial" w:cs="Arial"/>
          <w:i/>
          <w:color w:val="0070C0"/>
          <w:lang w:val="en-US"/>
        </w:rPr>
        <w:t>specific</w:t>
      </w:r>
      <w:r>
        <w:rPr>
          <w:rFonts w:ascii="Arial" w:hAnsi="Arial" w:cs="Arial"/>
          <w:i/>
          <w:color w:val="0070C0"/>
          <w:lang w:val="en-US"/>
        </w:rPr>
        <w:t xml:space="preserve"> additional questions are required, The Development Partner must ensure that the full consultation is translated into Welsh to comply with the Welsh Language Standards.</w:t>
      </w:r>
    </w:p>
    <w:p w14:paraId="11E2EFE4" w14:textId="60E74800" w:rsidR="00BA6516" w:rsidRDefault="00BA6516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</w:p>
    <w:p w14:paraId="23C20297" w14:textId="55BA2AA3" w:rsidR="00BA6516" w:rsidRPr="00C221F1" w:rsidRDefault="00BA6516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color w:val="0070C0"/>
          <w:lang w:val="en-US"/>
        </w:rPr>
        <w:t xml:space="preserve">Responses must be </w:t>
      </w:r>
      <w:proofErr w:type="gramStart"/>
      <w:r>
        <w:rPr>
          <w:rFonts w:ascii="Arial" w:hAnsi="Arial" w:cs="Arial"/>
          <w:i/>
          <w:color w:val="0070C0"/>
          <w:lang w:val="en-US"/>
        </w:rPr>
        <w:t>collated</w:t>
      </w:r>
      <w:proofErr w:type="gramEnd"/>
      <w:r>
        <w:rPr>
          <w:rFonts w:ascii="Arial" w:hAnsi="Arial" w:cs="Arial"/>
          <w:i/>
          <w:color w:val="0070C0"/>
          <w:lang w:val="en-US"/>
        </w:rPr>
        <w:t xml:space="preserve"> and the feedback included in the WGAF03 part two of the Stakeholder Evidence Report. </w:t>
      </w:r>
    </w:p>
    <w:p w14:paraId="0B962A79" w14:textId="3A2F01A9" w:rsidR="00D9473C" w:rsidRPr="00B11829" w:rsidRDefault="00D9473C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85F8B95" w14:textId="7F4BB2DD" w:rsidR="00D9473C" w:rsidRPr="00B11829" w:rsidRDefault="00D9473C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E21AD1E" w14:textId="49B4036B" w:rsidR="00F11D50" w:rsidRPr="00B11829" w:rsidRDefault="004A2E86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R</w:t>
      </w:r>
      <w:r w:rsidR="00F11D50" w:rsidRPr="00B11829">
        <w:rPr>
          <w:rFonts w:ascii="Arial" w:hAnsi="Arial" w:cs="Arial"/>
          <w:lang w:val="en-US"/>
        </w:rPr>
        <w:t xml:space="preserve">eview of Welsh Apprenticeship </w:t>
      </w:r>
      <w:r w:rsidR="005660FE">
        <w:rPr>
          <w:rFonts w:ascii="Arial" w:hAnsi="Arial" w:cs="Arial"/>
          <w:lang w:val="en-US"/>
        </w:rPr>
        <w:t>Framework Pathway</w:t>
      </w:r>
      <w:r w:rsidR="00F11D50" w:rsidRPr="00B11829">
        <w:rPr>
          <w:rFonts w:ascii="Arial" w:hAnsi="Arial" w:cs="Arial"/>
          <w:lang w:val="en-US"/>
        </w:rPr>
        <w:t xml:space="preserve"> 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A2E86" w:rsidRPr="00B11829" w14:paraId="110DF2E8" w14:textId="77777777" w:rsidTr="004A2E86">
        <w:trPr>
          <w:trHeight w:val="1048"/>
        </w:trPr>
        <w:tc>
          <w:tcPr>
            <w:tcW w:w="8529" w:type="dxa"/>
          </w:tcPr>
          <w:p w14:paraId="3D2D61CE" w14:textId="3F7C9A49" w:rsidR="00F11D50" w:rsidRPr="00B11829" w:rsidRDefault="006B41AC" w:rsidP="006B41A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6B41AC">
              <w:rPr>
                <w:rFonts w:ascii="Arial" w:hAnsi="Arial" w:cs="Arial"/>
                <w:lang w:val="en-US"/>
              </w:rPr>
              <w:t>Process Manufacturing Level 2 &amp; Level 3</w:t>
            </w:r>
          </w:p>
        </w:tc>
      </w:tr>
    </w:tbl>
    <w:p w14:paraId="33F535F7" w14:textId="77777777" w:rsidR="00E94502" w:rsidRPr="00B11829" w:rsidRDefault="00E9450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908DF17" w14:textId="5CA9B4FD" w:rsidR="00D9473C" w:rsidRPr="003F4451" w:rsidRDefault="00D9473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3F4451">
        <w:rPr>
          <w:rFonts w:ascii="Arial" w:eastAsia="Times New Roman" w:hAnsi="Arial" w:cs="Arial"/>
          <w:b/>
          <w:color w:val="auto"/>
          <w:sz w:val="28"/>
          <w:szCs w:val="28"/>
        </w:rPr>
        <w:t>Introduction</w:t>
      </w:r>
    </w:p>
    <w:p w14:paraId="5124586B" w14:textId="7437014F" w:rsidR="006B41AC" w:rsidRPr="006B41AC" w:rsidRDefault="00D9473C" w:rsidP="006B41AC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On behalf of Welsh Government</w:t>
      </w:r>
      <w:r w:rsidRPr="00D6627C">
        <w:rPr>
          <w:rFonts w:ascii="Arial" w:eastAsia="Times New Roman" w:hAnsi="Arial" w:cs="Arial"/>
          <w:color w:val="auto"/>
        </w:rPr>
        <w:t xml:space="preserve">, </w:t>
      </w:r>
      <w:r w:rsidR="006B41AC">
        <w:rPr>
          <w:rFonts w:ascii="Arial" w:eastAsia="Times New Roman" w:hAnsi="Arial" w:cs="Arial"/>
          <w:b/>
          <w:color w:val="0070C0"/>
        </w:rPr>
        <w:t xml:space="preserve">Cogent Skills </w:t>
      </w:r>
      <w:r w:rsidRPr="00D6627C">
        <w:rPr>
          <w:rFonts w:ascii="Arial" w:eastAsia="Times New Roman" w:hAnsi="Arial" w:cs="Arial"/>
          <w:color w:val="auto"/>
        </w:rPr>
        <w:t>is</w:t>
      </w:r>
      <w:r w:rsidRPr="00B11829">
        <w:rPr>
          <w:rFonts w:ascii="Arial" w:eastAsia="Times New Roman" w:hAnsi="Arial" w:cs="Arial"/>
          <w:color w:val="auto"/>
        </w:rPr>
        <w:t xml:space="preserve"> </w:t>
      </w:r>
      <w:r w:rsidR="004A2E86" w:rsidRPr="00B11829">
        <w:rPr>
          <w:rFonts w:ascii="Arial" w:eastAsia="Times New Roman" w:hAnsi="Arial" w:cs="Arial"/>
          <w:color w:val="auto"/>
        </w:rPr>
        <w:t xml:space="preserve">contracted to </w:t>
      </w:r>
      <w:r w:rsidR="002D0905" w:rsidRPr="002A50B2">
        <w:rPr>
          <w:rFonts w:ascii="Arial" w:hAnsi="Arial" w:cs="Arial"/>
          <w:color w:val="auto"/>
        </w:rPr>
        <w:t xml:space="preserve">undertake a four-week public consultation on the </w:t>
      </w:r>
      <w:r w:rsidRPr="002A50B2">
        <w:rPr>
          <w:rFonts w:ascii="Arial" w:eastAsia="Times New Roman" w:hAnsi="Arial" w:cs="Arial"/>
          <w:color w:val="auto"/>
        </w:rPr>
        <w:t xml:space="preserve">review </w:t>
      </w:r>
      <w:r w:rsidR="002D0905">
        <w:rPr>
          <w:rFonts w:ascii="Arial" w:eastAsia="Times New Roman" w:hAnsi="Arial" w:cs="Arial"/>
          <w:color w:val="auto"/>
        </w:rPr>
        <w:t>of</w:t>
      </w:r>
      <w:r w:rsidR="006B41AC" w:rsidRPr="006B41AC">
        <w:t xml:space="preserve"> </w:t>
      </w:r>
      <w:r w:rsidR="006B41AC" w:rsidRPr="006B41AC">
        <w:rPr>
          <w:rFonts w:ascii="Arial" w:eastAsia="Times New Roman" w:hAnsi="Arial" w:cs="Arial"/>
          <w:color w:val="auto"/>
        </w:rPr>
        <w:t xml:space="preserve">Process Manufacturing </w:t>
      </w:r>
    </w:p>
    <w:p w14:paraId="12AC8FF7" w14:textId="644259BE" w:rsidR="00463749" w:rsidRDefault="00D9473C" w:rsidP="006B41AC">
      <w:pPr>
        <w:pStyle w:val="Heading3"/>
        <w:spacing w:before="0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 xml:space="preserve">Apprenticeship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2418D8">
        <w:rPr>
          <w:rFonts w:ascii="Arial" w:eastAsia="Times New Roman" w:hAnsi="Arial" w:cs="Arial"/>
          <w:color w:val="auto"/>
        </w:rPr>
        <w:t xml:space="preserve"> </w:t>
      </w:r>
      <w:r w:rsidRPr="00B11829">
        <w:rPr>
          <w:rFonts w:ascii="Arial" w:eastAsia="Times New Roman" w:hAnsi="Arial" w:cs="Arial"/>
          <w:color w:val="auto"/>
        </w:rPr>
        <w:t xml:space="preserve">for Wales. </w:t>
      </w:r>
    </w:p>
    <w:p w14:paraId="4B8FC075" w14:textId="77777777" w:rsidR="00463749" w:rsidRPr="00463749" w:rsidRDefault="00463749" w:rsidP="00463749"/>
    <w:p w14:paraId="1521824F" w14:textId="6C0452AB" w:rsidR="00463749" w:rsidRDefault="00D9473C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We are inviting</w:t>
      </w:r>
      <w:r w:rsidR="003F4451">
        <w:rPr>
          <w:rFonts w:ascii="Arial" w:eastAsia="Times New Roman" w:hAnsi="Arial" w:cs="Arial"/>
          <w:color w:val="auto"/>
        </w:rPr>
        <w:t xml:space="preserve"> feedback on the revised draft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463749">
        <w:rPr>
          <w:rFonts w:ascii="Arial" w:eastAsia="Times New Roman" w:hAnsi="Arial" w:cs="Arial"/>
          <w:color w:val="auto"/>
        </w:rPr>
        <w:t>;</w:t>
      </w:r>
      <w:r w:rsidR="002D0905">
        <w:rPr>
          <w:rFonts w:ascii="Arial" w:eastAsia="Times New Roman" w:hAnsi="Arial" w:cs="Arial"/>
          <w:color w:val="auto"/>
        </w:rPr>
        <w:t xml:space="preserve"> </w:t>
      </w:r>
      <w:r w:rsidRPr="00B11829">
        <w:rPr>
          <w:rFonts w:ascii="Arial" w:eastAsia="Times New Roman" w:hAnsi="Arial" w:cs="Arial"/>
          <w:color w:val="auto"/>
        </w:rPr>
        <w:t xml:space="preserve">and would be interested to hear from </w:t>
      </w:r>
      <w:r w:rsidR="00AA5467">
        <w:rPr>
          <w:rFonts w:ascii="Arial" w:eastAsia="Times New Roman" w:hAnsi="Arial" w:cs="Arial"/>
          <w:color w:val="auto"/>
        </w:rPr>
        <w:t xml:space="preserve">apprentices, </w:t>
      </w:r>
      <w:r w:rsidRPr="00B11829">
        <w:rPr>
          <w:rFonts w:ascii="Arial" w:eastAsia="Times New Roman" w:hAnsi="Arial" w:cs="Arial"/>
          <w:color w:val="auto"/>
        </w:rPr>
        <w:t>employers</w:t>
      </w:r>
      <w:r w:rsidR="00400B31" w:rsidRPr="00B11829">
        <w:rPr>
          <w:rFonts w:ascii="Arial" w:eastAsia="Times New Roman" w:hAnsi="Arial" w:cs="Arial"/>
          <w:color w:val="auto"/>
        </w:rPr>
        <w:t>, training providers</w:t>
      </w:r>
      <w:r w:rsidR="00AA5467">
        <w:rPr>
          <w:rFonts w:ascii="Arial" w:eastAsia="Times New Roman" w:hAnsi="Arial" w:cs="Arial"/>
          <w:color w:val="auto"/>
        </w:rPr>
        <w:t xml:space="preserve">, awarding bodies, </w:t>
      </w:r>
      <w:proofErr w:type="gramStart"/>
      <w:r w:rsidR="00AA5467">
        <w:rPr>
          <w:rFonts w:ascii="Arial" w:eastAsia="Times New Roman" w:hAnsi="Arial" w:cs="Arial"/>
          <w:color w:val="auto"/>
        </w:rPr>
        <w:t>assessors</w:t>
      </w:r>
      <w:proofErr w:type="gramEnd"/>
      <w:r w:rsidRPr="00B11829">
        <w:rPr>
          <w:rFonts w:ascii="Arial" w:eastAsia="Times New Roman" w:hAnsi="Arial" w:cs="Arial"/>
          <w:color w:val="auto"/>
        </w:rPr>
        <w:t xml:space="preserve"> and oth</w:t>
      </w:r>
      <w:r w:rsidR="00AA5467">
        <w:rPr>
          <w:rFonts w:ascii="Arial" w:eastAsia="Times New Roman" w:hAnsi="Arial" w:cs="Arial"/>
          <w:color w:val="auto"/>
        </w:rPr>
        <w:t>er stakeholders in Wales</w:t>
      </w:r>
      <w:r w:rsidR="007C7F5C">
        <w:rPr>
          <w:rFonts w:ascii="Arial" w:eastAsia="Times New Roman" w:hAnsi="Arial" w:cs="Arial"/>
          <w:color w:val="auto"/>
        </w:rPr>
        <w:t xml:space="preserve"> to ensure</w:t>
      </w:r>
      <w:r w:rsidR="002D0905">
        <w:rPr>
          <w:rFonts w:ascii="Arial" w:eastAsia="Times New Roman" w:hAnsi="Arial" w:cs="Arial"/>
          <w:color w:val="auto"/>
        </w:rPr>
        <w:t xml:space="preserve"> the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7C7F5C">
        <w:rPr>
          <w:rFonts w:ascii="Arial" w:eastAsia="Times New Roman" w:hAnsi="Arial" w:cs="Arial"/>
          <w:color w:val="auto"/>
        </w:rPr>
        <w:t xml:space="preserve"> </w:t>
      </w:r>
      <w:r w:rsidR="002D0905">
        <w:rPr>
          <w:rFonts w:ascii="Arial" w:eastAsia="Times New Roman" w:hAnsi="Arial" w:cs="Arial"/>
          <w:color w:val="auto"/>
        </w:rPr>
        <w:t>is fit for purpose</w:t>
      </w:r>
      <w:r w:rsidR="00AA5467">
        <w:rPr>
          <w:rFonts w:ascii="Arial" w:eastAsia="Times New Roman" w:hAnsi="Arial" w:cs="Arial"/>
          <w:color w:val="auto"/>
        </w:rPr>
        <w:t xml:space="preserve">. </w:t>
      </w:r>
      <w:r w:rsidR="006E1347" w:rsidRPr="006E1347">
        <w:rPr>
          <w:rFonts w:ascii="Arial" w:eastAsia="Times New Roman" w:hAnsi="Arial" w:cs="Arial"/>
          <w:color w:val="auto"/>
        </w:rPr>
        <w:t>Process Manufacturing Level 2 &amp; Level 3</w:t>
      </w:r>
    </w:p>
    <w:p w14:paraId="070C782D" w14:textId="270DE8F8" w:rsidR="00400B31" w:rsidRDefault="00400B31" w:rsidP="00C221F1">
      <w:pPr>
        <w:pStyle w:val="Heading3"/>
        <w:rPr>
          <w:rFonts w:ascii="Arial" w:eastAsia="Times New Roman" w:hAnsi="Arial" w:cs="Arial"/>
          <w:color w:val="auto"/>
        </w:rPr>
      </w:pPr>
    </w:p>
    <w:p w14:paraId="1CFCE604" w14:textId="1A2F9EB4" w:rsidR="003F4451" w:rsidRDefault="003F4451" w:rsidP="00C221F1">
      <w:pPr>
        <w:rPr>
          <w:rFonts w:ascii="Arial" w:hAnsi="Arial" w:cs="Arial"/>
        </w:rPr>
      </w:pPr>
      <w:r w:rsidRPr="003F4451">
        <w:rPr>
          <w:rFonts w:ascii="Arial" w:hAnsi="Arial" w:cs="Arial"/>
        </w:rPr>
        <w:t xml:space="preserve">The </w:t>
      </w:r>
      <w:r w:rsidR="00D6627C" w:rsidRPr="003F4451">
        <w:rPr>
          <w:rFonts w:ascii="Arial" w:hAnsi="Arial" w:cs="Arial"/>
        </w:rPr>
        <w:t>consultation includes</w:t>
      </w:r>
      <w:r w:rsidRPr="003F4451">
        <w:rPr>
          <w:rFonts w:ascii="Arial" w:hAnsi="Arial" w:cs="Arial"/>
        </w:rPr>
        <w:t xml:space="preserve"> </w:t>
      </w:r>
      <w:proofErr w:type="gramStart"/>
      <w:r w:rsidRPr="003F4451">
        <w:rPr>
          <w:rFonts w:ascii="Arial" w:hAnsi="Arial" w:cs="Arial"/>
        </w:rPr>
        <w:t>a number of</w:t>
      </w:r>
      <w:proofErr w:type="gramEnd"/>
      <w:r w:rsidRPr="003F4451">
        <w:rPr>
          <w:rFonts w:ascii="Arial" w:hAnsi="Arial" w:cs="Arial"/>
        </w:rPr>
        <w:t xml:space="preserve"> questions.  These questions are not </w:t>
      </w:r>
      <w:proofErr w:type="gramStart"/>
      <w:r w:rsidRPr="003F4451">
        <w:rPr>
          <w:rFonts w:ascii="Arial" w:hAnsi="Arial" w:cs="Arial"/>
        </w:rPr>
        <w:t>exhaustive</w:t>
      </w:r>
      <w:proofErr w:type="gramEnd"/>
      <w:r w:rsidRPr="003F4451">
        <w:rPr>
          <w:rFonts w:ascii="Arial" w:hAnsi="Arial" w:cs="Arial"/>
        </w:rPr>
        <w:t xml:space="preserve"> and we would welcome your comments on any related issue.  Please provide reasons alongside your answers where possible.</w:t>
      </w:r>
    </w:p>
    <w:p w14:paraId="1CEB9EB9" w14:textId="77777777" w:rsidR="003F4451" w:rsidRDefault="003F4451" w:rsidP="00C221F1">
      <w:pPr>
        <w:rPr>
          <w:rFonts w:ascii="Arial" w:hAnsi="Arial" w:cs="Arial"/>
        </w:rPr>
      </w:pPr>
    </w:p>
    <w:p w14:paraId="1FBF93F0" w14:textId="77777777" w:rsidR="00511F05" w:rsidRPr="00511F05" w:rsidRDefault="003F4451" w:rsidP="00511F05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>W</w:t>
      </w:r>
      <w:r w:rsidR="00D9473C" w:rsidRPr="00B11829">
        <w:rPr>
          <w:rFonts w:ascii="Arial" w:eastAsia="Times New Roman" w:hAnsi="Arial" w:cs="Arial"/>
        </w:rPr>
        <w:t xml:space="preserve">e invite you to comment on </w:t>
      </w:r>
      <w:r>
        <w:rPr>
          <w:rFonts w:ascii="Arial" w:eastAsia="Times New Roman" w:hAnsi="Arial" w:cs="Arial"/>
        </w:rPr>
        <w:t xml:space="preserve">the </w:t>
      </w:r>
      <w:r w:rsidR="002A50B2">
        <w:rPr>
          <w:rFonts w:ascii="Arial" w:eastAsia="Times New Roman" w:hAnsi="Arial" w:cs="Arial"/>
        </w:rPr>
        <w:t xml:space="preserve">overall </w:t>
      </w:r>
      <w:r w:rsidR="005660FE">
        <w:rPr>
          <w:rFonts w:ascii="Arial" w:eastAsia="Times New Roman" w:hAnsi="Arial" w:cs="Arial"/>
        </w:rPr>
        <w:t xml:space="preserve">sector </w:t>
      </w:r>
      <w:r w:rsidR="002A50B2">
        <w:rPr>
          <w:rFonts w:ascii="Arial" w:eastAsia="Times New Roman" w:hAnsi="Arial" w:cs="Arial"/>
        </w:rPr>
        <w:t xml:space="preserve">Framework </w:t>
      </w:r>
      <w:r w:rsidR="00D9473C" w:rsidRPr="00B11829">
        <w:rPr>
          <w:rFonts w:ascii="Arial" w:eastAsia="Times New Roman" w:hAnsi="Arial" w:cs="Arial"/>
        </w:rPr>
        <w:t xml:space="preserve">as well as </w:t>
      </w:r>
      <w:r w:rsidR="00AA5467">
        <w:rPr>
          <w:rFonts w:ascii="Arial" w:eastAsia="Times New Roman" w:hAnsi="Arial" w:cs="Arial"/>
        </w:rPr>
        <w:t xml:space="preserve">specific requirements for each </w:t>
      </w:r>
      <w:r w:rsidR="005660FE">
        <w:rPr>
          <w:rFonts w:ascii="Arial" w:eastAsia="Times New Roman" w:hAnsi="Arial" w:cs="Arial"/>
        </w:rPr>
        <w:t>Framework Pathway</w:t>
      </w:r>
      <w:r w:rsidR="00D9473C" w:rsidRPr="00B11829">
        <w:rPr>
          <w:rFonts w:ascii="Arial" w:eastAsia="Times New Roman" w:hAnsi="Arial" w:cs="Arial"/>
        </w:rPr>
        <w:t>.</w:t>
      </w:r>
      <w:r w:rsidR="00D9473C" w:rsidRPr="00B11829">
        <w:rPr>
          <w:rFonts w:ascii="Arial" w:eastAsia="Times New Roman" w:hAnsi="Arial" w:cs="Arial"/>
        </w:rPr>
        <w:br/>
      </w:r>
      <w:r w:rsidR="00D9473C" w:rsidRPr="00B11829">
        <w:rPr>
          <w:rFonts w:ascii="Arial" w:eastAsia="Times New Roman" w:hAnsi="Arial" w:cs="Arial"/>
        </w:rPr>
        <w:br/>
      </w:r>
      <w:r w:rsidR="00511F05" w:rsidRPr="00511F05">
        <w:rPr>
          <w:rFonts w:ascii="Arial" w:eastAsia="Times New Roman" w:hAnsi="Arial" w:cs="Arial"/>
        </w:rPr>
        <w:t xml:space="preserve">The current Framework Pathway document can be found at </w:t>
      </w:r>
      <w:hyperlink r:id="rId10" w:history="1">
        <w:r w:rsidR="00511F05" w:rsidRPr="00511F05">
          <w:rPr>
            <w:rStyle w:val="Hyperlink"/>
            <w:rFonts w:ascii="Arial" w:eastAsia="Times New Roman" w:hAnsi="Arial" w:cs="Arial"/>
          </w:rPr>
          <w:t>https://cogentskills.com/wp-content/uploads/2023/02/ACW-Process-Manufacturing-FR03756-V5.pdfand</w:t>
        </w:r>
      </w:hyperlink>
      <w:r w:rsidR="00511F05" w:rsidRPr="00511F05">
        <w:rPr>
          <w:rFonts w:ascii="Arial" w:eastAsia="Times New Roman" w:hAnsi="Arial" w:cs="Arial"/>
        </w:rPr>
        <w:t xml:space="preserve"> the newly proposed draft Framework Pathway document can be found at </w:t>
      </w:r>
      <w:hyperlink r:id="rId11" w:history="1">
        <w:r w:rsidR="00511F05" w:rsidRPr="00511F05">
          <w:rPr>
            <w:rStyle w:val="Hyperlink"/>
            <w:rFonts w:ascii="Arial" w:eastAsia="Times New Roman" w:hAnsi="Arial" w:cs="Arial"/>
          </w:rPr>
          <w:t>https://cogentskills.com/news/welsh-apprenticeship-framework-review/</w:t>
        </w:r>
      </w:hyperlink>
      <w:r w:rsidR="00511F05" w:rsidRPr="00511F05">
        <w:rPr>
          <w:rFonts w:ascii="Arial" w:eastAsia="Times New Roman" w:hAnsi="Arial" w:cs="Arial"/>
        </w:rPr>
        <w:t>.  The consultation will refer to these documents.</w:t>
      </w:r>
      <w:r w:rsidR="00511F05" w:rsidRPr="00511F05">
        <w:rPr>
          <w:rFonts w:ascii="Arial" w:eastAsia="Times New Roman" w:hAnsi="Arial" w:cs="Arial"/>
        </w:rPr>
        <w:br/>
      </w:r>
    </w:p>
    <w:p w14:paraId="139B18A2" w14:textId="77777777" w:rsidR="00511F05" w:rsidRPr="00511F05" w:rsidRDefault="00511F05" w:rsidP="00511F05">
      <w:pPr>
        <w:rPr>
          <w:rFonts w:ascii="Arial" w:eastAsia="Times New Roman" w:hAnsi="Arial" w:cs="Arial"/>
        </w:rPr>
      </w:pPr>
      <w:r w:rsidRPr="00511F05">
        <w:rPr>
          <w:rFonts w:ascii="Arial" w:eastAsia="Times New Roman" w:hAnsi="Arial" w:cs="Arial"/>
        </w:rPr>
        <w:t xml:space="preserve">This consultation should take about 10 minutes to complete. The consultation will be open until 3 March 2023. </w:t>
      </w:r>
    </w:p>
    <w:p w14:paraId="38A47131" w14:textId="400CCC67" w:rsidR="00C37556" w:rsidRDefault="00D9473C" w:rsidP="00511F05">
      <w:pPr>
        <w:rPr>
          <w:rFonts w:ascii="Arial" w:hAnsi="Arial" w:cs="Arial"/>
          <w:b/>
          <w:color w:val="FF0000"/>
        </w:rPr>
      </w:pPr>
      <w:r w:rsidRPr="00B11829">
        <w:rPr>
          <w:rFonts w:ascii="Arial" w:eastAsia="Times New Roman" w:hAnsi="Arial" w:cs="Arial"/>
        </w:rPr>
        <w:br/>
      </w:r>
    </w:p>
    <w:p w14:paraId="17972983" w14:textId="4060A669" w:rsidR="00C37556" w:rsidRPr="00B11829" w:rsidRDefault="00C37556" w:rsidP="00C37556">
      <w:pPr>
        <w:pStyle w:val="normaltext"/>
        <w:rPr>
          <w:rFonts w:ascii="Arial" w:hAnsi="Arial" w:cs="Arial"/>
          <w:b/>
          <w:color w:val="FF0000"/>
        </w:rPr>
      </w:pPr>
      <w:r w:rsidRPr="00C37556">
        <w:rPr>
          <w:rFonts w:ascii="Arial" w:hAnsi="Arial" w:cs="Arial"/>
          <w:b/>
        </w:rPr>
        <w:t xml:space="preserve">The data in this consultation will be collated </w:t>
      </w:r>
      <w:r>
        <w:rPr>
          <w:rFonts w:ascii="Arial" w:hAnsi="Arial" w:cs="Arial"/>
          <w:b/>
        </w:rPr>
        <w:t xml:space="preserve">by </w:t>
      </w:r>
      <w:r w:rsidR="00953D1E">
        <w:rPr>
          <w:rFonts w:ascii="Arial" w:eastAsia="Times New Roman" w:hAnsi="Arial" w:cs="Arial"/>
          <w:b/>
          <w:color w:val="0070C0"/>
        </w:rPr>
        <w:t>Cogent Skills</w:t>
      </w:r>
      <w:r>
        <w:rPr>
          <w:rFonts w:ascii="Arial" w:hAnsi="Arial" w:cs="Arial"/>
          <w:b/>
        </w:rPr>
        <w:t xml:space="preserve"> </w:t>
      </w:r>
      <w:r w:rsidRPr="00C37556">
        <w:rPr>
          <w:rFonts w:ascii="Arial" w:hAnsi="Arial" w:cs="Arial"/>
          <w:b/>
        </w:rPr>
        <w:t>and shared with Welsh Government to provide an evidence based internal report.  The report will highlight the required changes</w:t>
      </w:r>
      <w:r w:rsidR="006D5693">
        <w:rPr>
          <w:rFonts w:ascii="Arial" w:hAnsi="Arial" w:cs="Arial"/>
          <w:b/>
        </w:rPr>
        <w:t xml:space="preserve"> in the </w:t>
      </w:r>
      <w:r w:rsidR="005660FE">
        <w:rPr>
          <w:rFonts w:ascii="Arial" w:hAnsi="Arial" w:cs="Arial"/>
          <w:b/>
        </w:rPr>
        <w:t>Framework Pathway(s)</w:t>
      </w:r>
      <w:r w:rsidRPr="00C37556">
        <w:rPr>
          <w:rFonts w:ascii="Arial" w:hAnsi="Arial" w:cs="Arial"/>
          <w:b/>
        </w:rPr>
        <w:t>, t</w:t>
      </w:r>
      <w:r w:rsidR="006D5693">
        <w:rPr>
          <w:rFonts w:ascii="Arial" w:hAnsi="Arial" w:cs="Arial"/>
          <w:b/>
        </w:rPr>
        <w:t xml:space="preserve">o ensure that the revised </w:t>
      </w:r>
      <w:r w:rsidR="005660FE">
        <w:rPr>
          <w:rFonts w:ascii="Arial" w:hAnsi="Arial" w:cs="Arial"/>
          <w:b/>
        </w:rPr>
        <w:t>Framework</w:t>
      </w:r>
      <w:r w:rsidR="0078765F">
        <w:rPr>
          <w:rFonts w:ascii="Arial" w:hAnsi="Arial" w:cs="Arial"/>
          <w:b/>
        </w:rPr>
        <w:t xml:space="preserve"> Pathway</w:t>
      </w:r>
      <w:r>
        <w:rPr>
          <w:rFonts w:ascii="Arial" w:hAnsi="Arial" w:cs="Arial"/>
          <w:b/>
        </w:rPr>
        <w:t xml:space="preserve"> is fit for purpose.</w:t>
      </w:r>
    </w:p>
    <w:p w14:paraId="11635D05" w14:textId="4D5ADEB7" w:rsidR="00D9473C" w:rsidRPr="00B11829" w:rsidRDefault="00D9473C" w:rsidP="00D6627C">
      <w:pPr>
        <w:rPr>
          <w:rFonts w:ascii="Arial" w:hAnsi="Arial" w:cs="Arial"/>
          <w:b/>
          <w:color w:val="FF0000"/>
        </w:rPr>
      </w:pPr>
    </w:p>
    <w:p w14:paraId="2BF44237" w14:textId="1C575C45" w:rsidR="00D9473C" w:rsidRPr="00B11829" w:rsidRDefault="00D9473C" w:rsidP="00C221F1">
      <w:pPr>
        <w:rPr>
          <w:rFonts w:ascii="Arial" w:eastAsia="Times New Roman" w:hAnsi="Arial" w:cs="Arial"/>
        </w:rPr>
      </w:pPr>
    </w:p>
    <w:p w14:paraId="549CF0B3" w14:textId="6D08FEFC" w:rsidR="00D9473C" w:rsidRPr="00AA5467" w:rsidRDefault="00D9473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AA5467">
        <w:rPr>
          <w:rFonts w:ascii="Arial" w:eastAsia="Times New Roman" w:hAnsi="Arial" w:cs="Arial"/>
          <w:b/>
          <w:color w:val="auto"/>
          <w:sz w:val="28"/>
          <w:szCs w:val="28"/>
        </w:rPr>
        <w:t>About you and your organisation</w:t>
      </w:r>
      <w:r w:rsidR="002001EB">
        <w:rPr>
          <w:rFonts w:ascii="Arial" w:eastAsia="Times New Roman" w:hAnsi="Arial" w:cs="Arial"/>
          <w:b/>
          <w:color w:val="auto"/>
          <w:sz w:val="28"/>
          <w:szCs w:val="28"/>
        </w:rPr>
        <w:t xml:space="preserve"> </w:t>
      </w:r>
      <w:r w:rsidR="00F678D1">
        <w:rPr>
          <w:rFonts w:ascii="Arial" w:eastAsia="Times New Roman" w:hAnsi="Arial" w:cs="Arial"/>
          <w:b/>
          <w:color w:val="auto"/>
          <w:sz w:val="28"/>
          <w:szCs w:val="28"/>
        </w:rPr>
        <w:t>(Optional)</w:t>
      </w:r>
    </w:p>
    <w:p w14:paraId="197B03A9" w14:textId="77777777" w:rsidR="00DE2D48" w:rsidRPr="00B11829" w:rsidRDefault="00DE2D48" w:rsidP="00C221F1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097E2B15" w14:textId="78275F2C" w:rsidR="00D9473C" w:rsidRPr="00B11829" w:rsidRDefault="00D9473C" w:rsidP="00C221F1">
      <w:pPr>
        <w:pStyle w:val="Heading3"/>
        <w:ind w:left="57"/>
        <w:rPr>
          <w:rFonts w:ascii="Arial" w:eastAsia="Times New Roman" w:hAnsi="Arial" w:cs="Arial"/>
          <w:b/>
          <w:color w:val="auto"/>
        </w:rPr>
      </w:pPr>
      <w:r w:rsidRPr="00B11829">
        <w:rPr>
          <w:rFonts w:ascii="Arial" w:eastAsia="Times New Roman" w:hAnsi="Arial" w:cs="Arial"/>
          <w:b/>
          <w:color w:val="auto"/>
        </w:rPr>
        <w:t>Please fill in your contact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6"/>
        <w:gridCol w:w="5817"/>
      </w:tblGrid>
      <w:tr w:rsidR="004A2E86" w:rsidRPr="00B11829" w14:paraId="1E38628A" w14:textId="77777777" w:rsidTr="004A2E86">
        <w:tc>
          <w:tcPr>
            <w:tcW w:w="2518" w:type="dxa"/>
          </w:tcPr>
          <w:p w14:paraId="44CFFE61" w14:textId="592D7CB4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First Name:</w:t>
            </w:r>
          </w:p>
        </w:tc>
        <w:tc>
          <w:tcPr>
            <w:tcW w:w="6011" w:type="dxa"/>
          </w:tcPr>
          <w:p w14:paraId="7A5EB450" w14:textId="29AF364A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4A2E86" w:rsidRPr="00B11829" w14:paraId="0C619587" w14:textId="77777777" w:rsidTr="004A2E86">
        <w:tc>
          <w:tcPr>
            <w:tcW w:w="2518" w:type="dxa"/>
          </w:tcPr>
          <w:p w14:paraId="74291D2C" w14:textId="2180604C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Last Name:</w:t>
            </w:r>
          </w:p>
        </w:tc>
        <w:tc>
          <w:tcPr>
            <w:tcW w:w="6011" w:type="dxa"/>
          </w:tcPr>
          <w:p w14:paraId="68512767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4A2E86" w:rsidRPr="00B11829" w14:paraId="59A92AEB" w14:textId="77777777" w:rsidTr="004A2E86">
        <w:trPr>
          <w:trHeight w:val="400"/>
        </w:trPr>
        <w:tc>
          <w:tcPr>
            <w:tcW w:w="2518" w:type="dxa"/>
          </w:tcPr>
          <w:p w14:paraId="16B2203B" w14:textId="36420052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Job title:</w:t>
            </w:r>
          </w:p>
        </w:tc>
        <w:tc>
          <w:tcPr>
            <w:tcW w:w="6011" w:type="dxa"/>
          </w:tcPr>
          <w:p w14:paraId="4A8B3626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4A2E86" w:rsidRPr="00B11829" w14:paraId="06144746" w14:textId="77777777" w:rsidTr="004A2E86">
        <w:tc>
          <w:tcPr>
            <w:tcW w:w="2518" w:type="dxa"/>
          </w:tcPr>
          <w:p w14:paraId="49E04E6A" w14:textId="6DD95EAF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Organisation name:</w:t>
            </w:r>
          </w:p>
        </w:tc>
        <w:tc>
          <w:tcPr>
            <w:tcW w:w="6011" w:type="dxa"/>
          </w:tcPr>
          <w:p w14:paraId="3D2D1891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4A2E86" w:rsidRPr="00B11829" w14:paraId="2A47EBFC" w14:textId="77777777" w:rsidTr="004A2E86">
        <w:tc>
          <w:tcPr>
            <w:tcW w:w="2518" w:type="dxa"/>
          </w:tcPr>
          <w:p w14:paraId="52FEFEAD" w14:textId="2C4475B9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Email Address:</w:t>
            </w:r>
          </w:p>
        </w:tc>
        <w:tc>
          <w:tcPr>
            <w:tcW w:w="6011" w:type="dxa"/>
          </w:tcPr>
          <w:p w14:paraId="1B7D202C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</w:tbl>
    <w:p w14:paraId="3407C635" w14:textId="77777777" w:rsidR="004A2E86" w:rsidRPr="00B11829" w:rsidRDefault="004A2E86" w:rsidP="00C221F1">
      <w:pPr>
        <w:pStyle w:val="NormalWeb"/>
        <w:spacing w:after="240" w:afterAutospacing="0"/>
        <w:rPr>
          <w:rFonts w:ascii="Arial" w:hAnsi="Arial" w:cs="Arial"/>
        </w:rPr>
      </w:pPr>
    </w:p>
    <w:p w14:paraId="5E99A9EF" w14:textId="1F998294" w:rsidR="00D9473C" w:rsidRDefault="00D9473C" w:rsidP="00C221F1">
      <w:pPr>
        <w:pStyle w:val="Heading4"/>
        <w:ind w:left="57"/>
        <w:rPr>
          <w:rFonts w:ascii="Arial" w:eastAsia="Times New Roman" w:hAnsi="Arial" w:cs="Arial"/>
          <w:b/>
          <w:i w:val="0"/>
          <w:color w:val="auto"/>
          <w:sz w:val="28"/>
          <w:szCs w:val="28"/>
        </w:rPr>
      </w:pPr>
      <w:r w:rsidRPr="00AA5467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 xml:space="preserve">Which type of </w:t>
      </w:r>
      <w:r w:rsidR="00933EEE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 xml:space="preserve">[stakeholder/respondent] </w:t>
      </w:r>
      <w:r w:rsidR="002001EB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>are you</w:t>
      </w:r>
      <w:r w:rsidRPr="00AA5467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>?</w:t>
      </w:r>
      <w:r w:rsidR="00F678D1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 xml:space="preserve"> (Mandatory)</w:t>
      </w:r>
    </w:p>
    <w:p w14:paraId="0B0C74F0" w14:textId="77777777" w:rsidR="000C1151" w:rsidRPr="00D6627C" w:rsidRDefault="000C1151" w:rsidP="00D6627C">
      <w:pPr>
        <w:rPr>
          <w:i/>
        </w:rPr>
      </w:pPr>
    </w:p>
    <w:p w14:paraId="476C03CF" w14:textId="7EC460F5" w:rsidR="002001EB" w:rsidRPr="002001EB" w:rsidRDefault="002001EB" w:rsidP="002001EB">
      <w:pPr>
        <w:rPr>
          <w:rFonts w:ascii="Arial" w:hAnsi="Arial" w:cs="Arial"/>
        </w:rPr>
      </w:pPr>
      <w:proofErr w:type="gramStart"/>
      <w:r w:rsidRPr="002001EB">
        <w:rPr>
          <w:rFonts w:ascii="Arial" w:hAnsi="Arial" w:cs="Arial"/>
        </w:rPr>
        <w:t>( )</w:t>
      </w:r>
      <w:proofErr w:type="gramEnd"/>
      <w:r w:rsidRPr="002001EB">
        <w:rPr>
          <w:rFonts w:ascii="Arial" w:hAnsi="Arial" w:cs="Arial"/>
        </w:rPr>
        <w:t xml:space="preserve"> Individual Apprentice</w:t>
      </w:r>
    </w:p>
    <w:p w14:paraId="48191AFA" w14:textId="01DE3286" w:rsidR="00D9473C" w:rsidRPr="00B11829" w:rsidRDefault="00400B31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Large</w:t>
      </w:r>
      <w:r w:rsidR="00D9473C" w:rsidRPr="00B11829">
        <w:rPr>
          <w:rFonts w:ascii="Arial" w:hAnsi="Arial" w:cs="Arial"/>
        </w:rPr>
        <w:t xml:space="preserve"> </w:t>
      </w:r>
      <w:r w:rsidRPr="00B11829">
        <w:rPr>
          <w:rFonts w:ascii="Arial" w:hAnsi="Arial" w:cs="Arial"/>
        </w:rPr>
        <w:t>E</w:t>
      </w:r>
      <w:r w:rsidR="00D9473C" w:rsidRPr="00B11829">
        <w:rPr>
          <w:rFonts w:ascii="Arial" w:hAnsi="Arial" w:cs="Arial"/>
        </w:rPr>
        <w:t>mployer</w:t>
      </w:r>
    </w:p>
    <w:p w14:paraId="7F70D0D6" w14:textId="14B0B73D" w:rsidR="00D9473C" w:rsidRDefault="00D9473C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</w:t>
      </w:r>
      <w:r w:rsidR="00400B31" w:rsidRPr="00B11829">
        <w:rPr>
          <w:rFonts w:ascii="Arial" w:hAnsi="Arial" w:cs="Arial"/>
        </w:rPr>
        <w:t>SME Employer</w:t>
      </w:r>
    </w:p>
    <w:p w14:paraId="5A724B71" w14:textId="216C6271" w:rsidR="00242073" w:rsidRPr="00B11829" w:rsidRDefault="00242073" w:rsidP="001D0C72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Micro</w:t>
      </w:r>
      <w:r w:rsidRPr="00242073">
        <w:rPr>
          <w:rFonts w:ascii="Arial" w:hAnsi="Arial" w:cs="Arial"/>
        </w:rPr>
        <w:t xml:space="preserve"> Employer</w:t>
      </w:r>
    </w:p>
    <w:p w14:paraId="2608A88A" w14:textId="63329CD2" w:rsidR="00D9473C" w:rsidRPr="00B11829" w:rsidRDefault="002001EB" w:rsidP="001D0C72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Training P</w:t>
      </w:r>
      <w:r w:rsidR="00D9473C" w:rsidRPr="00B11829">
        <w:rPr>
          <w:rFonts w:ascii="Arial" w:hAnsi="Arial" w:cs="Arial"/>
        </w:rPr>
        <w:t>rovider</w:t>
      </w:r>
    </w:p>
    <w:p w14:paraId="35368748" w14:textId="275F4500" w:rsidR="00D9473C" w:rsidRPr="00B11829" w:rsidRDefault="002001EB" w:rsidP="001D0C72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Awarding O</w:t>
      </w:r>
      <w:r w:rsidR="00D9473C" w:rsidRPr="00B11829">
        <w:rPr>
          <w:rFonts w:ascii="Arial" w:hAnsi="Arial" w:cs="Arial"/>
        </w:rPr>
        <w:t>rganisation</w:t>
      </w:r>
    </w:p>
    <w:p w14:paraId="7ABD9A9A" w14:textId="29CD28D0" w:rsidR="00144B49" w:rsidRDefault="0055230C" w:rsidP="0055230C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Other: </w:t>
      </w:r>
    </w:p>
    <w:p w14:paraId="39084594" w14:textId="5C087156" w:rsidR="0055230C" w:rsidRDefault="0055230C" w:rsidP="0055230C">
      <w:pPr>
        <w:pStyle w:val="normaltext"/>
        <w:spacing w:after="0"/>
        <w:rPr>
          <w:rFonts w:ascii="Arial" w:hAnsi="Arial" w:cs="Arial"/>
        </w:rPr>
      </w:pPr>
    </w:p>
    <w:p w14:paraId="5B15001E" w14:textId="77777777" w:rsidR="0055230C" w:rsidRDefault="0055230C" w:rsidP="0055230C">
      <w:pPr>
        <w:pStyle w:val="normaltext"/>
        <w:spacing w:after="0"/>
        <w:rPr>
          <w:rFonts w:ascii="Arial" w:hAnsi="Arial" w:cs="Arial"/>
        </w:rPr>
      </w:pPr>
    </w:p>
    <w:p w14:paraId="66FB63AA" w14:textId="776BA857" w:rsidR="002F5B62" w:rsidRPr="00B11829" w:rsidRDefault="00511F05" w:rsidP="00C221F1">
      <w:pPr>
        <w:pStyle w:val="NormalWeb"/>
        <w:spacing w:after="240" w:afterAutospacing="0"/>
        <w:rPr>
          <w:rFonts w:ascii="Arial" w:hAnsi="Arial" w:cs="Arial"/>
        </w:rPr>
      </w:pPr>
      <w:r>
        <w:rPr>
          <w:rFonts w:ascii="Arial" w:eastAsia="Times New Roman" w:hAnsi="Arial" w:cs="Arial"/>
        </w:rPr>
        <w:lastRenderedPageBreak/>
        <w:pict w14:anchorId="38E2FF5F">
          <v:rect id="_x0000_i1025" style="width:0;height:1.5pt" o:hralign="center" o:hrstd="t" o:hr="t" fillcolor="#a0a0a0" stroked="f"/>
        </w:pict>
      </w:r>
    </w:p>
    <w:p w14:paraId="0A69F046" w14:textId="77777777" w:rsidR="006D5693" w:rsidRDefault="006D5693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28D58735" w14:textId="03AAC656" w:rsidR="00144B49" w:rsidRPr="00B11829" w:rsidRDefault="003A656A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B11829">
        <w:rPr>
          <w:rFonts w:ascii="Arial" w:eastAsia="Times New Roman" w:hAnsi="Arial" w:cs="Arial"/>
          <w:b/>
          <w:color w:val="auto"/>
          <w:sz w:val="28"/>
          <w:szCs w:val="28"/>
        </w:rPr>
        <w:t xml:space="preserve">The revised draft </w:t>
      </w:r>
      <w:r w:rsidR="005660FE">
        <w:rPr>
          <w:rFonts w:ascii="Arial" w:eastAsia="Times New Roman" w:hAnsi="Arial" w:cs="Arial"/>
          <w:b/>
          <w:color w:val="auto"/>
          <w:sz w:val="28"/>
          <w:szCs w:val="28"/>
        </w:rPr>
        <w:t>Framework Pathway</w:t>
      </w:r>
      <w:r w:rsidR="00953D1E" w:rsidRPr="00953D1E">
        <w:t xml:space="preserve"> </w:t>
      </w:r>
      <w:r w:rsidR="00953D1E" w:rsidRPr="00953D1E">
        <w:rPr>
          <w:rFonts w:ascii="Arial" w:eastAsia="Times New Roman" w:hAnsi="Arial" w:cs="Arial"/>
          <w:b/>
          <w:color w:val="auto"/>
          <w:sz w:val="28"/>
          <w:szCs w:val="28"/>
        </w:rPr>
        <w:t>Process Manufacturing</w:t>
      </w:r>
      <w:r w:rsidR="00F90565" w:rsidRPr="00B11829">
        <w:rPr>
          <w:rFonts w:ascii="Arial" w:eastAsia="Times New Roman" w:hAnsi="Arial" w:cs="Arial"/>
          <w:b/>
          <w:color w:val="auto"/>
          <w:sz w:val="28"/>
          <w:szCs w:val="28"/>
        </w:rPr>
        <w:t xml:space="preserve"> at Level </w:t>
      </w:r>
      <w:r w:rsidR="00264F3A">
        <w:rPr>
          <w:rFonts w:ascii="Arial" w:eastAsia="Times New Roman" w:hAnsi="Arial" w:cs="Arial"/>
          <w:b/>
          <w:color w:val="auto"/>
          <w:sz w:val="28"/>
          <w:szCs w:val="28"/>
        </w:rPr>
        <w:t>2 &amp;3</w:t>
      </w:r>
    </w:p>
    <w:p w14:paraId="1CFCD1D5" w14:textId="0D3FC40E" w:rsidR="00A60C23" w:rsidRPr="00B11829" w:rsidRDefault="00A60C23" w:rsidP="00C221F1">
      <w:pPr>
        <w:rPr>
          <w:rFonts w:ascii="Arial" w:hAnsi="Arial" w:cs="Arial"/>
          <w:sz w:val="28"/>
          <w:szCs w:val="28"/>
        </w:rPr>
      </w:pPr>
    </w:p>
    <w:p w14:paraId="620FA44F" w14:textId="77777777" w:rsidR="00144B49" w:rsidRPr="00B11829" w:rsidRDefault="00144B49" w:rsidP="00C221F1">
      <w:pPr>
        <w:rPr>
          <w:rFonts w:ascii="Arial" w:hAnsi="Arial" w:cs="Arial"/>
        </w:rPr>
      </w:pPr>
    </w:p>
    <w:p w14:paraId="22B0CF80" w14:textId="0A62913D" w:rsidR="00144B49" w:rsidRPr="00B11829" w:rsidRDefault="00144B49" w:rsidP="00C221F1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b/>
          <w:color w:val="auto"/>
        </w:rPr>
        <w:t>Please answer the following que</w:t>
      </w:r>
      <w:r w:rsidR="003A656A" w:rsidRPr="00B11829">
        <w:rPr>
          <w:rFonts w:ascii="Arial" w:eastAsia="Times New Roman" w:hAnsi="Arial" w:cs="Arial"/>
          <w:b/>
          <w:color w:val="auto"/>
        </w:rPr>
        <w:t xml:space="preserve">stions about the revised draft </w:t>
      </w:r>
      <w:r w:rsidR="005660FE">
        <w:rPr>
          <w:rFonts w:ascii="Arial" w:eastAsia="Times New Roman" w:hAnsi="Arial" w:cs="Arial"/>
          <w:b/>
          <w:color w:val="auto"/>
        </w:rPr>
        <w:t>Framework Pathway</w:t>
      </w:r>
      <w:r w:rsidRPr="00B11829">
        <w:rPr>
          <w:rFonts w:ascii="Arial" w:eastAsia="Times New Roman" w:hAnsi="Arial" w:cs="Arial"/>
          <w:color w:val="auto"/>
        </w:rPr>
        <w:t>.</w:t>
      </w:r>
    </w:p>
    <w:p w14:paraId="741533C5" w14:textId="77777777" w:rsidR="00144B49" w:rsidRPr="00B11829" w:rsidRDefault="00144B49" w:rsidP="00C221F1">
      <w:pPr>
        <w:pStyle w:val="normaltext"/>
        <w:rPr>
          <w:rFonts w:ascii="Arial" w:hAnsi="Arial" w:cs="Arial"/>
        </w:rPr>
      </w:pPr>
    </w:p>
    <w:p w14:paraId="6A7D5460" w14:textId="7E3DC65E" w:rsidR="004A2E86" w:rsidRDefault="004A2E86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lang w:val="en-US"/>
        </w:rPr>
        <w:t xml:space="preserve">Duration </w:t>
      </w:r>
      <w:r w:rsidR="00DE2D48" w:rsidRPr="00B11829">
        <w:rPr>
          <w:rFonts w:ascii="Arial" w:hAnsi="Arial" w:cs="Arial"/>
          <w:b/>
          <w:lang w:val="en-US"/>
        </w:rPr>
        <w:t xml:space="preserve">- </w:t>
      </w:r>
      <w:r w:rsidRPr="00B11829">
        <w:rPr>
          <w:rFonts w:ascii="Arial" w:hAnsi="Arial" w:cs="Arial"/>
          <w:lang w:val="en-US"/>
        </w:rPr>
        <w:t>Is this the right</w:t>
      </w:r>
      <w:r w:rsidR="00AA5467">
        <w:rPr>
          <w:rFonts w:ascii="Arial" w:hAnsi="Arial" w:cs="Arial"/>
          <w:lang w:val="en-US"/>
        </w:rPr>
        <w:t xml:space="preserve"> length of time to achieve the </w:t>
      </w:r>
      <w:proofErr w:type="gramStart"/>
      <w:r w:rsidR="00AA5467">
        <w:rPr>
          <w:rFonts w:ascii="Arial" w:hAnsi="Arial" w:cs="Arial"/>
          <w:lang w:val="en-US"/>
        </w:rPr>
        <w:t>A</w:t>
      </w:r>
      <w:r w:rsidRPr="00B11829">
        <w:rPr>
          <w:rFonts w:ascii="Arial" w:hAnsi="Arial" w:cs="Arial"/>
          <w:lang w:val="en-US"/>
        </w:rPr>
        <w:t>pprenticeship</w:t>
      </w:r>
      <w:proofErr w:type="gramEnd"/>
      <w:r w:rsidRPr="00B11829">
        <w:rPr>
          <w:rFonts w:ascii="Arial" w:hAnsi="Arial" w:cs="Arial"/>
          <w:lang w:val="en-US"/>
        </w:rPr>
        <w:t>?</w:t>
      </w:r>
    </w:p>
    <w:p w14:paraId="1307FA2A" w14:textId="48EC0509" w:rsidR="002F5B62" w:rsidRPr="002F5B62" w:rsidRDefault="002F5B6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Yes</w:t>
      </w:r>
    </w:p>
    <w:p w14:paraId="3414EB8F" w14:textId="77777777" w:rsidR="002F5B62" w:rsidRPr="002F5B62" w:rsidRDefault="002F5B6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No</w:t>
      </w:r>
    </w:p>
    <w:p w14:paraId="360ECCC4" w14:textId="49D5816E" w:rsidR="004A2E86" w:rsidRPr="00B11829" w:rsidRDefault="004A2E86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explain what it should be for this lev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A2E86" w:rsidRPr="00B11829" w14:paraId="33ECBBD6" w14:textId="77777777" w:rsidTr="004A2E86">
        <w:trPr>
          <w:trHeight w:val="1342"/>
        </w:trPr>
        <w:tc>
          <w:tcPr>
            <w:tcW w:w="8529" w:type="dxa"/>
          </w:tcPr>
          <w:p w14:paraId="38446BEA" w14:textId="77777777" w:rsidR="004A2E86" w:rsidRPr="00B11829" w:rsidRDefault="004A2E86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792447C" w14:textId="77777777" w:rsidR="00BA6516" w:rsidRPr="00BA6516" w:rsidRDefault="00BA6516" w:rsidP="00BA6516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eastAsia="Times New Roman" w:hAnsi="Arial" w:cs="Arial"/>
        </w:rPr>
      </w:pPr>
    </w:p>
    <w:p w14:paraId="339F713C" w14:textId="40977876" w:rsidR="00DE2D48" w:rsidRDefault="00DE2D48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DF51060" w14:textId="77777777" w:rsidR="002F5B62" w:rsidRPr="00B11829" w:rsidRDefault="002F5B6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EE24B0E" w14:textId="680C6F8C" w:rsidR="00604DE7" w:rsidRPr="00B11829" w:rsidRDefault="00604DE7" w:rsidP="00C221F1">
      <w:pPr>
        <w:rPr>
          <w:rFonts w:ascii="Arial" w:hAnsi="Arial" w:cs="Arial"/>
        </w:rPr>
      </w:pPr>
    </w:p>
    <w:p w14:paraId="40204B24" w14:textId="7475F13A" w:rsidR="00604DE7" w:rsidRPr="00B11829" w:rsidRDefault="00511F05" w:rsidP="00C221F1">
      <w:pPr>
        <w:rPr>
          <w:rFonts w:ascii="Arial" w:hAnsi="Arial" w:cs="Arial"/>
        </w:rPr>
      </w:pPr>
      <w:r>
        <w:rPr>
          <w:rFonts w:ascii="Arial" w:eastAsia="Times New Roman" w:hAnsi="Arial" w:cs="Arial"/>
          <w:u w:val="single"/>
        </w:rPr>
        <w:pict w14:anchorId="4D2A8D27">
          <v:rect id="_x0000_i1026" style="width:0;height:1.5pt" o:hralign="center" o:hrstd="t" o:hr="t" fillcolor="#a0a0a0" stroked="f"/>
        </w:pict>
      </w:r>
    </w:p>
    <w:p w14:paraId="7E404FC0" w14:textId="2B6AD1A8" w:rsidR="00604DE7" w:rsidRDefault="00604DE7" w:rsidP="00C221F1">
      <w:pPr>
        <w:rPr>
          <w:rFonts w:ascii="Arial" w:hAnsi="Arial" w:cs="Arial"/>
        </w:rPr>
      </w:pPr>
    </w:p>
    <w:p w14:paraId="173AE459" w14:textId="76A26B3C" w:rsidR="00604DE7" w:rsidRDefault="00264F3A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color w:val="0070C0"/>
          <w:sz w:val="28"/>
          <w:szCs w:val="28"/>
        </w:rPr>
        <w:t xml:space="preserve"> </w:t>
      </w:r>
    </w:p>
    <w:p w14:paraId="578AC154" w14:textId="380A1501" w:rsidR="002D0905" w:rsidRDefault="002D0905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sz w:val="28"/>
          <w:szCs w:val="28"/>
        </w:rPr>
      </w:pPr>
    </w:p>
    <w:p w14:paraId="070AB90F" w14:textId="77777777" w:rsidR="00604DE7" w:rsidRPr="00B11829" w:rsidRDefault="00604DE7" w:rsidP="00C221F1">
      <w:pPr>
        <w:rPr>
          <w:rFonts w:ascii="Arial" w:hAnsi="Arial" w:cs="Arial"/>
        </w:rPr>
      </w:pPr>
    </w:p>
    <w:p w14:paraId="23625E26" w14:textId="77777777" w:rsidR="00604DE7" w:rsidRPr="00B11829" w:rsidRDefault="00604DE7" w:rsidP="00C221F1">
      <w:pPr>
        <w:rPr>
          <w:rFonts w:ascii="Arial" w:hAnsi="Arial" w:cs="Arial"/>
        </w:rPr>
      </w:pPr>
    </w:p>
    <w:p w14:paraId="00A4C89C" w14:textId="4A560D1E" w:rsidR="00604DE7" w:rsidRPr="00B11829" w:rsidRDefault="00604DE7" w:rsidP="00C221F1">
      <w:pPr>
        <w:pStyle w:val="Heading3"/>
        <w:rPr>
          <w:rFonts w:ascii="Arial" w:eastAsia="Times New Roman" w:hAnsi="Arial" w:cs="Arial"/>
          <w:b/>
          <w:color w:val="auto"/>
        </w:rPr>
      </w:pPr>
      <w:bookmarkStart w:id="1" w:name="_Hlk126133174"/>
      <w:r w:rsidRPr="00B11829">
        <w:rPr>
          <w:rFonts w:ascii="Arial" w:eastAsia="Times New Roman" w:hAnsi="Arial" w:cs="Arial"/>
          <w:b/>
          <w:color w:val="auto"/>
        </w:rPr>
        <w:t xml:space="preserve">Please answer the following questions about the revised draft </w:t>
      </w:r>
      <w:r w:rsidR="005660FE">
        <w:rPr>
          <w:rFonts w:ascii="Arial" w:eastAsia="Times New Roman" w:hAnsi="Arial" w:cs="Arial"/>
          <w:b/>
          <w:color w:val="auto"/>
        </w:rPr>
        <w:t>Framework Pathway</w:t>
      </w:r>
      <w:r w:rsidR="002F5B62">
        <w:rPr>
          <w:rFonts w:ascii="Arial" w:eastAsia="Times New Roman" w:hAnsi="Arial" w:cs="Arial"/>
          <w:b/>
          <w:color w:val="auto"/>
        </w:rPr>
        <w:t xml:space="preserve"> </w:t>
      </w:r>
      <w:r w:rsidR="00264F3A" w:rsidRPr="006E1347">
        <w:rPr>
          <w:rFonts w:ascii="Arial" w:eastAsia="Times New Roman" w:hAnsi="Arial" w:cs="Arial"/>
          <w:b/>
          <w:color w:val="auto"/>
        </w:rPr>
        <w:t xml:space="preserve">Process Manufacturer </w:t>
      </w:r>
      <w:r w:rsidR="002F5B62" w:rsidRPr="006E1347">
        <w:rPr>
          <w:rFonts w:ascii="Arial" w:eastAsia="Times New Roman" w:hAnsi="Arial" w:cs="Arial"/>
          <w:b/>
          <w:color w:val="auto"/>
        </w:rPr>
        <w:t>at</w:t>
      </w:r>
      <w:r w:rsidRPr="006E1347">
        <w:rPr>
          <w:rFonts w:ascii="Arial" w:eastAsia="Times New Roman" w:hAnsi="Arial" w:cs="Arial"/>
          <w:b/>
          <w:color w:val="auto"/>
        </w:rPr>
        <w:t xml:space="preserve"> LEVEL </w:t>
      </w:r>
      <w:r w:rsidR="00264F3A" w:rsidRPr="006E1347">
        <w:rPr>
          <w:rFonts w:ascii="Arial" w:eastAsia="Times New Roman" w:hAnsi="Arial" w:cs="Arial"/>
          <w:b/>
          <w:color w:val="auto"/>
        </w:rPr>
        <w:t>2</w:t>
      </w:r>
      <w:r w:rsidRPr="00B11829">
        <w:rPr>
          <w:rFonts w:ascii="Arial" w:eastAsia="Times New Roman" w:hAnsi="Arial" w:cs="Arial"/>
          <w:b/>
          <w:color w:val="auto"/>
        </w:rPr>
        <w:t>.</w:t>
      </w:r>
    </w:p>
    <w:p w14:paraId="4CB0C211" w14:textId="77777777" w:rsidR="00604DE7" w:rsidRPr="00B11829" w:rsidRDefault="00604DE7" w:rsidP="00C221F1">
      <w:pPr>
        <w:pStyle w:val="normaltext"/>
        <w:rPr>
          <w:rFonts w:ascii="Arial" w:hAnsi="Arial" w:cs="Arial"/>
        </w:rPr>
      </w:pPr>
    </w:p>
    <w:p w14:paraId="3411E543" w14:textId="03B9DF1E" w:rsidR="00604DE7" w:rsidRPr="00B11829" w:rsidRDefault="00B11829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i w:val="0"/>
          <w:color w:val="auto"/>
        </w:rPr>
        <w:t>Entry Requirement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</w:t>
      </w:r>
      <w:r w:rsidR="00604DE7" w:rsidRPr="00B11829">
        <w:rPr>
          <w:rFonts w:ascii="Arial" w:eastAsia="Times New Roman" w:hAnsi="Arial" w:cs="Arial"/>
          <w:i w:val="0"/>
          <w:color w:val="auto"/>
        </w:rPr>
        <w:t xml:space="preserve">Are </w:t>
      </w:r>
      <w:r w:rsidRPr="00B11829">
        <w:rPr>
          <w:rFonts w:ascii="Arial" w:eastAsia="Times New Roman" w:hAnsi="Arial" w:cs="Arial"/>
          <w:i w:val="0"/>
          <w:color w:val="auto"/>
        </w:rPr>
        <w:t xml:space="preserve">the Entry Requirements for the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in addition to the </w:t>
      </w:r>
      <w:r w:rsidR="00AA5467">
        <w:rPr>
          <w:rFonts w:ascii="Arial" w:eastAsia="Times New Roman" w:hAnsi="Arial" w:cs="Arial"/>
          <w:i w:val="0"/>
          <w:color w:val="auto"/>
        </w:rPr>
        <w:t>Framework</w:t>
      </w:r>
      <w:r w:rsidR="00604DE7" w:rsidRPr="00B11829">
        <w:rPr>
          <w:rFonts w:ascii="Arial" w:eastAsia="Times New Roman" w:hAnsi="Arial" w:cs="Arial"/>
          <w:i w:val="0"/>
          <w:color w:val="auto"/>
        </w:rPr>
        <w:t xml:space="preserve"> </w:t>
      </w:r>
      <w:r w:rsidR="002418D8">
        <w:rPr>
          <w:rFonts w:ascii="Arial" w:eastAsia="Times New Roman" w:hAnsi="Arial" w:cs="Arial"/>
          <w:i w:val="0"/>
          <w:color w:val="auto"/>
        </w:rPr>
        <w:t xml:space="preserve">Pathway </w:t>
      </w:r>
      <w:r w:rsidR="00604DE7" w:rsidRPr="00B11829">
        <w:rPr>
          <w:rFonts w:ascii="Arial" w:eastAsia="Times New Roman" w:hAnsi="Arial" w:cs="Arial"/>
          <w:i w:val="0"/>
          <w:color w:val="auto"/>
        </w:rPr>
        <w:t xml:space="preserve">entry requirements) correct (page </w:t>
      </w:r>
      <w:r w:rsidR="00264F3A">
        <w:rPr>
          <w:rFonts w:ascii="Arial" w:eastAsia="Times New Roman" w:hAnsi="Arial" w:cs="Arial"/>
          <w:i w:val="0"/>
          <w:color w:val="auto"/>
        </w:rPr>
        <w:t>3</w:t>
      </w:r>
      <w:r w:rsidR="00604DE7" w:rsidRPr="00B11829">
        <w:rPr>
          <w:rFonts w:ascii="Arial" w:eastAsia="Times New Roman" w:hAnsi="Arial" w:cs="Arial"/>
          <w:i w:val="0"/>
          <w:color w:val="auto"/>
        </w:rPr>
        <w:t>)?</w:t>
      </w:r>
    </w:p>
    <w:p w14:paraId="2D950D8A" w14:textId="77777777" w:rsidR="00604DE7" w:rsidRPr="00B11829" w:rsidRDefault="00604DE7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4A352493" w14:textId="77777777" w:rsidR="00604DE7" w:rsidRPr="00B11829" w:rsidRDefault="00604DE7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5E6B9AC6" w14:textId="77777777" w:rsidR="00604DE7" w:rsidRPr="00B11829" w:rsidRDefault="00604DE7" w:rsidP="00C221F1">
      <w:pPr>
        <w:rPr>
          <w:rFonts w:ascii="Arial" w:hAnsi="Arial" w:cs="Arial"/>
        </w:rPr>
      </w:pPr>
    </w:p>
    <w:p w14:paraId="18A5C219" w14:textId="77777777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5A2D52B2" w14:textId="77777777" w:rsidTr="00B10068">
        <w:trPr>
          <w:trHeight w:val="1342"/>
        </w:trPr>
        <w:tc>
          <w:tcPr>
            <w:tcW w:w="8529" w:type="dxa"/>
          </w:tcPr>
          <w:p w14:paraId="2A13F1BB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76979D3" w14:textId="77777777" w:rsidR="00604DE7" w:rsidRPr="00B11829" w:rsidRDefault="00604DE7" w:rsidP="00C221F1">
      <w:pPr>
        <w:rPr>
          <w:rFonts w:ascii="Arial" w:hAnsi="Arial" w:cs="Arial"/>
        </w:rPr>
      </w:pPr>
    </w:p>
    <w:p w14:paraId="14D4D4D9" w14:textId="08C122D7" w:rsidR="00DE2D48" w:rsidRPr="00B11829" w:rsidRDefault="00DE2D48" w:rsidP="00C221F1">
      <w:pPr>
        <w:rPr>
          <w:rFonts w:ascii="Arial" w:hAnsi="Arial" w:cs="Arial"/>
        </w:rPr>
      </w:pPr>
      <w:r w:rsidRPr="00B11829">
        <w:rPr>
          <w:rFonts w:ascii="Arial" w:hAnsi="Arial" w:cs="Arial"/>
        </w:rPr>
        <w:tab/>
      </w:r>
    </w:p>
    <w:p w14:paraId="621B584A" w14:textId="2AAE1170" w:rsidR="00920ECD" w:rsidRDefault="005660FE" w:rsidP="00920ECD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b/>
          <w:i w:val="0"/>
          <w:color w:val="auto"/>
        </w:rPr>
        <w:lastRenderedPageBreak/>
        <w:t>Framework Pathway</w:t>
      </w:r>
      <w:r w:rsidR="00920ECD" w:rsidRPr="00AC3650">
        <w:rPr>
          <w:rFonts w:ascii="Arial" w:eastAsia="Times New Roman" w:hAnsi="Arial" w:cs="Arial"/>
          <w:b/>
          <w:i w:val="0"/>
          <w:color w:val="auto"/>
        </w:rPr>
        <w:t>s</w:t>
      </w:r>
      <w:r w:rsidR="00920ECD" w:rsidRPr="00920ECD">
        <w:rPr>
          <w:rFonts w:ascii="Arial" w:eastAsia="Times New Roman" w:hAnsi="Arial" w:cs="Arial"/>
          <w:i w:val="0"/>
          <w:color w:val="auto"/>
        </w:rPr>
        <w:t xml:space="preserve"> (where appropriate) – are these still relevant? If </w:t>
      </w:r>
      <w:proofErr w:type="gramStart"/>
      <w:r w:rsidR="00920ECD" w:rsidRPr="00920ECD">
        <w:rPr>
          <w:rFonts w:ascii="Arial" w:eastAsia="Times New Roman" w:hAnsi="Arial" w:cs="Arial"/>
          <w:i w:val="0"/>
          <w:color w:val="auto"/>
        </w:rPr>
        <w:t>not</w:t>
      </w:r>
      <w:proofErr w:type="gramEnd"/>
      <w:r w:rsidR="00920ECD" w:rsidRPr="00920ECD">
        <w:rPr>
          <w:rFonts w:ascii="Arial" w:eastAsia="Times New Roman" w:hAnsi="Arial" w:cs="Arial"/>
          <w:i w:val="0"/>
          <w:color w:val="auto"/>
        </w:rPr>
        <w:t xml:space="preserve"> what should they be changed to?</w:t>
      </w:r>
    </w:p>
    <w:p w14:paraId="2EEBE207" w14:textId="77777777" w:rsidR="00920ECD" w:rsidRPr="00B11829" w:rsidRDefault="00920ECD" w:rsidP="00920ECD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2A4AFCDD" w14:textId="77777777" w:rsidR="00920ECD" w:rsidRPr="00B11829" w:rsidRDefault="00920ECD" w:rsidP="00920ECD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9D3675B" w14:textId="77777777" w:rsidR="00920ECD" w:rsidRPr="00B11829" w:rsidRDefault="00920ECD" w:rsidP="00920ECD">
      <w:pPr>
        <w:pStyle w:val="normaltext"/>
        <w:rPr>
          <w:rFonts w:ascii="Arial" w:hAnsi="Arial" w:cs="Arial"/>
        </w:rPr>
      </w:pPr>
    </w:p>
    <w:p w14:paraId="5E30C2F5" w14:textId="77777777" w:rsidR="00920ECD" w:rsidRPr="00B11829" w:rsidRDefault="00920ECD" w:rsidP="00920ECD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0ECD" w:rsidRPr="00B11829" w14:paraId="0A6F825E" w14:textId="77777777" w:rsidTr="00684750">
        <w:trPr>
          <w:trHeight w:val="1342"/>
        </w:trPr>
        <w:tc>
          <w:tcPr>
            <w:tcW w:w="8529" w:type="dxa"/>
          </w:tcPr>
          <w:p w14:paraId="0FB413FD" w14:textId="77777777" w:rsidR="00920ECD" w:rsidRPr="00B11829" w:rsidRDefault="00920ECD" w:rsidP="0068475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0CECEC4" w14:textId="3054EA59" w:rsidR="00920ECD" w:rsidRDefault="00920ECD" w:rsidP="00920ECD"/>
    <w:p w14:paraId="44AF2F19" w14:textId="7F11DA3B" w:rsidR="00920ECD" w:rsidRDefault="00920ECD" w:rsidP="00920ECD"/>
    <w:p w14:paraId="6AEE06A3" w14:textId="77777777" w:rsidR="002774AE" w:rsidRDefault="002774AE" w:rsidP="00920ECD"/>
    <w:p w14:paraId="58A53E5B" w14:textId="30CF8FFA" w:rsidR="00AC3650" w:rsidRPr="00AC3650" w:rsidRDefault="00AC3650" w:rsidP="00AC3650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AC3650">
        <w:rPr>
          <w:rFonts w:ascii="Arial" w:hAnsi="Arial" w:cs="Arial"/>
        </w:rPr>
        <w:t>A proposal has been put forw</w:t>
      </w:r>
      <w:r w:rsidR="001E4655">
        <w:rPr>
          <w:rFonts w:ascii="Arial" w:hAnsi="Arial" w:cs="Arial"/>
        </w:rPr>
        <w:t xml:space="preserve">ard to amend the title of this </w:t>
      </w:r>
      <w:r w:rsidR="005660FE">
        <w:rPr>
          <w:rFonts w:ascii="Arial" w:hAnsi="Arial" w:cs="Arial"/>
        </w:rPr>
        <w:t>Framework Pathway</w:t>
      </w:r>
      <w:r w:rsidRPr="00AC3650">
        <w:rPr>
          <w:rFonts w:ascii="Arial" w:hAnsi="Arial" w:cs="Arial"/>
        </w:rPr>
        <w:t xml:space="preserve">.  The proposed new title will be </w:t>
      </w:r>
      <w:r w:rsidRPr="002774AE">
        <w:rPr>
          <w:rFonts w:ascii="Arial" w:hAnsi="Arial" w:cs="Arial"/>
          <w:highlight w:val="yellow"/>
        </w:rPr>
        <w:t>X</w:t>
      </w:r>
      <w:r w:rsidR="002774AE" w:rsidRPr="002774AE">
        <w:rPr>
          <w:rFonts w:ascii="Arial" w:hAnsi="Arial" w:cs="Arial"/>
          <w:highlight w:val="yellow"/>
        </w:rPr>
        <w:t>X</w:t>
      </w:r>
      <w:r w:rsidRPr="002774AE">
        <w:rPr>
          <w:rFonts w:ascii="Arial" w:hAnsi="Arial" w:cs="Arial"/>
          <w:highlight w:val="yellow"/>
        </w:rPr>
        <w:t>X</w:t>
      </w:r>
      <w:r w:rsidRPr="00AC3650">
        <w:rPr>
          <w:rFonts w:ascii="Arial" w:hAnsi="Arial" w:cs="Arial"/>
        </w:rPr>
        <w:t xml:space="preserve">. Do you agree with this proposed change?  </w:t>
      </w:r>
    </w:p>
    <w:p w14:paraId="565608E4" w14:textId="77777777" w:rsidR="00AC3650" w:rsidRPr="00AC3650" w:rsidRDefault="00AC3650" w:rsidP="00AC3650">
      <w:pPr>
        <w:rPr>
          <w:rFonts w:ascii="Arial" w:hAnsi="Arial" w:cs="Arial"/>
        </w:rPr>
      </w:pPr>
      <w:proofErr w:type="gramStart"/>
      <w:r w:rsidRPr="00AC3650">
        <w:rPr>
          <w:rFonts w:ascii="Arial" w:hAnsi="Arial" w:cs="Arial"/>
        </w:rPr>
        <w:t>( )</w:t>
      </w:r>
      <w:proofErr w:type="gramEnd"/>
      <w:r w:rsidRPr="00AC3650">
        <w:rPr>
          <w:rFonts w:ascii="Arial" w:hAnsi="Arial" w:cs="Arial"/>
        </w:rPr>
        <w:t xml:space="preserve"> Yes</w:t>
      </w:r>
    </w:p>
    <w:p w14:paraId="3D9FF8E2" w14:textId="77777777" w:rsidR="00AC3650" w:rsidRPr="00AC3650" w:rsidRDefault="00AC3650" w:rsidP="00AC3650">
      <w:pPr>
        <w:rPr>
          <w:rFonts w:ascii="Arial" w:hAnsi="Arial" w:cs="Arial"/>
        </w:rPr>
      </w:pPr>
      <w:proofErr w:type="gramStart"/>
      <w:r w:rsidRPr="00AC3650">
        <w:rPr>
          <w:rFonts w:ascii="Arial" w:hAnsi="Arial" w:cs="Arial"/>
        </w:rPr>
        <w:t>( )</w:t>
      </w:r>
      <w:proofErr w:type="gramEnd"/>
      <w:r w:rsidRPr="00AC3650">
        <w:rPr>
          <w:rFonts w:ascii="Arial" w:hAnsi="Arial" w:cs="Arial"/>
        </w:rPr>
        <w:t xml:space="preserve"> No</w:t>
      </w:r>
    </w:p>
    <w:p w14:paraId="3D1BB8B7" w14:textId="77777777" w:rsidR="00AC3650" w:rsidRPr="00AC3650" w:rsidRDefault="00AC3650" w:rsidP="00AC3650">
      <w:pPr>
        <w:rPr>
          <w:rFonts w:ascii="Arial" w:hAnsi="Arial" w:cs="Arial"/>
        </w:rPr>
      </w:pPr>
    </w:p>
    <w:p w14:paraId="52003342" w14:textId="6B8A0A50" w:rsidR="00AC3650" w:rsidRPr="00AC3650" w:rsidRDefault="00AC3650" w:rsidP="00AC3650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AC3650">
        <w:rPr>
          <w:rFonts w:ascii="Arial" w:hAnsi="Arial" w:cs="Arial"/>
        </w:rPr>
        <w:t>If no, please suggest an alterna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AC3650" w:rsidRPr="00B11829" w14:paraId="46762408" w14:textId="77777777" w:rsidTr="00A337DB">
        <w:trPr>
          <w:trHeight w:val="1342"/>
        </w:trPr>
        <w:tc>
          <w:tcPr>
            <w:tcW w:w="8529" w:type="dxa"/>
          </w:tcPr>
          <w:p w14:paraId="5E92F2B6" w14:textId="12244BD2" w:rsidR="00AC3650" w:rsidRPr="00B11829" w:rsidRDefault="00264F3A" w:rsidP="00A337D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/</w:t>
            </w:r>
            <w:r w:rsidR="004F0B9B">
              <w:rPr>
                <w:rFonts w:ascii="Arial" w:hAnsi="Arial" w:cs="Arial"/>
                <w:lang w:val="en-US"/>
              </w:rPr>
              <w:t>A</w:t>
            </w:r>
          </w:p>
        </w:tc>
      </w:tr>
    </w:tbl>
    <w:p w14:paraId="3AA8B702" w14:textId="20576194" w:rsidR="00AC3650" w:rsidRDefault="00AC3650" w:rsidP="00920ECD"/>
    <w:p w14:paraId="53472AC1" w14:textId="77777777" w:rsidR="002774AE" w:rsidRDefault="002774AE" w:rsidP="00920ECD"/>
    <w:p w14:paraId="07EEDCD5" w14:textId="77777777" w:rsidR="00920ECD" w:rsidRPr="00920ECD" w:rsidRDefault="00920ECD" w:rsidP="00920ECD"/>
    <w:p w14:paraId="6BC2512C" w14:textId="3B56BE66" w:rsidR="00F90565" w:rsidRPr="00B11829" w:rsidRDefault="003A656A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i w:val="0"/>
          <w:color w:val="auto"/>
        </w:rPr>
        <w:t>Job Role</w:t>
      </w:r>
      <w:r w:rsidR="00C221F1">
        <w:rPr>
          <w:rFonts w:ascii="Arial" w:eastAsia="Times New Roman" w:hAnsi="Arial" w:cs="Arial"/>
          <w:b/>
          <w:i w:val="0"/>
          <w:color w:val="auto"/>
        </w:rPr>
        <w:t>(s)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</w:t>
      </w:r>
      <w:r w:rsidR="00F90565" w:rsidRPr="00B11829">
        <w:rPr>
          <w:rFonts w:ascii="Arial" w:eastAsia="Times New Roman" w:hAnsi="Arial" w:cs="Arial"/>
          <w:i w:val="0"/>
          <w:color w:val="auto"/>
        </w:rPr>
        <w:t>Is the information about the job role</w:t>
      </w:r>
      <w:r w:rsidR="00AA5467">
        <w:rPr>
          <w:rFonts w:ascii="Arial" w:eastAsia="Times New Roman" w:hAnsi="Arial" w:cs="Arial"/>
          <w:i w:val="0"/>
          <w:color w:val="auto"/>
        </w:rPr>
        <w:t>(s)</w:t>
      </w:r>
      <w:r w:rsidR="00F90565" w:rsidRPr="00B11829">
        <w:rPr>
          <w:rFonts w:ascii="Arial" w:eastAsia="Times New Roman" w:hAnsi="Arial" w:cs="Arial"/>
          <w:i w:val="0"/>
          <w:color w:val="auto"/>
        </w:rPr>
        <w:t xml:space="preserve"> correct</w:t>
      </w:r>
      <w:r w:rsidRPr="00B11829">
        <w:rPr>
          <w:rFonts w:ascii="Arial" w:eastAsia="Times New Roman" w:hAnsi="Arial" w:cs="Arial"/>
          <w:i w:val="0"/>
          <w:color w:val="auto"/>
        </w:rPr>
        <w:t>.  Do you agree with the responsibilities and duties of the role</w:t>
      </w:r>
      <w:r w:rsidR="00AA5467">
        <w:rPr>
          <w:rFonts w:ascii="Arial" w:eastAsia="Times New Roman" w:hAnsi="Arial" w:cs="Arial"/>
          <w:i w:val="0"/>
          <w:color w:val="auto"/>
        </w:rPr>
        <w:t>(s)</w:t>
      </w:r>
      <w:r w:rsidRPr="00B11829">
        <w:rPr>
          <w:rFonts w:ascii="Arial" w:eastAsia="Times New Roman" w:hAnsi="Arial" w:cs="Arial"/>
          <w:i w:val="0"/>
          <w:color w:val="auto"/>
        </w:rPr>
        <w:t xml:space="preserve"> described on page </w:t>
      </w:r>
      <w:r w:rsidR="00264F3A">
        <w:rPr>
          <w:rFonts w:ascii="Arial" w:eastAsia="Times New Roman" w:hAnsi="Arial" w:cs="Arial"/>
          <w:i w:val="0"/>
          <w:color w:val="auto"/>
        </w:rPr>
        <w:t>11</w:t>
      </w:r>
      <w:r w:rsidRPr="00B11829">
        <w:rPr>
          <w:rFonts w:ascii="Arial" w:eastAsia="Times New Roman" w:hAnsi="Arial" w:cs="Arial"/>
          <w:i w:val="0"/>
          <w:color w:val="auto"/>
        </w:rPr>
        <w:t xml:space="preserve">? </w:t>
      </w:r>
    </w:p>
    <w:p w14:paraId="18B0E74B" w14:textId="77777777" w:rsidR="00F90565" w:rsidRPr="00B11829" w:rsidRDefault="00F90565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55A5E7B6" w14:textId="77777777" w:rsidR="00F90565" w:rsidRPr="00B11829" w:rsidRDefault="00F90565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5A7D8948" w14:textId="77777777" w:rsidR="00B11829" w:rsidRPr="00B11829" w:rsidRDefault="00B11829" w:rsidP="00C221F1">
      <w:pPr>
        <w:pStyle w:val="normaltext"/>
        <w:rPr>
          <w:rFonts w:ascii="Arial" w:hAnsi="Arial" w:cs="Arial"/>
        </w:rPr>
      </w:pPr>
    </w:p>
    <w:p w14:paraId="572B692E" w14:textId="6407F06B" w:rsidR="003A656A" w:rsidRPr="00B11829" w:rsidRDefault="004A2E86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="003A656A"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A656A" w:rsidRPr="00B11829" w14:paraId="381BBBDB" w14:textId="77777777" w:rsidTr="00B10068">
        <w:trPr>
          <w:trHeight w:val="1342"/>
        </w:trPr>
        <w:tc>
          <w:tcPr>
            <w:tcW w:w="8529" w:type="dxa"/>
          </w:tcPr>
          <w:p w14:paraId="376EFE3A" w14:textId="77777777" w:rsidR="003A656A" w:rsidRPr="00B11829" w:rsidRDefault="003A656A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DEE5C8A" w14:textId="7AA2EB5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DBCB969" w14:textId="48F3FC9D" w:rsidR="003A656A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32EFE08" w14:textId="77777777" w:rsidR="002774AE" w:rsidRP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18E129A" w14:textId="06D735B5" w:rsidR="00B11829" w:rsidRDefault="00B11829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lang w:val="en-US"/>
        </w:rPr>
        <w:t>Qualification</w:t>
      </w:r>
      <w:r w:rsidR="00C221F1">
        <w:rPr>
          <w:rFonts w:ascii="Arial" w:hAnsi="Arial" w:cs="Arial"/>
          <w:b/>
          <w:lang w:val="en-US"/>
        </w:rPr>
        <w:t>(</w:t>
      </w:r>
      <w:r w:rsidRPr="00B11829">
        <w:rPr>
          <w:rFonts w:ascii="Arial" w:hAnsi="Arial" w:cs="Arial"/>
          <w:b/>
          <w:lang w:val="en-US"/>
        </w:rPr>
        <w:t>s</w:t>
      </w:r>
      <w:r w:rsidR="00C221F1">
        <w:rPr>
          <w:rFonts w:ascii="Arial" w:hAnsi="Arial" w:cs="Arial"/>
          <w:b/>
          <w:lang w:val="en-US"/>
        </w:rPr>
        <w:t>)</w:t>
      </w:r>
      <w:r w:rsidRPr="00B11829">
        <w:rPr>
          <w:rFonts w:ascii="Arial" w:hAnsi="Arial" w:cs="Arial"/>
          <w:lang w:val="en-US"/>
        </w:rPr>
        <w:t xml:space="preserve"> </w:t>
      </w:r>
      <w:r w:rsidR="00A273DE">
        <w:rPr>
          <w:rFonts w:ascii="Arial" w:hAnsi="Arial" w:cs="Arial"/>
          <w:lang w:val="en-US"/>
        </w:rPr>
        <w:t>–</w:t>
      </w:r>
      <w:r w:rsidRPr="00B11829">
        <w:rPr>
          <w:rFonts w:ascii="Arial" w:hAnsi="Arial" w:cs="Arial"/>
          <w:lang w:val="en-US"/>
        </w:rPr>
        <w:t xml:space="preserve"> are</w:t>
      </w:r>
      <w:r w:rsidR="00A273DE">
        <w:rPr>
          <w:rFonts w:ascii="Arial" w:hAnsi="Arial" w:cs="Arial"/>
          <w:lang w:val="en-US"/>
        </w:rPr>
        <w:t xml:space="preserve"> the qualifications </w:t>
      </w:r>
      <w:r w:rsidRPr="00B11829">
        <w:rPr>
          <w:rFonts w:ascii="Arial" w:hAnsi="Arial" w:cs="Arial"/>
          <w:lang w:val="en-US"/>
        </w:rPr>
        <w:t>suitable</w:t>
      </w:r>
      <w:r w:rsidR="00A273DE">
        <w:rPr>
          <w:rFonts w:ascii="Arial" w:hAnsi="Arial" w:cs="Arial"/>
          <w:lang w:val="en-US"/>
        </w:rPr>
        <w:t xml:space="preserve">/relevant for the </w:t>
      </w:r>
      <w:r w:rsidR="005660FE">
        <w:rPr>
          <w:rFonts w:ascii="Arial" w:hAnsi="Arial" w:cs="Arial"/>
          <w:lang w:val="en-US"/>
        </w:rPr>
        <w:t>Framework Pathway(s)</w:t>
      </w:r>
      <w:r w:rsidR="00A273DE">
        <w:rPr>
          <w:rFonts w:ascii="Arial" w:hAnsi="Arial" w:cs="Arial"/>
          <w:lang w:val="en-US"/>
        </w:rPr>
        <w:t xml:space="preserve"> within the Framework</w:t>
      </w:r>
      <w:r w:rsidRPr="00B11829">
        <w:rPr>
          <w:rFonts w:ascii="Arial" w:hAnsi="Arial" w:cs="Arial"/>
          <w:lang w:val="en-US"/>
        </w:rPr>
        <w:t xml:space="preserve">? </w:t>
      </w:r>
    </w:p>
    <w:p w14:paraId="20C69A99" w14:textId="065AB613" w:rsidR="00B6499B" w:rsidRP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B6499B">
        <w:rPr>
          <w:rFonts w:ascii="Arial" w:hAnsi="Arial" w:cs="Arial"/>
          <w:lang w:val="en-US"/>
        </w:rPr>
        <w:t>( )</w:t>
      </w:r>
      <w:proofErr w:type="gramEnd"/>
      <w:r w:rsidRPr="00B6499B">
        <w:rPr>
          <w:rFonts w:ascii="Arial" w:hAnsi="Arial" w:cs="Arial"/>
          <w:lang w:val="en-US"/>
        </w:rPr>
        <w:t xml:space="preserve"> Yes</w:t>
      </w:r>
    </w:p>
    <w:p w14:paraId="7E25A88F" w14:textId="77777777" w:rsidR="00B6499B" w:rsidRP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B6499B">
        <w:rPr>
          <w:rFonts w:ascii="Arial" w:hAnsi="Arial" w:cs="Arial"/>
          <w:lang w:val="en-US"/>
        </w:rPr>
        <w:t>( )</w:t>
      </w:r>
      <w:proofErr w:type="gramEnd"/>
      <w:r w:rsidRPr="00B6499B">
        <w:rPr>
          <w:rFonts w:ascii="Arial" w:hAnsi="Arial" w:cs="Arial"/>
          <w:lang w:val="en-US"/>
        </w:rPr>
        <w:t xml:space="preserve"> No</w:t>
      </w:r>
    </w:p>
    <w:p w14:paraId="7151F252" w14:textId="77777777" w:rsidR="00B11829" w:rsidRP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4287421" w14:textId="109FA8B0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 xml:space="preserve">If no, please explain in full </w:t>
      </w:r>
      <w:r w:rsidR="00C221F1">
        <w:rPr>
          <w:rFonts w:ascii="Arial" w:hAnsi="Arial" w:cs="Arial"/>
          <w:lang w:val="en-US"/>
        </w:rPr>
        <w:t>why (I</w:t>
      </w:r>
      <w:r w:rsidRPr="00B11829">
        <w:rPr>
          <w:rFonts w:ascii="Arial" w:hAnsi="Arial" w:cs="Arial"/>
          <w:lang w:val="en-US"/>
        </w:rPr>
        <w:t xml:space="preserve">s it for example because the </w:t>
      </w:r>
      <w:r w:rsidRPr="00B11829">
        <w:rPr>
          <w:rFonts w:ascii="Arial" w:hAnsi="Arial" w:cs="Arial"/>
          <w:lang w:val="en-US"/>
        </w:rPr>
        <w:lastRenderedPageBreak/>
        <w:t>qualification does not reflect the latest NOS</w:t>
      </w:r>
      <w:r w:rsidR="00C221F1">
        <w:rPr>
          <w:rFonts w:ascii="Arial" w:hAnsi="Arial" w:cs="Arial"/>
          <w:lang w:val="en-US"/>
        </w:rPr>
        <w:t>;</w:t>
      </w:r>
      <w:r w:rsidRPr="00B11829">
        <w:rPr>
          <w:rFonts w:ascii="Arial" w:hAnsi="Arial" w:cs="Arial"/>
          <w:lang w:val="en-US"/>
        </w:rPr>
        <w:t xml:space="preserve"> </w:t>
      </w:r>
      <w:r w:rsidR="001D0C72">
        <w:rPr>
          <w:rFonts w:ascii="Arial" w:hAnsi="Arial" w:cs="Arial"/>
          <w:lang w:val="en-US"/>
        </w:rPr>
        <w:t xml:space="preserve">or </w:t>
      </w:r>
      <w:r w:rsidRPr="00B11829">
        <w:rPr>
          <w:rFonts w:ascii="Arial" w:hAnsi="Arial" w:cs="Arial"/>
          <w:lang w:val="en-US"/>
        </w:rPr>
        <w:t>is the qualification structure not right</w:t>
      </w:r>
      <w:r w:rsidR="00C221F1">
        <w:rPr>
          <w:rFonts w:ascii="Arial" w:hAnsi="Arial" w:cs="Arial"/>
          <w:lang w:val="en-US"/>
        </w:rPr>
        <w:t>;</w:t>
      </w:r>
      <w:r w:rsidRPr="00B11829">
        <w:rPr>
          <w:rFonts w:ascii="Arial" w:hAnsi="Arial" w:cs="Arial"/>
          <w:lang w:val="en-US"/>
        </w:rPr>
        <w:t xml:space="preserve"> or is there a better </w:t>
      </w:r>
      <w:r w:rsidR="00C221F1">
        <w:rPr>
          <w:rFonts w:ascii="Arial" w:hAnsi="Arial" w:cs="Arial"/>
          <w:lang w:val="en-US"/>
        </w:rPr>
        <w:t xml:space="preserve">/ more up to date </w:t>
      </w:r>
      <w:r w:rsidRPr="00B11829">
        <w:rPr>
          <w:rFonts w:ascii="Arial" w:hAnsi="Arial" w:cs="Arial"/>
          <w:lang w:val="en-US"/>
        </w:rPr>
        <w:t>qualification</w:t>
      </w:r>
      <w:r w:rsidR="00C221F1">
        <w:rPr>
          <w:rFonts w:ascii="Arial" w:hAnsi="Arial" w:cs="Arial"/>
          <w:lang w:val="en-US"/>
        </w:rPr>
        <w:t>(s)</w:t>
      </w:r>
      <w:r w:rsidRPr="00B11829">
        <w:rPr>
          <w:rFonts w:ascii="Arial" w:hAnsi="Arial" w:cs="Arial"/>
          <w:lang w:val="en-US"/>
        </w:rPr>
        <w:t xml:space="preserve"> available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37A72AA7" w14:textId="77777777" w:rsidTr="00B10068">
        <w:trPr>
          <w:trHeight w:val="1342"/>
        </w:trPr>
        <w:tc>
          <w:tcPr>
            <w:tcW w:w="8529" w:type="dxa"/>
          </w:tcPr>
          <w:p w14:paraId="4EFC1464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8D9D7AC" w14:textId="79B894CF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B73681E" w14:textId="53A00B94" w:rsidR="003A656A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DE91717" w14:textId="77777777" w:rsidR="002774AE" w:rsidRP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D9B6B59" w14:textId="735BF2BD" w:rsidR="00B11829" w:rsidRPr="00B11829" w:rsidRDefault="00B11829" w:rsidP="00C221F1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t>Essential Skills Wale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Communication (p</w:t>
      </w:r>
      <w:r w:rsidR="00B6499B">
        <w:rPr>
          <w:rFonts w:ascii="Arial" w:eastAsia="Times New Roman" w:hAnsi="Arial" w:cs="Arial"/>
          <w:i w:val="0"/>
          <w:color w:val="auto"/>
        </w:rPr>
        <w:t xml:space="preserve">age </w:t>
      </w:r>
      <w:r w:rsidR="00264F3A">
        <w:rPr>
          <w:rFonts w:ascii="Arial" w:eastAsia="Times New Roman" w:hAnsi="Arial" w:cs="Arial"/>
          <w:i w:val="0"/>
          <w:color w:val="auto"/>
        </w:rPr>
        <w:t>5</w:t>
      </w:r>
      <w:r w:rsidR="00B6499B"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 w:rsidR="00264F3A">
        <w:rPr>
          <w:rFonts w:ascii="Arial" w:eastAsia="Times New Roman" w:hAnsi="Arial" w:cs="Arial"/>
          <w:i w:val="0"/>
          <w:color w:val="auto"/>
          <w:highlight w:val="yellow"/>
        </w:rPr>
        <w:t>1</w:t>
      </w:r>
      <w:r w:rsidRPr="00D23F64">
        <w:rPr>
          <w:rFonts w:ascii="Arial" w:eastAsia="Times New Roman" w:hAnsi="Arial" w:cs="Arial"/>
          <w:i w:val="0"/>
          <w:color w:val="auto"/>
          <w:highlight w:val="yellow"/>
        </w:rPr>
        <w:t>.</w:t>
      </w:r>
      <w:r w:rsidRPr="00B11829">
        <w:rPr>
          <w:rFonts w:ascii="Arial" w:eastAsia="Times New Roman" w:hAnsi="Arial" w:cs="Arial"/>
          <w:i w:val="0"/>
          <w:color w:val="auto"/>
        </w:rPr>
        <w:t xml:space="preserve"> Is this the right level for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4E72304A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0DB36393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A39E1D8" w14:textId="77777777" w:rsidR="00B6499B" w:rsidRPr="00B11829" w:rsidRDefault="00B6499B" w:rsidP="00C221F1">
      <w:pPr>
        <w:pStyle w:val="normaltext"/>
        <w:rPr>
          <w:rFonts w:ascii="Arial" w:hAnsi="Arial" w:cs="Arial"/>
        </w:rPr>
      </w:pPr>
    </w:p>
    <w:p w14:paraId="28B429D5" w14:textId="77777777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2C788D3A" w14:textId="77777777" w:rsidTr="00B10068">
        <w:trPr>
          <w:trHeight w:val="1342"/>
        </w:trPr>
        <w:tc>
          <w:tcPr>
            <w:tcW w:w="8529" w:type="dxa"/>
          </w:tcPr>
          <w:p w14:paraId="22B59DEF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4735FB6" w14:textId="56AEB950" w:rsidR="00B6499B" w:rsidRDefault="00B6499B" w:rsidP="00C221F1">
      <w:pPr>
        <w:pStyle w:val="Heading4"/>
        <w:spacing w:before="0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08081B0A" w14:textId="77777777" w:rsidR="002774AE" w:rsidRPr="002774AE" w:rsidRDefault="002774AE" w:rsidP="002774AE">
      <w:pPr>
        <w:rPr>
          <w:lang w:eastAsia="en-GB"/>
        </w:rPr>
      </w:pPr>
    </w:p>
    <w:p w14:paraId="373C5D5B" w14:textId="77777777" w:rsidR="002774AE" w:rsidRPr="002774AE" w:rsidRDefault="002774AE" w:rsidP="002774AE">
      <w:pPr>
        <w:rPr>
          <w:lang w:eastAsia="en-GB"/>
        </w:rPr>
      </w:pPr>
    </w:p>
    <w:p w14:paraId="200D8EEC" w14:textId="4B234BCF" w:rsidR="00B11829" w:rsidRPr="00B11829" w:rsidRDefault="00B11829" w:rsidP="00C221F1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t>Essential Skills Wale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Application of Number (page </w:t>
      </w:r>
      <w:r w:rsidR="00264F3A">
        <w:rPr>
          <w:rFonts w:ascii="Arial" w:eastAsia="Times New Roman" w:hAnsi="Arial" w:cs="Arial"/>
          <w:i w:val="0"/>
          <w:color w:val="auto"/>
        </w:rPr>
        <w:t>5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 w:rsidR="00264F3A">
        <w:rPr>
          <w:rFonts w:ascii="Arial" w:eastAsia="Times New Roman" w:hAnsi="Arial" w:cs="Arial"/>
          <w:i w:val="0"/>
          <w:color w:val="auto"/>
        </w:rPr>
        <w:t>1</w:t>
      </w:r>
      <w:r w:rsidRPr="00B11829">
        <w:rPr>
          <w:rFonts w:ascii="Arial" w:eastAsia="Times New Roman" w:hAnsi="Arial" w:cs="Arial"/>
          <w:i w:val="0"/>
          <w:color w:val="auto"/>
        </w:rPr>
        <w:t xml:space="preserve"> for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. Is this the right level for this </w:t>
      </w:r>
      <w:r w:rsidR="005660FE">
        <w:rPr>
          <w:rFonts w:ascii="Arial" w:eastAsia="Times New Roman" w:hAnsi="Arial" w:cs="Arial"/>
          <w:i w:val="0"/>
          <w:color w:val="auto"/>
        </w:rPr>
        <w:t>Framework Pathway(s)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4330ACC1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3D604AB8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3077FF5B" w14:textId="77777777" w:rsidR="00B6499B" w:rsidRDefault="00B6499B" w:rsidP="00C221F1">
      <w:pPr>
        <w:pStyle w:val="normaltext"/>
        <w:rPr>
          <w:rFonts w:ascii="Arial" w:hAnsi="Arial" w:cs="Arial"/>
        </w:rPr>
      </w:pPr>
    </w:p>
    <w:p w14:paraId="73F0944F" w14:textId="77777777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3169C0F6" w14:textId="77777777" w:rsidTr="00B10068">
        <w:trPr>
          <w:trHeight w:val="1342"/>
        </w:trPr>
        <w:tc>
          <w:tcPr>
            <w:tcW w:w="8529" w:type="dxa"/>
          </w:tcPr>
          <w:p w14:paraId="6F7688C4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653DEA8" w14:textId="77777777" w:rsidR="00B11829" w:rsidRPr="00B11829" w:rsidRDefault="00B11829" w:rsidP="00C221F1">
      <w:pPr>
        <w:pStyle w:val="NormalWeb"/>
        <w:spacing w:after="240" w:afterAutospacing="0"/>
        <w:rPr>
          <w:rFonts w:ascii="Arial" w:hAnsi="Arial" w:cs="Arial"/>
        </w:rPr>
      </w:pPr>
    </w:p>
    <w:p w14:paraId="0A91CD18" w14:textId="253DBEFF" w:rsidR="00B11829" w:rsidRPr="00B11829" w:rsidRDefault="00B11829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1E4655">
        <w:rPr>
          <w:rFonts w:ascii="Arial" w:eastAsia="Times New Roman" w:hAnsi="Arial" w:cs="Arial"/>
          <w:b/>
          <w:i w:val="0"/>
          <w:color w:val="auto"/>
          <w:highlight w:val="yellow"/>
        </w:rPr>
        <w:t>Essential Skills Wales</w:t>
      </w:r>
      <w:r w:rsidRPr="001E4655">
        <w:rPr>
          <w:rFonts w:ascii="Arial" w:eastAsia="Times New Roman" w:hAnsi="Arial" w:cs="Arial"/>
          <w:i w:val="0"/>
          <w:color w:val="auto"/>
          <w:highlight w:val="yellow"/>
        </w:rPr>
        <w:t xml:space="preserve"> - Digital Literac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page </w:t>
      </w:r>
      <w:r w:rsidR="00264F3A">
        <w:rPr>
          <w:rFonts w:ascii="Arial" w:eastAsia="Times New Roman" w:hAnsi="Arial" w:cs="Arial"/>
          <w:i w:val="0"/>
          <w:color w:val="auto"/>
        </w:rPr>
        <w:t>5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included in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. Do you agree that it should be included in the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1675C127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3E7FA7D2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7E511C37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</w:p>
    <w:p w14:paraId="62AA8508" w14:textId="77777777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1F66944C" w14:textId="77777777" w:rsidTr="00B10068">
        <w:trPr>
          <w:trHeight w:val="1342"/>
        </w:trPr>
        <w:tc>
          <w:tcPr>
            <w:tcW w:w="8529" w:type="dxa"/>
          </w:tcPr>
          <w:p w14:paraId="42BE73A0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6A63AA0" w14:textId="74ABC4D4" w:rsidR="00B11829" w:rsidRDefault="00B11829" w:rsidP="00C221F1">
      <w:pPr>
        <w:pStyle w:val="NormalWeb"/>
        <w:spacing w:after="0" w:afterAutospacing="0"/>
        <w:rPr>
          <w:rFonts w:ascii="Arial" w:hAnsi="Arial" w:cs="Arial"/>
        </w:rPr>
      </w:pPr>
    </w:p>
    <w:p w14:paraId="7CAAFD56" w14:textId="77777777" w:rsidR="002774AE" w:rsidRPr="00B11829" w:rsidRDefault="002774AE" w:rsidP="00C221F1">
      <w:pPr>
        <w:pStyle w:val="NormalWeb"/>
        <w:spacing w:after="0" w:afterAutospacing="0"/>
        <w:rPr>
          <w:rFonts w:ascii="Arial" w:hAnsi="Arial" w:cs="Arial"/>
        </w:rPr>
      </w:pPr>
    </w:p>
    <w:p w14:paraId="6223FC97" w14:textId="15EA9AD5" w:rsidR="00B11829" w:rsidRPr="00B11829" w:rsidRDefault="00B11829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1E4655">
        <w:rPr>
          <w:rFonts w:ascii="Arial" w:eastAsia="Times New Roman" w:hAnsi="Arial" w:cs="Arial"/>
          <w:b/>
          <w:i w:val="0"/>
          <w:color w:val="auto"/>
          <w:highlight w:val="yellow"/>
        </w:rPr>
        <w:t>Essential Skills Wales</w:t>
      </w:r>
      <w:r w:rsidRPr="001E4655">
        <w:rPr>
          <w:rFonts w:ascii="Arial" w:eastAsia="Times New Roman" w:hAnsi="Arial" w:cs="Arial"/>
          <w:i w:val="0"/>
          <w:color w:val="auto"/>
          <w:highlight w:val="yellow"/>
        </w:rPr>
        <w:t xml:space="preserve"> - Digital Literac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page </w:t>
      </w:r>
      <w:r w:rsidR="00264F3A">
        <w:rPr>
          <w:rFonts w:ascii="Arial" w:eastAsia="Times New Roman" w:hAnsi="Arial" w:cs="Arial"/>
          <w:i w:val="0"/>
          <w:color w:val="auto"/>
        </w:rPr>
        <w:t>5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 w:rsidR="00264F3A">
        <w:rPr>
          <w:rFonts w:ascii="Arial" w:eastAsia="Times New Roman" w:hAnsi="Arial" w:cs="Arial"/>
          <w:i w:val="0"/>
          <w:color w:val="auto"/>
        </w:rPr>
        <w:t>1</w:t>
      </w:r>
      <w:r w:rsidRPr="00B11829">
        <w:rPr>
          <w:rFonts w:ascii="Arial" w:eastAsia="Times New Roman" w:hAnsi="Arial" w:cs="Arial"/>
          <w:i w:val="0"/>
          <w:color w:val="auto"/>
        </w:rPr>
        <w:t xml:space="preserve">. Is this the right level for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199E1F6C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622841A8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6B59C086" w14:textId="5C672257" w:rsidR="004A2E86" w:rsidRPr="00B11829" w:rsidRDefault="004A2E86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78F4EC9" w14:textId="77777777" w:rsidR="00B6499B" w:rsidRPr="00B11829" w:rsidRDefault="00B6499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6499B" w:rsidRPr="00B11829" w14:paraId="44531208" w14:textId="77777777" w:rsidTr="00B10068">
        <w:trPr>
          <w:trHeight w:val="1342"/>
        </w:trPr>
        <w:tc>
          <w:tcPr>
            <w:tcW w:w="8529" w:type="dxa"/>
          </w:tcPr>
          <w:p w14:paraId="1FCE31A4" w14:textId="77777777" w:rsidR="00B6499B" w:rsidRPr="00B11829" w:rsidRDefault="00B6499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B9D4888" w14:textId="3F0F0BF1" w:rsid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F49F02C" w14:textId="77777777" w:rsidR="002774AE" w:rsidRP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85279A6" w14:textId="17973B94" w:rsid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2774AE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1FD56A05" w14:textId="77777777" w:rsidR="002774AE" w:rsidRPr="002774AE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</w:p>
    <w:p w14:paraId="1267A977" w14:textId="1D2097D3" w:rsidR="002774AE" w:rsidRPr="002774AE" w:rsidRDefault="002774AE" w:rsidP="002774AE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1E4655">
        <w:rPr>
          <w:rFonts w:ascii="Arial" w:hAnsi="Arial" w:cs="Arial"/>
          <w:b/>
          <w:highlight w:val="yellow"/>
          <w:lang w:val="en-US"/>
        </w:rPr>
        <w:t>Essential Skills Wales</w:t>
      </w:r>
      <w:r w:rsidRPr="001E4655">
        <w:rPr>
          <w:rFonts w:ascii="Arial" w:hAnsi="Arial" w:cs="Arial"/>
          <w:highlight w:val="yellow"/>
          <w:lang w:val="en-US"/>
        </w:rPr>
        <w:t xml:space="preserve"> - Digital Literacy</w:t>
      </w:r>
      <w:r w:rsidRPr="002774AE">
        <w:rPr>
          <w:rFonts w:ascii="Arial" w:hAnsi="Arial" w:cs="Arial"/>
          <w:lang w:val="en-US"/>
        </w:rPr>
        <w:t xml:space="preserve"> (page </w:t>
      </w:r>
      <w:r w:rsidRPr="002774AE">
        <w:rPr>
          <w:rFonts w:ascii="Arial" w:eastAsia="Times New Roman" w:hAnsi="Arial" w:cs="Arial"/>
          <w:highlight w:val="yellow"/>
        </w:rPr>
        <w:t>XXX</w:t>
      </w:r>
      <w:r w:rsidRPr="002774AE">
        <w:rPr>
          <w:rFonts w:ascii="Arial" w:eastAsia="Times New Roman" w:hAnsi="Arial" w:cs="Arial"/>
        </w:rPr>
        <w:t>)</w:t>
      </w:r>
      <w:r w:rsidRPr="002774AE">
        <w:rPr>
          <w:rFonts w:ascii="Arial" w:hAnsi="Arial" w:cs="Arial"/>
          <w:lang w:val="en-US"/>
        </w:rPr>
        <w:t xml:space="preserve">) has </w:t>
      </w:r>
      <w:r w:rsidRPr="002774AE">
        <w:rPr>
          <w:rFonts w:ascii="Arial" w:hAnsi="Arial" w:cs="Arial"/>
          <w:b/>
          <w:lang w:val="en-US"/>
        </w:rPr>
        <w:t xml:space="preserve">not </w:t>
      </w:r>
      <w:r w:rsidRPr="002774AE">
        <w:rPr>
          <w:rFonts w:ascii="Arial" w:hAnsi="Arial" w:cs="Arial"/>
          <w:lang w:val="en-US"/>
        </w:rPr>
        <w:t xml:space="preserve">been included in this </w:t>
      </w:r>
      <w:r w:rsidR="005660FE">
        <w:rPr>
          <w:rFonts w:ascii="Arial" w:hAnsi="Arial" w:cs="Arial"/>
          <w:lang w:val="en-US"/>
        </w:rPr>
        <w:t>Framework Pathway</w:t>
      </w:r>
      <w:r w:rsidRPr="002774AE">
        <w:rPr>
          <w:rFonts w:ascii="Arial" w:hAnsi="Arial" w:cs="Arial"/>
          <w:lang w:val="en-US"/>
        </w:rPr>
        <w:t xml:space="preserve">. Do you agree that it should be included in the </w:t>
      </w:r>
      <w:r w:rsidR="005660FE">
        <w:rPr>
          <w:rFonts w:ascii="Arial" w:hAnsi="Arial" w:cs="Arial"/>
          <w:lang w:val="en-US"/>
        </w:rPr>
        <w:t>Framework Pathway</w:t>
      </w:r>
      <w:r w:rsidRPr="002774AE">
        <w:rPr>
          <w:rFonts w:ascii="Arial" w:hAnsi="Arial" w:cs="Arial"/>
          <w:lang w:val="en-US"/>
        </w:rPr>
        <w:t>?</w:t>
      </w:r>
    </w:p>
    <w:p w14:paraId="2DDCE76A" w14:textId="77777777" w:rsidR="002774AE" w:rsidRPr="002774AE" w:rsidRDefault="002774AE" w:rsidP="002774AE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774AE">
        <w:rPr>
          <w:rFonts w:ascii="Arial" w:hAnsi="Arial" w:cs="Arial"/>
          <w:lang w:val="en-US"/>
        </w:rPr>
        <w:t>( )</w:t>
      </w:r>
      <w:proofErr w:type="gramEnd"/>
      <w:r w:rsidRPr="002774AE">
        <w:rPr>
          <w:rFonts w:ascii="Arial" w:hAnsi="Arial" w:cs="Arial"/>
          <w:lang w:val="en-US"/>
        </w:rPr>
        <w:t xml:space="preserve"> Yes</w:t>
      </w:r>
    </w:p>
    <w:p w14:paraId="0EA6954B" w14:textId="77777777" w:rsidR="002774AE" w:rsidRPr="002774AE" w:rsidRDefault="002774AE" w:rsidP="002774AE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774AE">
        <w:rPr>
          <w:rFonts w:ascii="Arial" w:hAnsi="Arial" w:cs="Arial"/>
          <w:lang w:val="en-US"/>
        </w:rPr>
        <w:t>( )</w:t>
      </w:r>
      <w:proofErr w:type="gramEnd"/>
      <w:r w:rsidRPr="002774AE">
        <w:rPr>
          <w:rFonts w:ascii="Arial" w:hAnsi="Arial" w:cs="Arial"/>
          <w:lang w:val="en-US"/>
        </w:rPr>
        <w:t xml:space="preserve"> No</w:t>
      </w:r>
    </w:p>
    <w:p w14:paraId="27BA122C" w14:textId="77777777" w:rsidR="002774AE" w:rsidRPr="002774AE" w:rsidRDefault="002774AE" w:rsidP="002774AE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3414621" w14:textId="2857F71B" w:rsidR="002774AE" w:rsidRPr="002774AE" w:rsidRDefault="002774AE" w:rsidP="002774AE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2774AE">
        <w:rPr>
          <w:rFonts w:ascii="Arial" w:hAnsi="Arial" w:cs="Arial"/>
          <w:lang w:val="en-US"/>
        </w:rPr>
        <w:t>If yes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74AE" w:rsidRPr="00B11829" w14:paraId="1DBDA1AC" w14:textId="77777777" w:rsidTr="00A337DB">
        <w:trPr>
          <w:trHeight w:val="1342"/>
        </w:trPr>
        <w:tc>
          <w:tcPr>
            <w:tcW w:w="8529" w:type="dxa"/>
          </w:tcPr>
          <w:p w14:paraId="36C77AC5" w14:textId="77777777" w:rsidR="002774AE" w:rsidRPr="00B11829" w:rsidRDefault="002774AE" w:rsidP="00A337D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7930469" w14:textId="6EC2A7FA" w:rsidR="002774AE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95937C7" w14:textId="29994837" w:rsidR="002774AE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8741D0D" w14:textId="77777777" w:rsidR="002774AE" w:rsidRP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84BCA21" w14:textId="449FFFEE" w:rsidR="004A2E86" w:rsidRPr="00B6499B" w:rsidRDefault="004A2E86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b/>
          <w:lang w:val="en-US"/>
        </w:rPr>
        <w:t>Progression</w:t>
      </w:r>
      <w:r w:rsidRPr="00B6499B">
        <w:rPr>
          <w:rFonts w:ascii="Arial" w:hAnsi="Arial" w:cs="Arial"/>
          <w:lang w:val="en-US"/>
        </w:rPr>
        <w:t xml:space="preserve"> </w:t>
      </w:r>
      <w:r w:rsidR="00B6499B" w:rsidRPr="00B6499B">
        <w:rPr>
          <w:rFonts w:ascii="Arial" w:hAnsi="Arial" w:cs="Arial"/>
          <w:lang w:val="en-US"/>
        </w:rPr>
        <w:t xml:space="preserve">- </w:t>
      </w:r>
      <w:r w:rsidRPr="00B6499B">
        <w:rPr>
          <w:rFonts w:ascii="Arial" w:hAnsi="Arial" w:cs="Arial"/>
          <w:lang w:val="en-US"/>
        </w:rPr>
        <w:t xml:space="preserve">is this appropriate? </w:t>
      </w:r>
    </w:p>
    <w:p w14:paraId="7B6FBFD0" w14:textId="77777777" w:rsidR="002F5B62" w:rsidRPr="002F5B62" w:rsidRDefault="002F5B62" w:rsidP="00C221F1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Yes</w:t>
      </w:r>
    </w:p>
    <w:p w14:paraId="5E96025E" w14:textId="72749B0D" w:rsidR="004A2E86" w:rsidRPr="009F4E35" w:rsidRDefault="002F5B62" w:rsidP="009F4E35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No</w:t>
      </w:r>
    </w:p>
    <w:p w14:paraId="0FEE2ED2" w14:textId="77777777" w:rsidR="002F5B62" w:rsidRDefault="002F5B62" w:rsidP="00C221F1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</w:p>
    <w:p w14:paraId="1270507B" w14:textId="51380C80" w:rsidR="00B6499B" w:rsidRPr="00B6499B" w:rsidRDefault="00B6499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en-US"/>
        </w:rPr>
        <w:t>If no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6499B" w:rsidRPr="00B11829" w14:paraId="61658085" w14:textId="77777777" w:rsidTr="00B10068">
        <w:trPr>
          <w:trHeight w:val="1342"/>
        </w:trPr>
        <w:tc>
          <w:tcPr>
            <w:tcW w:w="8529" w:type="dxa"/>
          </w:tcPr>
          <w:p w14:paraId="1EB002BB" w14:textId="77777777" w:rsidR="00B6499B" w:rsidRPr="00B11829" w:rsidRDefault="00B6499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7777698" w14:textId="3455D33F" w:rsid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1AA804B" w14:textId="0AA17700" w:rsidR="00B6499B" w:rsidRPr="00B11829" w:rsidRDefault="001D0C72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lastRenderedPageBreak/>
        <w:t>Are there any other Additional R</w:t>
      </w:r>
      <w:r w:rsidR="00B6499B" w:rsidRPr="00B11829">
        <w:rPr>
          <w:rFonts w:ascii="Arial" w:eastAsia="Times New Roman" w:hAnsi="Arial" w:cs="Arial"/>
          <w:i w:val="0"/>
          <w:color w:val="auto"/>
        </w:rPr>
        <w:t xml:space="preserve">equirements (page </w:t>
      </w:r>
      <w:r w:rsidR="00264F3A">
        <w:rPr>
          <w:rFonts w:ascii="Arial" w:eastAsia="Times New Roman" w:hAnsi="Arial" w:cs="Arial"/>
          <w:i w:val="0"/>
          <w:color w:val="auto"/>
        </w:rPr>
        <w:t>10</w:t>
      </w:r>
      <w:r w:rsidR="00B6499B" w:rsidRPr="00B11829">
        <w:rPr>
          <w:rFonts w:ascii="Arial" w:eastAsia="Times New Roman" w:hAnsi="Arial" w:cs="Arial"/>
          <w:i w:val="0"/>
          <w:color w:val="auto"/>
        </w:rPr>
        <w:t>)?</w:t>
      </w:r>
    </w:p>
    <w:p w14:paraId="0508651D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77129D11" w14:textId="791B467A" w:rsidR="00B6499B" w:rsidRDefault="00B6499B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25CEF319" w14:textId="77777777" w:rsidR="002F5B62" w:rsidRPr="00B11829" w:rsidRDefault="002F5B62" w:rsidP="00C221F1">
      <w:pPr>
        <w:pStyle w:val="normaltext"/>
        <w:rPr>
          <w:rFonts w:ascii="Arial" w:hAnsi="Arial" w:cs="Arial"/>
        </w:rPr>
      </w:pPr>
    </w:p>
    <w:p w14:paraId="32D9FA4B" w14:textId="789CA8F1" w:rsidR="002F5B62" w:rsidRPr="00B6499B" w:rsidRDefault="002F5B62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en-US"/>
        </w:rPr>
        <w:t xml:space="preserve">If </w:t>
      </w:r>
      <w:r w:rsidR="00C32C53">
        <w:rPr>
          <w:rFonts w:ascii="Arial" w:hAnsi="Arial" w:cs="Arial"/>
          <w:lang w:val="en-US"/>
        </w:rPr>
        <w:t>you answered ‘Yes’,</w:t>
      </w:r>
      <w:r w:rsidRPr="00B6499B">
        <w:rPr>
          <w:rFonts w:ascii="Arial" w:hAnsi="Arial" w:cs="Arial"/>
          <w:lang w:val="en-US"/>
        </w:rPr>
        <w:t xml:space="preserve">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F5B62" w:rsidRPr="00B11829" w14:paraId="6736BF8F" w14:textId="77777777" w:rsidTr="00B10068">
        <w:trPr>
          <w:trHeight w:val="1342"/>
        </w:trPr>
        <w:tc>
          <w:tcPr>
            <w:tcW w:w="8529" w:type="dxa"/>
          </w:tcPr>
          <w:p w14:paraId="6F63EAE1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2DC4A17" w14:textId="54624ED4" w:rsidR="00D6627C" w:rsidRDefault="00D6627C" w:rsidP="00D6627C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5A7707BC" w14:textId="77777777" w:rsidR="002774AE" w:rsidRPr="002774AE" w:rsidRDefault="002774AE" w:rsidP="002774AE"/>
    <w:p w14:paraId="6AEACCF0" w14:textId="1961AAA5" w:rsidR="009F4E35" w:rsidRDefault="001D0C72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t>Employee Rights and R</w:t>
      </w:r>
      <w:r w:rsidR="00B6499B" w:rsidRPr="00B11829">
        <w:rPr>
          <w:rFonts w:ascii="Arial" w:eastAsia="Times New Roman" w:hAnsi="Arial" w:cs="Arial"/>
          <w:i w:val="0"/>
          <w:color w:val="auto"/>
        </w:rPr>
        <w:t>esponsibilities</w:t>
      </w:r>
      <w:r w:rsidR="00921778">
        <w:rPr>
          <w:rFonts w:ascii="Arial" w:eastAsia="Times New Roman" w:hAnsi="Arial" w:cs="Arial"/>
          <w:i w:val="0"/>
          <w:color w:val="auto"/>
        </w:rPr>
        <w:t xml:space="preserve"> (ERR)</w:t>
      </w:r>
      <w:r w:rsidR="00B6499B" w:rsidRPr="00B11829">
        <w:rPr>
          <w:rFonts w:ascii="Arial" w:eastAsia="Times New Roman" w:hAnsi="Arial" w:cs="Arial"/>
          <w:i w:val="0"/>
          <w:color w:val="auto"/>
        </w:rPr>
        <w:t xml:space="preserve"> are no long</w:t>
      </w:r>
      <w:r>
        <w:rPr>
          <w:rFonts w:ascii="Arial" w:eastAsia="Times New Roman" w:hAnsi="Arial" w:cs="Arial"/>
          <w:i w:val="0"/>
          <w:color w:val="auto"/>
        </w:rPr>
        <w:t>er a mandatory requirement for A</w:t>
      </w:r>
      <w:r w:rsidR="00B6499B" w:rsidRPr="00B11829">
        <w:rPr>
          <w:rFonts w:ascii="Arial" w:eastAsia="Times New Roman" w:hAnsi="Arial" w:cs="Arial"/>
          <w:i w:val="0"/>
          <w:color w:val="auto"/>
        </w:rPr>
        <w:t>pprenticeships in Wales</w:t>
      </w:r>
      <w:r w:rsidR="009F4E35">
        <w:rPr>
          <w:rFonts w:ascii="Arial" w:eastAsia="Times New Roman" w:hAnsi="Arial" w:cs="Arial"/>
          <w:i w:val="0"/>
          <w:color w:val="auto"/>
        </w:rPr>
        <w:t>.</w:t>
      </w:r>
      <w:r w:rsidR="00B6499B" w:rsidRPr="00B11829">
        <w:rPr>
          <w:rFonts w:ascii="Arial" w:eastAsia="Times New Roman" w:hAnsi="Arial" w:cs="Arial"/>
          <w:i w:val="0"/>
          <w:color w:val="auto"/>
        </w:rPr>
        <w:t xml:space="preserve"> </w:t>
      </w:r>
    </w:p>
    <w:p w14:paraId="6C2A4E5C" w14:textId="13031241" w:rsidR="00B6499B" w:rsidRPr="00B11829" w:rsidRDefault="00B6499B" w:rsidP="009F4E35">
      <w:pPr>
        <w:pStyle w:val="Heading4"/>
        <w:ind w:left="57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</w:rPr>
        <w:br/>
      </w:r>
      <w:r w:rsidR="009F4E35">
        <w:rPr>
          <w:rFonts w:ascii="Arial" w:eastAsia="Times New Roman" w:hAnsi="Arial" w:cs="Arial"/>
          <w:i w:val="0"/>
          <w:color w:val="auto"/>
        </w:rPr>
        <w:t xml:space="preserve">Do you think </w:t>
      </w:r>
      <w:r w:rsidRPr="00B11829">
        <w:rPr>
          <w:rFonts w:ascii="Arial" w:eastAsia="Times New Roman" w:hAnsi="Arial" w:cs="Arial"/>
          <w:i w:val="0"/>
          <w:color w:val="auto"/>
        </w:rPr>
        <w:t xml:space="preserve">apprentices undertaking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 </w:t>
      </w:r>
      <w:r w:rsidR="009F4E35">
        <w:rPr>
          <w:rFonts w:ascii="Arial" w:eastAsia="Times New Roman" w:hAnsi="Arial" w:cs="Arial"/>
          <w:i w:val="0"/>
          <w:color w:val="auto"/>
        </w:rPr>
        <w:t xml:space="preserve">should </w:t>
      </w:r>
      <w:r w:rsidRPr="00B11829">
        <w:rPr>
          <w:rFonts w:ascii="Arial" w:eastAsia="Times New Roman" w:hAnsi="Arial" w:cs="Arial"/>
          <w:i w:val="0"/>
          <w:color w:val="auto"/>
        </w:rPr>
        <w:t xml:space="preserve">be required to </w:t>
      </w:r>
      <w:r w:rsidR="009F4E35">
        <w:rPr>
          <w:rFonts w:ascii="Arial" w:eastAsia="Times New Roman" w:hAnsi="Arial" w:cs="Arial"/>
          <w:i w:val="0"/>
          <w:color w:val="auto"/>
        </w:rPr>
        <w:t xml:space="preserve">complete </w:t>
      </w:r>
      <w:r w:rsidRPr="00B11829">
        <w:rPr>
          <w:rFonts w:ascii="Arial" w:eastAsia="Times New Roman" w:hAnsi="Arial" w:cs="Arial"/>
          <w:i w:val="0"/>
          <w:color w:val="auto"/>
        </w:rPr>
        <w:t>ERR?</w:t>
      </w:r>
    </w:p>
    <w:p w14:paraId="2E0D1656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471E9EE8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0431F0F" w14:textId="77777777" w:rsidR="002F5B62" w:rsidRDefault="002F5B62" w:rsidP="00C221F1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12287ED9" w14:textId="0AB3013C" w:rsidR="00B6499B" w:rsidRPr="00B11829" w:rsidRDefault="00B6499B" w:rsidP="00C221F1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If you answered 'Yes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F5B62" w:rsidRPr="00B11829" w14:paraId="5B6972E6" w14:textId="77777777" w:rsidTr="00B10068">
        <w:trPr>
          <w:trHeight w:val="1342"/>
        </w:trPr>
        <w:tc>
          <w:tcPr>
            <w:tcW w:w="8529" w:type="dxa"/>
          </w:tcPr>
          <w:p w14:paraId="7B1E7B34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3C044CD" w14:textId="6F2413C5" w:rsidR="002F5B62" w:rsidRDefault="002F5B62" w:rsidP="00C221F1">
      <w:pPr>
        <w:pStyle w:val="normaltext"/>
        <w:rPr>
          <w:rFonts w:ascii="Arial" w:hAnsi="Arial" w:cs="Arial"/>
        </w:rPr>
      </w:pPr>
    </w:p>
    <w:p w14:paraId="56176008" w14:textId="77777777" w:rsidR="002774AE" w:rsidRDefault="002774AE" w:rsidP="00C221F1">
      <w:pPr>
        <w:pStyle w:val="normaltext"/>
        <w:rPr>
          <w:rFonts w:ascii="Arial" w:hAnsi="Arial" w:cs="Arial"/>
        </w:rPr>
      </w:pPr>
    </w:p>
    <w:p w14:paraId="66973C5C" w14:textId="191B36AA" w:rsidR="00100E76" w:rsidRPr="00100E76" w:rsidRDefault="00100E76" w:rsidP="00100E7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t xml:space="preserve">On and </w:t>
      </w:r>
      <w:proofErr w:type="gramStart"/>
      <w:r w:rsidRPr="002774AE">
        <w:rPr>
          <w:rFonts w:ascii="Arial" w:eastAsia="Times New Roman" w:hAnsi="Arial" w:cs="Arial"/>
          <w:b/>
          <w:i w:val="0"/>
          <w:color w:val="auto"/>
        </w:rPr>
        <w:t>Off</w:t>
      </w:r>
      <w:proofErr w:type="gramEnd"/>
      <w:r w:rsidRPr="002774AE">
        <w:rPr>
          <w:rFonts w:ascii="Arial" w:eastAsia="Times New Roman" w:hAnsi="Arial" w:cs="Arial"/>
          <w:b/>
          <w:i w:val="0"/>
          <w:color w:val="auto"/>
        </w:rPr>
        <w:t xml:space="preserve"> the job Training</w:t>
      </w:r>
      <w:r>
        <w:rPr>
          <w:rFonts w:ascii="Arial" w:eastAsia="Times New Roman" w:hAnsi="Arial" w:cs="Arial"/>
          <w:i w:val="0"/>
          <w:color w:val="auto"/>
        </w:rPr>
        <w:t xml:space="preserve"> - </w:t>
      </w:r>
      <w:r w:rsidRPr="00100E76">
        <w:rPr>
          <w:rFonts w:ascii="Arial" w:eastAsia="Times New Roman" w:hAnsi="Arial" w:cs="Arial"/>
          <w:i w:val="0"/>
          <w:color w:val="auto"/>
        </w:rPr>
        <w:t xml:space="preserve">Are the </w:t>
      </w:r>
      <w:r>
        <w:rPr>
          <w:rFonts w:ascii="Arial" w:eastAsia="Times New Roman" w:hAnsi="Arial" w:cs="Arial"/>
          <w:i w:val="0"/>
          <w:color w:val="auto"/>
        </w:rPr>
        <w:t xml:space="preserve">On and Off the Job hours correct </w:t>
      </w:r>
      <w:r w:rsidR="00D23F64">
        <w:rPr>
          <w:rFonts w:ascii="Arial" w:eastAsia="Times New Roman" w:hAnsi="Arial" w:cs="Arial"/>
          <w:i w:val="0"/>
          <w:color w:val="auto"/>
        </w:rPr>
        <w:t xml:space="preserve">on </w:t>
      </w:r>
      <w:r>
        <w:rPr>
          <w:rFonts w:ascii="Arial" w:eastAsia="Times New Roman" w:hAnsi="Arial" w:cs="Arial"/>
          <w:i w:val="0"/>
          <w:color w:val="auto"/>
        </w:rPr>
        <w:t xml:space="preserve">(page </w:t>
      </w:r>
      <w:r w:rsidR="00264F3A">
        <w:rPr>
          <w:rFonts w:ascii="Arial" w:eastAsia="Times New Roman" w:hAnsi="Arial" w:cs="Arial"/>
          <w:i w:val="0"/>
          <w:color w:val="auto"/>
        </w:rPr>
        <w:t>6</w:t>
      </w:r>
      <w:r>
        <w:rPr>
          <w:rFonts w:ascii="Arial" w:eastAsia="Times New Roman" w:hAnsi="Arial" w:cs="Arial"/>
          <w:i w:val="0"/>
          <w:color w:val="auto"/>
        </w:rPr>
        <w:t>)</w:t>
      </w:r>
    </w:p>
    <w:p w14:paraId="52F38896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63CBC34C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B102E87" w14:textId="77777777" w:rsidR="00100E76" w:rsidRDefault="00100E76" w:rsidP="00100E76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56D5A471" w14:textId="739C5890" w:rsidR="00100E76" w:rsidRPr="00B11829" w:rsidRDefault="00100E76" w:rsidP="00100E76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If you answered '</w:t>
      </w:r>
      <w:r>
        <w:rPr>
          <w:rFonts w:ascii="Arial" w:eastAsia="Times New Roman" w:hAnsi="Arial" w:cs="Arial"/>
          <w:color w:val="auto"/>
        </w:rPr>
        <w:t>No</w:t>
      </w:r>
      <w:r w:rsidRPr="00B11829">
        <w:rPr>
          <w:rFonts w:ascii="Arial" w:eastAsia="Times New Roman" w:hAnsi="Arial" w:cs="Arial"/>
          <w:color w:val="auto"/>
        </w:rPr>
        <w:t>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00E76" w:rsidRPr="00B11829" w14:paraId="27FD8069" w14:textId="77777777" w:rsidTr="002B091D">
        <w:trPr>
          <w:trHeight w:val="1342"/>
        </w:trPr>
        <w:tc>
          <w:tcPr>
            <w:tcW w:w="8529" w:type="dxa"/>
          </w:tcPr>
          <w:p w14:paraId="5D12741E" w14:textId="77777777" w:rsidR="00100E76" w:rsidRPr="00B11829" w:rsidRDefault="00100E76" w:rsidP="002B091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25DAC3C" w14:textId="77777777" w:rsidR="002F5B62" w:rsidRDefault="002F5B62" w:rsidP="00C221F1">
      <w:pPr>
        <w:pStyle w:val="Heading4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bookmarkEnd w:id="1"/>
    <w:p w14:paraId="07018B65" w14:textId="77777777" w:rsidR="00D9473C" w:rsidRPr="00B11829" w:rsidRDefault="00511F05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6CDFC49C">
          <v:rect id="_x0000_i1027" style="width:0;height:1.5pt" o:hralign="center" o:hrstd="t" o:hr="t" fillcolor="#a0a0a0" stroked="f"/>
        </w:pict>
      </w:r>
    </w:p>
    <w:p w14:paraId="5880EBBF" w14:textId="77777777" w:rsidR="004F0B9B" w:rsidRDefault="004F0B9B" w:rsidP="004F0B9B">
      <w:pPr>
        <w:keepNext/>
        <w:keepLines/>
        <w:spacing w:before="40"/>
        <w:outlineLvl w:val="2"/>
        <w:rPr>
          <w:rFonts w:ascii="Arial" w:eastAsia="Times New Roman" w:hAnsi="Arial" w:cs="Arial"/>
          <w:b/>
        </w:rPr>
      </w:pPr>
    </w:p>
    <w:p w14:paraId="2104D88C" w14:textId="77777777" w:rsidR="004F0B9B" w:rsidRDefault="004F0B9B" w:rsidP="004F0B9B">
      <w:pPr>
        <w:keepNext/>
        <w:keepLines/>
        <w:spacing w:before="40"/>
        <w:outlineLvl w:val="2"/>
        <w:rPr>
          <w:rFonts w:ascii="Arial" w:eastAsia="Times New Roman" w:hAnsi="Arial" w:cs="Arial"/>
          <w:b/>
        </w:rPr>
      </w:pPr>
    </w:p>
    <w:p w14:paraId="1F5E182F" w14:textId="77777777" w:rsidR="004F0B9B" w:rsidRDefault="004F0B9B" w:rsidP="004F0B9B">
      <w:pPr>
        <w:keepNext/>
        <w:keepLines/>
        <w:spacing w:before="40"/>
        <w:outlineLvl w:val="2"/>
        <w:rPr>
          <w:rFonts w:ascii="Arial" w:eastAsia="Times New Roman" w:hAnsi="Arial" w:cs="Arial"/>
          <w:b/>
        </w:rPr>
      </w:pPr>
    </w:p>
    <w:p w14:paraId="60852C1C" w14:textId="77777777" w:rsidR="004F0B9B" w:rsidRDefault="004F0B9B" w:rsidP="004F0B9B">
      <w:pPr>
        <w:keepNext/>
        <w:keepLines/>
        <w:spacing w:before="40"/>
        <w:outlineLvl w:val="2"/>
        <w:rPr>
          <w:rFonts w:ascii="Arial" w:eastAsia="Times New Roman" w:hAnsi="Arial" w:cs="Arial"/>
          <w:b/>
        </w:rPr>
      </w:pPr>
    </w:p>
    <w:p w14:paraId="0792B6E5" w14:textId="6E6B38F6" w:rsidR="004F0B9B" w:rsidRPr="004F0B9B" w:rsidRDefault="004F0B9B" w:rsidP="004F0B9B">
      <w:pPr>
        <w:keepNext/>
        <w:keepLines/>
        <w:spacing w:before="40"/>
        <w:outlineLvl w:val="2"/>
        <w:rPr>
          <w:rFonts w:ascii="Arial" w:eastAsia="Times New Roman" w:hAnsi="Arial" w:cs="Arial"/>
          <w:b/>
        </w:rPr>
      </w:pPr>
      <w:r w:rsidRPr="004F0B9B">
        <w:rPr>
          <w:rFonts w:ascii="Arial" w:eastAsia="Times New Roman" w:hAnsi="Arial" w:cs="Arial"/>
          <w:b/>
        </w:rPr>
        <w:t xml:space="preserve">Please answer the following questions about the revised draft Framework Pathway </w:t>
      </w:r>
      <w:r w:rsidRPr="004F0B9B">
        <w:rPr>
          <w:rFonts w:ascii="Arial" w:eastAsia="Times New Roman" w:hAnsi="Arial" w:cs="Arial"/>
          <w:b/>
          <w:color w:val="0070C0"/>
        </w:rPr>
        <w:t>Process Manufacturer</w:t>
      </w:r>
      <w:r w:rsidR="00393AE6" w:rsidRPr="00393AE6">
        <w:rPr>
          <w:rFonts w:ascii="Century Gothic" w:eastAsiaTheme="minorHAnsi" w:hAnsi="Century Gothic" w:cs="Arial"/>
          <w:b/>
          <w:bCs/>
          <w:iCs/>
          <w:color w:val="000000"/>
        </w:rPr>
        <w:t xml:space="preserve"> </w:t>
      </w:r>
      <w:r w:rsidR="00393AE6" w:rsidRPr="0017475C">
        <w:rPr>
          <w:rFonts w:ascii="Century Gothic" w:eastAsiaTheme="minorHAnsi" w:hAnsi="Century Gothic" w:cs="Arial"/>
          <w:b/>
          <w:bCs/>
          <w:iCs/>
          <w:color w:val="000000"/>
        </w:rPr>
        <w:t>Process Operator/Technician</w:t>
      </w:r>
      <w:r w:rsidRPr="004F0B9B">
        <w:rPr>
          <w:rFonts w:ascii="Arial" w:eastAsia="Times New Roman" w:hAnsi="Arial" w:cs="Arial"/>
          <w:b/>
          <w:color w:val="0070C0"/>
        </w:rPr>
        <w:t xml:space="preserve"> </w:t>
      </w:r>
      <w:r w:rsidRPr="004F0B9B">
        <w:rPr>
          <w:rFonts w:ascii="Arial" w:eastAsia="Times New Roman" w:hAnsi="Arial" w:cs="Arial"/>
          <w:b/>
        </w:rPr>
        <w:t xml:space="preserve">at LEVEL </w:t>
      </w:r>
      <w:r>
        <w:rPr>
          <w:rFonts w:ascii="Arial" w:eastAsia="Times New Roman" w:hAnsi="Arial" w:cs="Arial"/>
          <w:b/>
        </w:rPr>
        <w:t>3</w:t>
      </w:r>
      <w:r w:rsidRPr="004F0B9B">
        <w:rPr>
          <w:rFonts w:ascii="Arial" w:eastAsia="Times New Roman" w:hAnsi="Arial" w:cs="Arial"/>
          <w:b/>
        </w:rPr>
        <w:t>.</w:t>
      </w:r>
    </w:p>
    <w:p w14:paraId="227F2046" w14:textId="77777777" w:rsidR="004F0B9B" w:rsidRPr="004F0B9B" w:rsidRDefault="004F0B9B" w:rsidP="004F0B9B">
      <w:pPr>
        <w:spacing w:after="120"/>
        <w:rPr>
          <w:rFonts w:ascii="Arial" w:hAnsi="Arial" w:cs="Arial"/>
          <w:lang w:eastAsia="en-GB"/>
        </w:rPr>
      </w:pPr>
    </w:p>
    <w:p w14:paraId="0205CFEF" w14:textId="3F227EC7" w:rsidR="004F0B9B" w:rsidRPr="004F0B9B" w:rsidRDefault="004F0B9B" w:rsidP="004F0B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b/>
          <w:iCs/>
        </w:rPr>
        <w:t>Entry Requirements</w:t>
      </w:r>
      <w:r w:rsidRPr="004F0B9B">
        <w:rPr>
          <w:rFonts w:ascii="Arial" w:eastAsia="Times New Roman" w:hAnsi="Arial" w:cs="Arial"/>
          <w:iCs/>
        </w:rPr>
        <w:t xml:space="preserve"> - Are the Entry Requirements for the Framework Pathway (in addition to the Framework Pathway entry requirements) correct (page </w:t>
      </w:r>
      <w:r w:rsidR="00820C23">
        <w:rPr>
          <w:rFonts w:ascii="Arial" w:eastAsia="Times New Roman" w:hAnsi="Arial" w:cs="Arial"/>
          <w:iCs/>
        </w:rPr>
        <w:t>4</w:t>
      </w:r>
      <w:r w:rsidRPr="004F0B9B">
        <w:rPr>
          <w:rFonts w:ascii="Arial" w:eastAsia="Times New Roman" w:hAnsi="Arial" w:cs="Arial"/>
          <w:iCs/>
        </w:rPr>
        <w:t>)?</w:t>
      </w:r>
    </w:p>
    <w:p w14:paraId="3406C7A3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03257A75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4FD7947F" w14:textId="77777777" w:rsidR="004F0B9B" w:rsidRPr="004F0B9B" w:rsidRDefault="004F0B9B" w:rsidP="004F0B9B">
      <w:pPr>
        <w:rPr>
          <w:rFonts w:ascii="Arial" w:hAnsi="Arial" w:cs="Arial"/>
        </w:rPr>
      </w:pPr>
    </w:p>
    <w:p w14:paraId="1C68BC9C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comment (what would you suggest):</w:t>
      </w:r>
      <w:r w:rsidRPr="004F0B9B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3891D371" w14:textId="77777777" w:rsidTr="007D0864">
        <w:trPr>
          <w:trHeight w:val="1342"/>
        </w:trPr>
        <w:tc>
          <w:tcPr>
            <w:tcW w:w="8529" w:type="dxa"/>
          </w:tcPr>
          <w:p w14:paraId="79186970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D69634D" w14:textId="77777777" w:rsidR="004F0B9B" w:rsidRPr="004F0B9B" w:rsidRDefault="004F0B9B" w:rsidP="004F0B9B">
      <w:pPr>
        <w:rPr>
          <w:rFonts w:ascii="Arial" w:hAnsi="Arial" w:cs="Arial"/>
        </w:rPr>
      </w:pPr>
    </w:p>
    <w:p w14:paraId="5F13653A" w14:textId="77777777" w:rsidR="004F0B9B" w:rsidRPr="004F0B9B" w:rsidRDefault="004F0B9B" w:rsidP="004F0B9B">
      <w:pPr>
        <w:rPr>
          <w:rFonts w:ascii="Arial" w:hAnsi="Arial" w:cs="Arial"/>
        </w:rPr>
      </w:pPr>
      <w:r w:rsidRPr="004F0B9B">
        <w:rPr>
          <w:rFonts w:ascii="Arial" w:hAnsi="Arial" w:cs="Arial"/>
        </w:rPr>
        <w:tab/>
      </w:r>
    </w:p>
    <w:p w14:paraId="061F3D43" w14:textId="77777777" w:rsidR="004F0B9B" w:rsidRPr="004F0B9B" w:rsidRDefault="004F0B9B" w:rsidP="004F0B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b/>
          <w:iCs/>
        </w:rPr>
        <w:t>Framework Pathways</w:t>
      </w:r>
      <w:r w:rsidRPr="004F0B9B">
        <w:rPr>
          <w:rFonts w:ascii="Arial" w:eastAsia="Times New Roman" w:hAnsi="Arial" w:cs="Arial"/>
          <w:iCs/>
        </w:rPr>
        <w:t xml:space="preserve"> (where appropriate) – are these still relevant? If not what should they be changed to?</w:t>
      </w:r>
    </w:p>
    <w:p w14:paraId="777DE8FC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34600DD9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640012E0" w14:textId="77777777" w:rsidR="004F0B9B" w:rsidRPr="004F0B9B" w:rsidRDefault="004F0B9B" w:rsidP="004F0B9B">
      <w:pPr>
        <w:spacing w:after="120"/>
        <w:rPr>
          <w:rFonts w:ascii="Arial" w:hAnsi="Arial" w:cs="Arial"/>
          <w:lang w:eastAsia="en-GB"/>
        </w:rPr>
      </w:pPr>
    </w:p>
    <w:p w14:paraId="71E0FB6E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comment (what would you suggest):</w:t>
      </w:r>
      <w:r w:rsidRPr="004F0B9B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1C5C050F" w14:textId="77777777" w:rsidTr="007D0864">
        <w:trPr>
          <w:trHeight w:val="1342"/>
        </w:trPr>
        <w:tc>
          <w:tcPr>
            <w:tcW w:w="8529" w:type="dxa"/>
          </w:tcPr>
          <w:p w14:paraId="5F1AA5EB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13ADE61" w14:textId="77777777" w:rsidR="004F0B9B" w:rsidRPr="004F0B9B" w:rsidRDefault="004F0B9B" w:rsidP="004F0B9B"/>
    <w:p w14:paraId="1A71DF1F" w14:textId="77777777" w:rsidR="004F0B9B" w:rsidRPr="004F0B9B" w:rsidRDefault="004F0B9B" w:rsidP="004F0B9B"/>
    <w:p w14:paraId="1D895E5D" w14:textId="77777777" w:rsidR="004F0B9B" w:rsidRPr="004F0B9B" w:rsidRDefault="004F0B9B" w:rsidP="004F0B9B"/>
    <w:p w14:paraId="39F5CECE" w14:textId="77777777" w:rsidR="004F0B9B" w:rsidRPr="004F0B9B" w:rsidRDefault="004F0B9B" w:rsidP="004F0B9B">
      <w:pPr>
        <w:numPr>
          <w:ilvl w:val="0"/>
          <w:numId w:val="25"/>
        </w:numPr>
        <w:contextualSpacing/>
        <w:rPr>
          <w:rFonts w:ascii="Arial" w:hAnsi="Arial" w:cs="Arial"/>
        </w:rPr>
      </w:pPr>
      <w:r w:rsidRPr="004F0B9B">
        <w:rPr>
          <w:rFonts w:ascii="Arial" w:hAnsi="Arial" w:cs="Arial"/>
        </w:rPr>
        <w:t xml:space="preserve">A proposal has been put forward to amend the title of this Framework Pathway.  The proposed new title will be </w:t>
      </w:r>
      <w:r w:rsidRPr="004F0B9B">
        <w:rPr>
          <w:rFonts w:ascii="Arial" w:hAnsi="Arial" w:cs="Arial"/>
          <w:highlight w:val="yellow"/>
        </w:rPr>
        <w:t>XXX</w:t>
      </w:r>
      <w:r w:rsidRPr="004F0B9B">
        <w:rPr>
          <w:rFonts w:ascii="Arial" w:hAnsi="Arial" w:cs="Arial"/>
        </w:rPr>
        <w:t xml:space="preserve">. Do you agree with this proposed change?  </w:t>
      </w:r>
    </w:p>
    <w:p w14:paraId="260B9772" w14:textId="77777777" w:rsidR="004F0B9B" w:rsidRPr="004F0B9B" w:rsidRDefault="004F0B9B" w:rsidP="004F0B9B">
      <w:pPr>
        <w:rPr>
          <w:rFonts w:ascii="Arial" w:hAnsi="Arial" w:cs="Arial"/>
        </w:rPr>
      </w:pPr>
      <w:proofErr w:type="gramStart"/>
      <w:r w:rsidRPr="004F0B9B">
        <w:rPr>
          <w:rFonts w:ascii="Arial" w:hAnsi="Arial" w:cs="Arial"/>
        </w:rPr>
        <w:t>( )</w:t>
      </w:r>
      <w:proofErr w:type="gramEnd"/>
      <w:r w:rsidRPr="004F0B9B">
        <w:rPr>
          <w:rFonts w:ascii="Arial" w:hAnsi="Arial" w:cs="Arial"/>
        </w:rPr>
        <w:t xml:space="preserve"> Yes</w:t>
      </w:r>
    </w:p>
    <w:p w14:paraId="25BDA564" w14:textId="77777777" w:rsidR="004F0B9B" w:rsidRPr="004F0B9B" w:rsidRDefault="004F0B9B" w:rsidP="004F0B9B">
      <w:pPr>
        <w:rPr>
          <w:rFonts w:ascii="Arial" w:hAnsi="Arial" w:cs="Arial"/>
        </w:rPr>
      </w:pPr>
      <w:proofErr w:type="gramStart"/>
      <w:r w:rsidRPr="004F0B9B">
        <w:rPr>
          <w:rFonts w:ascii="Arial" w:hAnsi="Arial" w:cs="Arial"/>
        </w:rPr>
        <w:t>( )</w:t>
      </w:r>
      <w:proofErr w:type="gramEnd"/>
      <w:r w:rsidRPr="004F0B9B">
        <w:rPr>
          <w:rFonts w:ascii="Arial" w:hAnsi="Arial" w:cs="Arial"/>
        </w:rPr>
        <w:t xml:space="preserve"> No</w:t>
      </w:r>
    </w:p>
    <w:p w14:paraId="777EB0E9" w14:textId="77777777" w:rsidR="004F0B9B" w:rsidRPr="004F0B9B" w:rsidRDefault="004F0B9B" w:rsidP="004F0B9B">
      <w:pPr>
        <w:rPr>
          <w:rFonts w:ascii="Arial" w:hAnsi="Arial" w:cs="Arial"/>
        </w:rPr>
      </w:pPr>
    </w:p>
    <w:p w14:paraId="5255D4B4" w14:textId="77777777" w:rsidR="004F0B9B" w:rsidRPr="004F0B9B" w:rsidRDefault="004F0B9B" w:rsidP="004F0B9B">
      <w:pPr>
        <w:numPr>
          <w:ilvl w:val="0"/>
          <w:numId w:val="22"/>
        </w:numPr>
        <w:contextualSpacing/>
        <w:rPr>
          <w:rFonts w:ascii="Arial" w:hAnsi="Arial" w:cs="Arial"/>
        </w:rPr>
      </w:pPr>
      <w:r w:rsidRPr="004F0B9B">
        <w:rPr>
          <w:rFonts w:ascii="Arial" w:hAnsi="Arial" w:cs="Arial"/>
        </w:rPr>
        <w:t>If no, please suggest an alterna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102B8B18" w14:textId="77777777" w:rsidTr="007D0864">
        <w:trPr>
          <w:trHeight w:val="1342"/>
        </w:trPr>
        <w:tc>
          <w:tcPr>
            <w:tcW w:w="8529" w:type="dxa"/>
          </w:tcPr>
          <w:p w14:paraId="41CDD32F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4F0B9B">
              <w:rPr>
                <w:rFonts w:ascii="Arial" w:hAnsi="Arial" w:cs="Arial"/>
                <w:lang w:val="en-US"/>
              </w:rPr>
              <w:t>N/A</w:t>
            </w:r>
          </w:p>
        </w:tc>
      </w:tr>
    </w:tbl>
    <w:p w14:paraId="7183C319" w14:textId="77777777" w:rsidR="004F0B9B" w:rsidRPr="004F0B9B" w:rsidRDefault="004F0B9B" w:rsidP="004F0B9B"/>
    <w:p w14:paraId="66E09CCD" w14:textId="77777777" w:rsidR="004F0B9B" w:rsidRPr="004F0B9B" w:rsidRDefault="004F0B9B" w:rsidP="004F0B9B"/>
    <w:p w14:paraId="51EC5517" w14:textId="77777777" w:rsidR="004F0B9B" w:rsidRPr="004F0B9B" w:rsidRDefault="004F0B9B" w:rsidP="004F0B9B"/>
    <w:p w14:paraId="72892D6B" w14:textId="77777777" w:rsidR="004F0B9B" w:rsidRPr="004F0B9B" w:rsidRDefault="004F0B9B" w:rsidP="004F0B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b/>
          <w:iCs/>
        </w:rPr>
        <w:t>Job Role(s)</w:t>
      </w:r>
      <w:r w:rsidRPr="004F0B9B">
        <w:rPr>
          <w:rFonts w:ascii="Arial" w:eastAsia="Times New Roman" w:hAnsi="Arial" w:cs="Arial"/>
          <w:iCs/>
        </w:rPr>
        <w:t xml:space="preserve"> - Is the information about the job role(s) correct.  Do you agree with the responsibilities and duties of the role(s) described on page 11? </w:t>
      </w:r>
    </w:p>
    <w:p w14:paraId="13A04873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070830E2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6047FE0E" w14:textId="77777777" w:rsidR="004F0B9B" w:rsidRPr="004F0B9B" w:rsidRDefault="004F0B9B" w:rsidP="004F0B9B">
      <w:pPr>
        <w:spacing w:after="120"/>
        <w:rPr>
          <w:rFonts w:ascii="Arial" w:hAnsi="Arial" w:cs="Arial"/>
          <w:lang w:eastAsia="en-GB"/>
        </w:rPr>
      </w:pPr>
    </w:p>
    <w:p w14:paraId="44EA4284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comment (what would you suggest):</w:t>
      </w:r>
      <w:r w:rsidRPr="004F0B9B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1ACA29F7" w14:textId="77777777" w:rsidTr="007D0864">
        <w:trPr>
          <w:trHeight w:val="1342"/>
        </w:trPr>
        <w:tc>
          <w:tcPr>
            <w:tcW w:w="8529" w:type="dxa"/>
          </w:tcPr>
          <w:p w14:paraId="6A069D37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8B89A2F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CFFD26B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D382871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E743B29" w14:textId="77777777" w:rsidR="004F0B9B" w:rsidRPr="004F0B9B" w:rsidRDefault="004F0B9B" w:rsidP="004F0B9B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b/>
          <w:lang w:val="en-US"/>
        </w:rPr>
        <w:t>Qualification(s)</w:t>
      </w:r>
      <w:r w:rsidRPr="004F0B9B">
        <w:rPr>
          <w:rFonts w:ascii="Arial" w:hAnsi="Arial" w:cs="Arial"/>
          <w:lang w:val="en-US"/>
        </w:rPr>
        <w:t xml:space="preserve"> – are the qualifications suitable/relevant for the Framework Pathway(s) within the Framework? </w:t>
      </w:r>
    </w:p>
    <w:p w14:paraId="3C0E7201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4F0B9B">
        <w:rPr>
          <w:rFonts w:ascii="Arial" w:hAnsi="Arial" w:cs="Arial"/>
          <w:lang w:val="en-US"/>
        </w:rPr>
        <w:t>( )</w:t>
      </w:r>
      <w:proofErr w:type="gramEnd"/>
      <w:r w:rsidRPr="004F0B9B">
        <w:rPr>
          <w:rFonts w:ascii="Arial" w:hAnsi="Arial" w:cs="Arial"/>
          <w:lang w:val="en-US"/>
        </w:rPr>
        <w:t xml:space="preserve"> Yes</w:t>
      </w:r>
    </w:p>
    <w:p w14:paraId="11386F9A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4F0B9B">
        <w:rPr>
          <w:rFonts w:ascii="Arial" w:hAnsi="Arial" w:cs="Arial"/>
          <w:lang w:val="en-US"/>
        </w:rPr>
        <w:t>( )</w:t>
      </w:r>
      <w:proofErr w:type="gramEnd"/>
      <w:r w:rsidRPr="004F0B9B">
        <w:rPr>
          <w:rFonts w:ascii="Arial" w:hAnsi="Arial" w:cs="Arial"/>
          <w:lang w:val="en-US"/>
        </w:rPr>
        <w:t xml:space="preserve"> No</w:t>
      </w:r>
    </w:p>
    <w:p w14:paraId="3D1E1540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6221BD4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explain in full why (Is it for example because the qualification does not reflect the latest NOS; or is the qualification structure not right; or is there a better / more up to date qualification(s) available):</w:t>
      </w:r>
      <w:r w:rsidRPr="004F0B9B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7FDA81B7" w14:textId="77777777" w:rsidTr="007D0864">
        <w:trPr>
          <w:trHeight w:val="1342"/>
        </w:trPr>
        <w:tc>
          <w:tcPr>
            <w:tcW w:w="8529" w:type="dxa"/>
          </w:tcPr>
          <w:p w14:paraId="25927D38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CAF4868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B79B298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6C551F4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AE5C44C" w14:textId="5A817A48" w:rsidR="004F0B9B" w:rsidRPr="004F0B9B" w:rsidRDefault="004F0B9B" w:rsidP="004F0B9B">
      <w:pPr>
        <w:keepNext/>
        <w:keepLines/>
        <w:numPr>
          <w:ilvl w:val="0"/>
          <w:numId w:val="25"/>
        </w:numPr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b/>
          <w:iCs/>
        </w:rPr>
        <w:t>Essential Skills Wales</w:t>
      </w:r>
      <w:r w:rsidRPr="004F0B9B">
        <w:rPr>
          <w:rFonts w:ascii="Arial" w:eastAsia="Times New Roman" w:hAnsi="Arial" w:cs="Arial"/>
          <w:iCs/>
        </w:rPr>
        <w:t xml:space="preserve"> - Communication (page </w:t>
      </w:r>
      <w:r w:rsidR="00FF309F">
        <w:rPr>
          <w:rFonts w:ascii="Arial" w:eastAsia="Times New Roman" w:hAnsi="Arial" w:cs="Arial"/>
          <w:iCs/>
        </w:rPr>
        <w:t>8</w:t>
      </w:r>
      <w:r w:rsidRPr="004F0B9B">
        <w:rPr>
          <w:rFonts w:ascii="Arial" w:eastAsia="Times New Roman" w:hAnsi="Arial" w:cs="Arial"/>
          <w:iCs/>
        </w:rPr>
        <w:t xml:space="preserve">) has been set at Level </w:t>
      </w:r>
      <w:r w:rsidR="00FF309F">
        <w:rPr>
          <w:rFonts w:ascii="Arial" w:eastAsia="Times New Roman" w:hAnsi="Arial" w:cs="Arial"/>
          <w:iCs/>
          <w:highlight w:val="yellow"/>
        </w:rPr>
        <w:t>2</w:t>
      </w:r>
      <w:r w:rsidRPr="004F0B9B">
        <w:rPr>
          <w:rFonts w:ascii="Arial" w:eastAsia="Times New Roman" w:hAnsi="Arial" w:cs="Arial"/>
          <w:iCs/>
          <w:highlight w:val="yellow"/>
        </w:rPr>
        <w:t>.</w:t>
      </w:r>
      <w:r w:rsidRPr="004F0B9B">
        <w:rPr>
          <w:rFonts w:ascii="Arial" w:eastAsia="Times New Roman" w:hAnsi="Arial" w:cs="Arial"/>
          <w:iCs/>
        </w:rPr>
        <w:t xml:space="preserve"> Is this the right level for this Framework Pathway?</w:t>
      </w:r>
    </w:p>
    <w:p w14:paraId="6BA87C76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39BBA770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6F13552B" w14:textId="77777777" w:rsidR="004F0B9B" w:rsidRPr="004F0B9B" w:rsidRDefault="004F0B9B" w:rsidP="004F0B9B">
      <w:pPr>
        <w:spacing w:after="120"/>
        <w:rPr>
          <w:rFonts w:ascii="Arial" w:hAnsi="Arial" w:cs="Arial"/>
          <w:lang w:eastAsia="en-GB"/>
        </w:rPr>
      </w:pPr>
    </w:p>
    <w:p w14:paraId="53B73886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comment (what would you suggest):</w:t>
      </w:r>
      <w:r w:rsidRPr="004F0B9B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20CC2BEC" w14:textId="77777777" w:rsidTr="007D0864">
        <w:trPr>
          <w:trHeight w:val="1342"/>
        </w:trPr>
        <w:tc>
          <w:tcPr>
            <w:tcW w:w="8529" w:type="dxa"/>
          </w:tcPr>
          <w:p w14:paraId="370047B8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3BDBA8D" w14:textId="77777777" w:rsidR="004F0B9B" w:rsidRPr="004F0B9B" w:rsidRDefault="004F0B9B" w:rsidP="004F0B9B">
      <w:pPr>
        <w:keepNext/>
        <w:keepLines/>
        <w:outlineLvl w:val="3"/>
        <w:rPr>
          <w:rFonts w:ascii="Arial" w:hAnsi="Arial" w:cs="Arial"/>
          <w:lang w:eastAsia="en-GB"/>
        </w:rPr>
      </w:pPr>
    </w:p>
    <w:p w14:paraId="30AA8771" w14:textId="77777777" w:rsidR="004F0B9B" w:rsidRPr="004F0B9B" w:rsidRDefault="004F0B9B" w:rsidP="004F0B9B">
      <w:pPr>
        <w:rPr>
          <w:lang w:eastAsia="en-GB"/>
        </w:rPr>
      </w:pPr>
    </w:p>
    <w:p w14:paraId="191ADA30" w14:textId="77777777" w:rsidR="004F0B9B" w:rsidRPr="004F0B9B" w:rsidRDefault="004F0B9B" w:rsidP="004F0B9B">
      <w:pPr>
        <w:rPr>
          <w:lang w:eastAsia="en-GB"/>
        </w:rPr>
      </w:pPr>
    </w:p>
    <w:p w14:paraId="363118A3" w14:textId="45EB2964" w:rsidR="004F0B9B" w:rsidRPr="004F0B9B" w:rsidRDefault="004F0B9B" w:rsidP="004F0B9B">
      <w:pPr>
        <w:keepNext/>
        <w:keepLines/>
        <w:numPr>
          <w:ilvl w:val="0"/>
          <w:numId w:val="25"/>
        </w:numPr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b/>
          <w:iCs/>
        </w:rPr>
        <w:lastRenderedPageBreak/>
        <w:t>Essential Skills Wales</w:t>
      </w:r>
      <w:r w:rsidRPr="004F0B9B">
        <w:rPr>
          <w:rFonts w:ascii="Arial" w:eastAsia="Times New Roman" w:hAnsi="Arial" w:cs="Arial"/>
          <w:iCs/>
        </w:rPr>
        <w:t xml:space="preserve"> - Application of Number (page </w:t>
      </w:r>
      <w:r w:rsidR="00E61598">
        <w:rPr>
          <w:rFonts w:ascii="Arial" w:eastAsia="Times New Roman" w:hAnsi="Arial" w:cs="Arial"/>
          <w:iCs/>
        </w:rPr>
        <w:t>8</w:t>
      </w:r>
      <w:r w:rsidRPr="004F0B9B">
        <w:rPr>
          <w:rFonts w:ascii="Arial" w:eastAsia="Times New Roman" w:hAnsi="Arial" w:cs="Arial"/>
          <w:iCs/>
        </w:rPr>
        <w:t xml:space="preserve">) has been set at Level </w:t>
      </w:r>
      <w:r w:rsidR="00E61598">
        <w:rPr>
          <w:rFonts w:ascii="Arial" w:eastAsia="Times New Roman" w:hAnsi="Arial" w:cs="Arial"/>
          <w:iCs/>
        </w:rPr>
        <w:t>2</w:t>
      </w:r>
      <w:r w:rsidRPr="004F0B9B">
        <w:rPr>
          <w:rFonts w:ascii="Arial" w:eastAsia="Times New Roman" w:hAnsi="Arial" w:cs="Arial"/>
          <w:iCs/>
        </w:rPr>
        <w:t xml:space="preserve"> for this Framework Pathway. Is this the right level for this Framework Pathway(s)?</w:t>
      </w:r>
    </w:p>
    <w:p w14:paraId="148AFDB5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3333D016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65C2B2D5" w14:textId="77777777" w:rsidR="004F0B9B" w:rsidRPr="004F0B9B" w:rsidRDefault="004F0B9B" w:rsidP="004F0B9B">
      <w:pPr>
        <w:spacing w:after="120"/>
        <w:rPr>
          <w:rFonts w:ascii="Arial" w:hAnsi="Arial" w:cs="Arial"/>
          <w:lang w:eastAsia="en-GB"/>
        </w:rPr>
      </w:pPr>
    </w:p>
    <w:p w14:paraId="79538338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comment (what would you suggest):</w:t>
      </w:r>
      <w:r w:rsidRPr="004F0B9B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47ABA8B9" w14:textId="77777777" w:rsidTr="007D0864">
        <w:trPr>
          <w:trHeight w:val="1342"/>
        </w:trPr>
        <w:tc>
          <w:tcPr>
            <w:tcW w:w="8529" w:type="dxa"/>
          </w:tcPr>
          <w:p w14:paraId="13DE067D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F74ADB5" w14:textId="77777777" w:rsidR="004F0B9B" w:rsidRPr="004F0B9B" w:rsidRDefault="004F0B9B" w:rsidP="004F0B9B">
      <w:pPr>
        <w:spacing w:before="100" w:beforeAutospacing="1" w:after="240"/>
        <w:rPr>
          <w:rFonts w:ascii="Arial" w:hAnsi="Arial" w:cs="Arial"/>
          <w:lang w:eastAsia="en-GB"/>
        </w:rPr>
      </w:pPr>
    </w:p>
    <w:p w14:paraId="5A38ACD4" w14:textId="2D808D74" w:rsidR="004F0B9B" w:rsidRPr="004F0B9B" w:rsidRDefault="004F0B9B" w:rsidP="004F0B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b/>
          <w:iCs/>
          <w:highlight w:val="yellow"/>
        </w:rPr>
        <w:t>Essential Skills Wales</w:t>
      </w:r>
      <w:r w:rsidRPr="004F0B9B">
        <w:rPr>
          <w:rFonts w:ascii="Arial" w:eastAsia="Times New Roman" w:hAnsi="Arial" w:cs="Arial"/>
          <w:iCs/>
          <w:highlight w:val="yellow"/>
        </w:rPr>
        <w:t xml:space="preserve"> - Digital Literacy</w:t>
      </w:r>
      <w:r w:rsidRPr="004F0B9B">
        <w:rPr>
          <w:rFonts w:ascii="Arial" w:eastAsia="Times New Roman" w:hAnsi="Arial" w:cs="Arial"/>
          <w:iCs/>
        </w:rPr>
        <w:t xml:space="preserve"> (page </w:t>
      </w:r>
      <w:r w:rsidR="00E61598">
        <w:rPr>
          <w:rFonts w:ascii="Arial" w:eastAsia="Times New Roman" w:hAnsi="Arial" w:cs="Arial"/>
          <w:iCs/>
        </w:rPr>
        <w:t>8</w:t>
      </w:r>
      <w:r w:rsidRPr="004F0B9B">
        <w:rPr>
          <w:rFonts w:ascii="Arial" w:eastAsia="Times New Roman" w:hAnsi="Arial" w:cs="Arial"/>
          <w:iCs/>
        </w:rPr>
        <w:t>) has been included in this Framework Pathway. Do you agree that it should be included in the Framework Pathway?</w:t>
      </w:r>
    </w:p>
    <w:p w14:paraId="4B4B2412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1CB3A553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32DA3260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</w:p>
    <w:p w14:paraId="77CB62D1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comment (what would you suggest):</w:t>
      </w:r>
      <w:r w:rsidRPr="004F0B9B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5E98CB64" w14:textId="77777777" w:rsidTr="007D0864">
        <w:trPr>
          <w:trHeight w:val="1342"/>
        </w:trPr>
        <w:tc>
          <w:tcPr>
            <w:tcW w:w="8529" w:type="dxa"/>
          </w:tcPr>
          <w:p w14:paraId="509AD2E0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6BFAA60" w14:textId="77777777" w:rsidR="004F0B9B" w:rsidRPr="004F0B9B" w:rsidRDefault="004F0B9B" w:rsidP="004F0B9B">
      <w:pPr>
        <w:spacing w:before="100" w:beforeAutospacing="1"/>
        <w:rPr>
          <w:rFonts w:ascii="Arial" w:hAnsi="Arial" w:cs="Arial"/>
          <w:lang w:eastAsia="en-GB"/>
        </w:rPr>
      </w:pPr>
    </w:p>
    <w:p w14:paraId="21F7DFB2" w14:textId="77777777" w:rsidR="004F0B9B" w:rsidRPr="004F0B9B" w:rsidRDefault="004F0B9B" w:rsidP="004F0B9B">
      <w:pPr>
        <w:spacing w:before="100" w:beforeAutospacing="1"/>
        <w:rPr>
          <w:rFonts w:ascii="Arial" w:hAnsi="Arial" w:cs="Arial"/>
          <w:lang w:eastAsia="en-GB"/>
        </w:rPr>
      </w:pPr>
    </w:p>
    <w:p w14:paraId="3D4D79B2" w14:textId="445CB0DC" w:rsidR="004F0B9B" w:rsidRPr="004F0B9B" w:rsidRDefault="004F0B9B" w:rsidP="004F0B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b/>
          <w:iCs/>
          <w:highlight w:val="yellow"/>
        </w:rPr>
        <w:t>Essential Skills Wales</w:t>
      </w:r>
      <w:r w:rsidRPr="004F0B9B">
        <w:rPr>
          <w:rFonts w:ascii="Arial" w:eastAsia="Times New Roman" w:hAnsi="Arial" w:cs="Arial"/>
          <w:iCs/>
          <w:highlight w:val="yellow"/>
        </w:rPr>
        <w:t xml:space="preserve"> - Digital Literacy</w:t>
      </w:r>
      <w:r w:rsidRPr="004F0B9B">
        <w:rPr>
          <w:rFonts w:ascii="Arial" w:eastAsia="Times New Roman" w:hAnsi="Arial" w:cs="Arial"/>
          <w:iCs/>
        </w:rPr>
        <w:t xml:space="preserve"> (page </w:t>
      </w:r>
      <w:r w:rsidR="00E61598">
        <w:rPr>
          <w:rFonts w:ascii="Arial" w:eastAsia="Times New Roman" w:hAnsi="Arial" w:cs="Arial"/>
          <w:iCs/>
        </w:rPr>
        <w:t>8</w:t>
      </w:r>
      <w:r w:rsidRPr="004F0B9B">
        <w:rPr>
          <w:rFonts w:ascii="Arial" w:eastAsia="Times New Roman" w:hAnsi="Arial" w:cs="Arial"/>
          <w:iCs/>
        </w:rPr>
        <w:t>) has been set at Level 1. Is this the right level for this Framework Pathway?</w:t>
      </w:r>
    </w:p>
    <w:p w14:paraId="604266D2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6E6F793A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458A9856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102F53A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comment (what would you suggest):</w:t>
      </w:r>
      <w:r w:rsidRPr="004F0B9B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604F4F24" w14:textId="77777777" w:rsidTr="007D0864">
        <w:trPr>
          <w:trHeight w:val="1342"/>
        </w:trPr>
        <w:tc>
          <w:tcPr>
            <w:tcW w:w="8529" w:type="dxa"/>
          </w:tcPr>
          <w:p w14:paraId="1986B80B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D9C0D6A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6BB8695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326CB43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4F0B9B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2250879B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</w:p>
    <w:p w14:paraId="066F1CFB" w14:textId="77777777" w:rsidR="004F0B9B" w:rsidRPr="004F0B9B" w:rsidRDefault="004F0B9B" w:rsidP="004F0B9B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b/>
          <w:highlight w:val="yellow"/>
          <w:lang w:val="en-US"/>
        </w:rPr>
        <w:t>Essential Skills Wales</w:t>
      </w:r>
      <w:r w:rsidRPr="004F0B9B">
        <w:rPr>
          <w:rFonts w:ascii="Arial" w:hAnsi="Arial" w:cs="Arial"/>
          <w:highlight w:val="yellow"/>
          <w:lang w:val="en-US"/>
        </w:rPr>
        <w:t xml:space="preserve"> - Digital Literacy</w:t>
      </w:r>
      <w:r w:rsidRPr="004F0B9B">
        <w:rPr>
          <w:rFonts w:ascii="Arial" w:hAnsi="Arial" w:cs="Arial"/>
          <w:lang w:val="en-US"/>
        </w:rPr>
        <w:t xml:space="preserve"> (page </w:t>
      </w:r>
      <w:r w:rsidRPr="004F0B9B">
        <w:rPr>
          <w:rFonts w:ascii="Arial" w:eastAsia="Times New Roman" w:hAnsi="Arial" w:cs="Arial"/>
          <w:highlight w:val="yellow"/>
        </w:rPr>
        <w:t>XXX</w:t>
      </w:r>
      <w:r w:rsidRPr="004F0B9B">
        <w:rPr>
          <w:rFonts w:ascii="Arial" w:eastAsia="Times New Roman" w:hAnsi="Arial" w:cs="Arial"/>
        </w:rPr>
        <w:t>)</w:t>
      </w:r>
      <w:r w:rsidRPr="004F0B9B">
        <w:rPr>
          <w:rFonts w:ascii="Arial" w:hAnsi="Arial" w:cs="Arial"/>
          <w:lang w:val="en-US"/>
        </w:rPr>
        <w:t xml:space="preserve">) has </w:t>
      </w:r>
      <w:r w:rsidRPr="004F0B9B">
        <w:rPr>
          <w:rFonts w:ascii="Arial" w:hAnsi="Arial" w:cs="Arial"/>
          <w:b/>
          <w:lang w:val="en-US"/>
        </w:rPr>
        <w:t xml:space="preserve">not </w:t>
      </w:r>
      <w:r w:rsidRPr="004F0B9B">
        <w:rPr>
          <w:rFonts w:ascii="Arial" w:hAnsi="Arial" w:cs="Arial"/>
          <w:lang w:val="en-US"/>
        </w:rPr>
        <w:t>been included in this Framework Pathway. Do you agree that it should be included in the Framework Pathway?</w:t>
      </w:r>
    </w:p>
    <w:p w14:paraId="6FB76A39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4F0B9B">
        <w:rPr>
          <w:rFonts w:ascii="Arial" w:hAnsi="Arial" w:cs="Arial"/>
          <w:lang w:val="en-US"/>
        </w:rPr>
        <w:t>( )</w:t>
      </w:r>
      <w:proofErr w:type="gramEnd"/>
      <w:r w:rsidRPr="004F0B9B">
        <w:rPr>
          <w:rFonts w:ascii="Arial" w:hAnsi="Arial" w:cs="Arial"/>
          <w:lang w:val="en-US"/>
        </w:rPr>
        <w:t xml:space="preserve"> Yes</w:t>
      </w:r>
    </w:p>
    <w:p w14:paraId="6A7310E1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4F0B9B">
        <w:rPr>
          <w:rFonts w:ascii="Arial" w:hAnsi="Arial" w:cs="Arial"/>
          <w:lang w:val="en-US"/>
        </w:rPr>
        <w:lastRenderedPageBreak/>
        <w:t>( )</w:t>
      </w:r>
      <w:proofErr w:type="gramEnd"/>
      <w:r w:rsidRPr="004F0B9B">
        <w:rPr>
          <w:rFonts w:ascii="Arial" w:hAnsi="Arial" w:cs="Arial"/>
          <w:lang w:val="en-US"/>
        </w:rPr>
        <w:t xml:space="preserve"> No</w:t>
      </w:r>
    </w:p>
    <w:p w14:paraId="5B5B7176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E1CA105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yes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1B602E7B" w14:textId="77777777" w:rsidTr="007D0864">
        <w:trPr>
          <w:trHeight w:val="1342"/>
        </w:trPr>
        <w:tc>
          <w:tcPr>
            <w:tcW w:w="8529" w:type="dxa"/>
          </w:tcPr>
          <w:p w14:paraId="0B5A1EE7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3E3DEC1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7E5632F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61AF071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2870E3F" w14:textId="77777777" w:rsidR="004F0B9B" w:rsidRPr="004F0B9B" w:rsidRDefault="004F0B9B" w:rsidP="004F0B9B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b/>
          <w:lang w:val="en-US"/>
        </w:rPr>
        <w:t>Progression</w:t>
      </w:r>
      <w:r w:rsidRPr="004F0B9B">
        <w:rPr>
          <w:rFonts w:ascii="Arial" w:hAnsi="Arial" w:cs="Arial"/>
          <w:lang w:val="en-US"/>
        </w:rPr>
        <w:t xml:space="preserve"> - is this appropriate? </w:t>
      </w:r>
    </w:p>
    <w:p w14:paraId="023A4FA5" w14:textId="77777777" w:rsidR="004F0B9B" w:rsidRPr="004F0B9B" w:rsidRDefault="004F0B9B" w:rsidP="004F0B9B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  <w:proofErr w:type="gramStart"/>
      <w:r w:rsidRPr="004F0B9B">
        <w:rPr>
          <w:rFonts w:ascii="Arial" w:hAnsi="Arial" w:cs="Arial"/>
          <w:lang w:val="en-US"/>
        </w:rPr>
        <w:t>( )</w:t>
      </w:r>
      <w:proofErr w:type="gramEnd"/>
      <w:r w:rsidRPr="004F0B9B">
        <w:rPr>
          <w:rFonts w:ascii="Arial" w:hAnsi="Arial" w:cs="Arial"/>
          <w:lang w:val="en-US"/>
        </w:rPr>
        <w:t xml:space="preserve"> Yes</w:t>
      </w:r>
    </w:p>
    <w:p w14:paraId="120E2EBB" w14:textId="77777777" w:rsidR="004F0B9B" w:rsidRPr="004F0B9B" w:rsidRDefault="004F0B9B" w:rsidP="004F0B9B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  <w:proofErr w:type="gramStart"/>
      <w:r w:rsidRPr="004F0B9B">
        <w:rPr>
          <w:rFonts w:ascii="Arial" w:hAnsi="Arial" w:cs="Arial"/>
          <w:lang w:val="en-US"/>
        </w:rPr>
        <w:t>( )</w:t>
      </w:r>
      <w:proofErr w:type="gramEnd"/>
      <w:r w:rsidRPr="004F0B9B">
        <w:rPr>
          <w:rFonts w:ascii="Arial" w:hAnsi="Arial" w:cs="Arial"/>
          <w:lang w:val="en-US"/>
        </w:rPr>
        <w:t xml:space="preserve"> No</w:t>
      </w:r>
    </w:p>
    <w:p w14:paraId="452381D8" w14:textId="77777777" w:rsidR="004F0B9B" w:rsidRPr="004F0B9B" w:rsidRDefault="004F0B9B" w:rsidP="004F0B9B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</w:p>
    <w:p w14:paraId="7E391800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no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08397F1E" w14:textId="77777777" w:rsidTr="007D0864">
        <w:trPr>
          <w:trHeight w:val="1342"/>
        </w:trPr>
        <w:tc>
          <w:tcPr>
            <w:tcW w:w="8529" w:type="dxa"/>
          </w:tcPr>
          <w:p w14:paraId="6F5AC4B6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0CE6543" w14:textId="77777777" w:rsidR="004F0B9B" w:rsidRPr="004F0B9B" w:rsidRDefault="004F0B9B" w:rsidP="004F0B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90F7A22" w14:textId="77777777" w:rsidR="004F0B9B" w:rsidRPr="004F0B9B" w:rsidRDefault="004F0B9B" w:rsidP="004F0B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iCs/>
        </w:rPr>
        <w:t>Are there any other Additional Requirements (page 10)?</w:t>
      </w:r>
    </w:p>
    <w:p w14:paraId="51CD2612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463A5176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4653FC4D" w14:textId="77777777" w:rsidR="004F0B9B" w:rsidRPr="004F0B9B" w:rsidRDefault="004F0B9B" w:rsidP="004F0B9B">
      <w:pPr>
        <w:spacing w:after="120"/>
        <w:rPr>
          <w:rFonts w:ascii="Arial" w:hAnsi="Arial" w:cs="Arial"/>
          <w:lang w:eastAsia="en-GB"/>
        </w:rPr>
      </w:pPr>
    </w:p>
    <w:p w14:paraId="1F02E70C" w14:textId="77777777" w:rsidR="004F0B9B" w:rsidRPr="004F0B9B" w:rsidRDefault="004F0B9B" w:rsidP="004F0B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4F0B9B">
        <w:rPr>
          <w:rFonts w:ascii="Arial" w:hAnsi="Arial" w:cs="Arial"/>
          <w:lang w:val="en-US"/>
        </w:rPr>
        <w:t>If you answered ‘Yes’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703101FA" w14:textId="77777777" w:rsidTr="007D0864">
        <w:trPr>
          <w:trHeight w:val="1342"/>
        </w:trPr>
        <w:tc>
          <w:tcPr>
            <w:tcW w:w="8529" w:type="dxa"/>
          </w:tcPr>
          <w:p w14:paraId="4D667F5D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325C2F1" w14:textId="77777777" w:rsidR="004F0B9B" w:rsidRPr="004F0B9B" w:rsidRDefault="004F0B9B" w:rsidP="004F0B9B">
      <w:pPr>
        <w:keepNext/>
        <w:keepLines/>
        <w:spacing w:before="40"/>
        <w:outlineLvl w:val="3"/>
        <w:rPr>
          <w:rFonts w:ascii="Arial" w:eastAsia="Times New Roman" w:hAnsi="Arial" w:cs="Arial"/>
          <w:iCs/>
        </w:rPr>
      </w:pPr>
    </w:p>
    <w:p w14:paraId="7AB45969" w14:textId="77777777" w:rsidR="004F0B9B" w:rsidRPr="004F0B9B" w:rsidRDefault="004F0B9B" w:rsidP="004F0B9B"/>
    <w:p w14:paraId="73D70462" w14:textId="77777777" w:rsidR="004F0B9B" w:rsidRPr="004F0B9B" w:rsidRDefault="004F0B9B" w:rsidP="004F0B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iCs/>
        </w:rPr>
        <w:t xml:space="preserve">Employee Rights and Responsibilities (ERR) are no longer a mandatory requirement for Apprenticeships in Wales. </w:t>
      </w:r>
    </w:p>
    <w:p w14:paraId="1AD00B88" w14:textId="77777777" w:rsidR="004F0B9B" w:rsidRPr="004F0B9B" w:rsidRDefault="004F0B9B" w:rsidP="004F0B9B">
      <w:pPr>
        <w:keepNext/>
        <w:keepLines/>
        <w:spacing w:before="40"/>
        <w:ind w:left="57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iCs/>
        </w:rPr>
        <w:br/>
        <w:t>Do you think apprentices undertaking this Framework Pathway should be required to complete ERR?</w:t>
      </w:r>
    </w:p>
    <w:p w14:paraId="3A57117C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39469AEA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64B1C6D1" w14:textId="77777777" w:rsidR="004F0B9B" w:rsidRPr="004F0B9B" w:rsidRDefault="004F0B9B" w:rsidP="004F0B9B">
      <w:pPr>
        <w:keepNext/>
        <w:keepLines/>
        <w:spacing w:before="40"/>
        <w:outlineLvl w:val="2"/>
        <w:rPr>
          <w:rFonts w:ascii="Arial" w:hAnsi="Arial" w:cs="Arial"/>
          <w:lang w:eastAsia="en-GB"/>
        </w:rPr>
      </w:pPr>
    </w:p>
    <w:p w14:paraId="13252887" w14:textId="77777777" w:rsidR="004F0B9B" w:rsidRPr="004F0B9B" w:rsidRDefault="004F0B9B" w:rsidP="004F0B9B">
      <w:pPr>
        <w:keepNext/>
        <w:keepLines/>
        <w:numPr>
          <w:ilvl w:val="0"/>
          <w:numId w:val="22"/>
        </w:numPr>
        <w:spacing w:before="40"/>
        <w:outlineLvl w:val="2"/>
        <w:rPr>
          <w:rFonts w:ascii="Arial" w:eastAsia="Times New Roman" w:hAnsi="Arial" w:cs="Arial"/>
        </w:rPr>
      </w:pPr>
      <w:r w:rsidRPr="004F0B9B">
        <w:rPr>
          <w:rFonts w:ascii="Arial" w:eastAsia="Times New Roman" w:hAnsi="Arial" w:cs="Arial"/>
        </w:rPr>
        <w:t>If you answered 'Yes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2B66F83A" w14:textId="77777777" w:rsidTr="007D0864">
        <w:trPr>
          <w:trHeight w:val="1342"/>
        </w:trPr>
        <w:tc>
          <w:tcPr>
            <w:tcW w:w="8529" w:type="dxa"/>
          </w:tcPr>
          <w:p w14:paraId="13908C67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84D9460" w14:textId="77777777" w:rsidR="004F0B9B" w:rsidRPr="004F0B9B" w:rsidRDefault="004F0B9B" w:rsidP="004F0B9B">
      <w:pPr>
        <w:spacing w:after="120"/>
        <w:rPr>
          <w:rFonts w:ascii="Arial" w:hAnsi="Arial" w:cs="Arial"/>
          <w:lang w:eastAsia="en-GB"/>
        </w:rPr>
      </w:pPr>
    </w:p>
    <w:p w14:paraId="4341EF68" w14:textId="77777777" w:rsidR="004F0B9B" w:rsidRPr="004F0B9B" w:rsidRDefault="004F0B9B" w:rsidP="004F0B9B">
      <w:pPr>
        <w:spacing w:after="120"/>
        <w:rPr>
          <w:rFonts w:ascii="Arial" w:hAnsi="Arial" w:cs="Arial"/>
          <w:lang w:eastAsia="en-GB"/>
        </w:rPr>
      </w:pPr>
    </w:p>
    <w:p w14:paraId="538A3C07" w14:textId="77777777" w:rsidR="004F0B9B" w:rsidRPr="004F0B9B" w:rsidRDefault="004F0B9B" w:rsidP="004F0B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4F0B9B">
        <w:rPr>
          <w:rFonts w:ascii="Arial" w:eastAsia="Times New Roman" w:hAnsi="Arial" w:cs="Arial"/>
          <w:b/>
          <w:iCs/>
        </w:rPr>
        <w:t>On and Off the job Training</w:t>
      </w:r>
      <w:r w:rsidRPr="004F0B9B">
        <w:rPr>
          <w:rFonts w:ascii="Arial" w:eastAsia="Times New Roman" w:hAnsi="Arial" w:cs="Arial"/>
          <w:iCs/>
        </w:rPr>
        <w:t xml:space="preserve"> - Are the On and Off the Job hours correct on (page 6)</w:t>
      </w:r>
    </w:p>
    <w:p w14:paraId="792DAAD0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Yes</w:t>
      </w:r>
    </w:p>
    <w:p w14:paraId="67FED855" w14:textId="77777777" w:rsidR="004F0B9B" w:rsidRPr="004F0B9B" w:rsidRDefault="004F0B9B" w:rsidP="004F0B9B">
      <w:pPr>
        <w:rPr>
          <w:rFonts w:ascii="Arial" w:hAnsi="Arial" w:cs="Arial"/>
          <w:lang w:eastAsia="en-GB"/>
        </w:rPr>
      </w:pPr>
      <w:proofErr w:type="gramStart"/>
      <w:r w:rsidRPr="004F0B9B">
        <w:rPr>
          <w:rFonts w:ascii="Arial" w:hAnsi="Arial" w:cs="Arial"/>
          <w:lang w:eastAsia="en-GB"/>
        </w:rPr>
        <w:t>( )</w:t>
      </w:r>
      <w:proofErr w:type="gramEnd"/>
      <w:r w:rsidRPr="004F0B9B">
        <w:rPr>
          <w:rFonts w:ascii="Arial" w:hAnsi="Arial" w:cs="Arial"/>
          <w:lang w:eastAsia="en-GB"/>
        </w:rPr>
        <w:t xml:space="preserve"> No</w:t>
      </w:r>
    </w:p>
    <w:p w14:paraId="36BE2EF0" w14:textId="77777777" w:rsidR="004F0B9B" w:rsidRPr="004F0B9B" w:rsidRDefault="004F0B9B" w:rsidP="004F0B9B">
      <w:pPr>
        <w:keepNext/>
        <w:keepLines/>
        <w:spacing w:before="40"/>
        <w:outlineLvl w:val="2"/>
        <w:rPr>
          <w:rFonts w:ascii="Arial" w:hAnsi="Arial" w:cs="Arial"/>
          <w:lang w:eastAsia="en-GB"/>
        </w:rPr>
      </w:pPr>
    </w:p>
    <w:p w14:paraId="391B82E8" w14:textId="77777777" w:rsidR="004F0B9B" w:rsidRPr="004F0B9B" w:rsidRDefault="004F0B9B" w:rsidP="004F0B9B">
      <w:pPr>
        <w:keepNext/>
        <w:keepLines/>
        <w:numPr>
          <w:ilvl w:val="0"/>
          <w:numId w:val="22"/>
        </w:numPr>
        <w:spacing w:before="40"/>
        <w:outlineLvl w:val="2"/>
        <w:rPr>
          <w:rFonts w:ascii="Arial" w:eastAsia="Times New Roman" w:hAnsi="Arial" w:cs="Arial"/>
        </w:rPr>
      </w:pPr>
      <w:r w:rsidRPr="004F0B9B">
        <w:rPr>
          <w:rFonts w:ascii="Arial" w:eastAsia="Times New Roman" w:hAnsi="Arial" w:cs="Arial"/>
        </w:rPr>
        <w:t>If you answered 'No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F0B9B" w:rsidRPr="004F0B9B" w14:paraId="2F39FC63" w14:textId="77777777" w:rsidTr="00393AE6">
        <w:trPr>
          <w:trHeight w:val="1342"/>
        </w:trPr>
        <w:tc>
          <w:tcPr>
            <w:tcW w:w="8303" w:type="dxa"/>
          </w:tcPr>
          <w:p w14:paraId="6F79D053" w14:textId="77777777" w:rsidR="004F0B9B" w:rsidRPr="004F0B9B" w:rsidRDefault="004F0B9B" w:rsidP="004F0B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0FE0532" w14:textId="77777777" w:rsidR="00393AE6" w:rsidRDefault="00393AE6" w:rsidP="00393AE6">
      <w:pPr>
        <w:keepNext/>
        <w:keepLines/>
        <w:spacing w:before="40"/>
        <w:outlineLvl w:val="2"/>
        <w:rPr>
          <w:rFonts w:ascii="Arial" w:eastAsia="Times New Roman" w:hAnsi="Arial" w:cs="Arial"/>
          <w:b/>
        </w:rPr>
      </w:pPr>
    </w:p>
    <w:p w14:paraId="712A7D8E" w14:textId="749CFFE7" w:rsidR="00393AE6" w:rsidRPr="00393AE6" w:rsidRDefault="00393AE6" w:rsidP="00393AE6">
      <w:pPr>
        <w:keepNext/>
        <w:keepLines/>
        <w:spacing w:before="40"/>
        <w:outlineLvl w:val="2"/>
        <w:rPr>
          <w:rFonts w:ascii="Arial" w:eastAsia="Times New Roman" w:hAnsi="Arial" w:cs="Arial"/>
          <w:b/>
        </w:rPr>
      </w:pPr>
      <w:bookmarkStart w:id="2" w:name="_Hlk126135395"/>
      <w:r w:rsidRPr="00393AE6">
        <w:rPr>
          <w:rFonts w:ascii="Arial" w:eastAsia="Times New Roman" w:hAnsi="Arial" w:cs="Arial"/>
          <w:b/>
        </w:rPr>
        <w:t xml:space="preserve">Please answer the following questions about the revised draft Framework Pathway </w:t>
      </w:r>
      <w:r w:rsidRPr="00393AE6">
        <w:rPr>
          <w:rFonts w:ascii="Arial" w:eastAsia="Times New Roman" w:hAnsi="Arial" w:cs="Arial"/>
          <w:b/>
          <w:color w:val="0070C0"/>
        </w:rPr>
        <w:t>Process Manufacturer</w:t>
      </w:r>
      <w:r w:rsidR="00820C23" w:rsidRPr="00820C23">
        <w:t xml:space="preserve"> </w:t>
      </w:r>
      <w:r w:rsidR="00820C23" w:rsidRPr="00820C23">
        <w:rPr>
          <w:rFonts w:ascii="Arial" w:eastAsia="Times New Roman" w:hAnsi="Arial" w:cs="Arial"/>
          <w:b/>
        </w:rPr>
        <w:t>Process Engineering Maintenance</w:t>
      </w:r>
      <w:r w:rsidRPr="00393AE6">
        <w:rPr>
          <w:rFonts w:ascii="Arial" w:eastAsia="Times New Roman" w:hAnsi="Arial" w:cs="Arial"/>
          <w:b/>
        </w:rPr>
        <w:t xml:space="preserve"> at LEVEL </w:t>
      </w:r>
      <w:r w:rsidR="00820C23">
        <w:rPr>
          <w:rFonts w:ascii="Arial" w:eastAsia="Times New Roman" w:hAnsi="Arial" w:cs="Arial"/>
          <w:b/>
        </w:rPr>
        <w:t>3</w:t>
      </w:r>
      <w:r w:rsidRPr="00393AE6">
        <w:rPr>
          <w:rFonts w:ascii="Arial" w:eastAsia="Times New Roman" w:hAnsi="Arial" w:cs="Arial"/>
          <w:b/>
        </w:rPr>
        <w:t>.</w:t>
      </w:r>
    </w:p>
    <w:p w14:paraId="061F9A2A" w14:textId="77777777" w:rsidR="00393AE6" w:rsidRPr="00393AE6" w:rsidRDefault="00393AE6" w:rsidP="00393AE6">
      <w:pPr>
        <w:spacing w:after="120"/>
        <w:rPr>
          <w:rFonts w:ascii="Arial" w:hAnsi="Arial" w:cs="Arial"/>
          <w:lang w:eastAsia="en-GB"/>
        </w:rPr>
      </w:pPr>
    </w:p>
    <w:p w14:paraId="0569EE31" w14:textId="77777777" w:rsidR="00393AE6" w:rsidRPr="00393AE6" w:rsidRDefault="00393AE6" w:rsidP="00393AE6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Entry Requirements</w:t>
      </w:r>
      <w:r w:rsidRPr="00393AE6">
        <w:rPr>
          <w:rFonts w:ascii="Arial" w:eastAsia="Times New Roman" w:hAnsi="Arial" w:cs="Arial"/>
          <w:iCs/>
        </w:rPr>
        <w:t xml:space="preserve"> - Are the Entry Requirements for the Framework Pathway (in addition to the Framework Pathway entry requirements) correct (page 3)?</w:t>
      </w:r>
    </w:p>
    <w:p w14:paraId="4BE3725E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6FA74C33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00232862" w14:textId="77777777" w:rsidR="00393AE6" w:rsidRPr="00393AE6" w:rsidRDefault="00393AE6" w:rsidP="00393AE6">
      <w:pPr>
        <w:rPr>
          <w:rFonts w:ascii="Arial" w:hAnsi="Arial" w:cs="Arial"/>
        </w:rPr>
      </w:pPr>
    </w:p>
    <w:p w14:paraId="5FD0E1C9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2C3BA786" w14:textId="77777777" w:rsidTr="007D0864">
        <w:trPr>
          <w:trHeight w:val="1342"/>
        </w:trPr>
        <w:tc>
          <w:tcPr>
            <w:tcW w:w="8529" w:type="dxa"/>
          </w:tcPr>
          <w:p w14:paraId="6B72BFF9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7968119" w14:textId="77777777" w:rsidR="00393AE6" w:rsidRPr="00393AE6" w:rsidRDefault="00393AE6" w:rsidP="00393AE6">
      <w:pPr>
        <w:rPr>
          <w:rFonts w:ascii="Arial" w:hAnsi="Arial" w:cs="Arial"/>
        </w:rPr>
      </w:pPr>
    </w:p>
    <w:p w14:paraId="33E33F26" w14:textId="77777777" w:rsidR="00393AE6" w:rsidRPr="00393AE6" w:rsidRDefault="00393AE6" w:rsidP="00393AE6">
      <w:pPr>
        <w:rPr>
          <w:rFonts w:ascii="Arial" w:hAnsi="Arial" w:cs="Arial"/>
        </w:rPr>
      </w:pPr>
      <w:r w:rsidRPr="00393AE6">
        <w:rPr>
          <w:rFonts w:ascii="Arial" w:hAnsi="Arial" w:cs="Arial"/>
        </w:rPr>
        <w:tab/>
      </w:r>
    </w:p>
    <w:p w14:paraId="2FFA6EF2" w14:textId="77777777" w:rsidR="00393AE6" w:rsidRPr="00393AE6" w:rsidRDefault="00393AE6" w:rsidP="00393AE6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Framework Pathways</w:t>
      </w:r>
      <w:r w:rsidRPr="00393AE6">
        <w:rPr>
          <w:rFonts w:ascii="Arial" w:eastAsia="Times New Roman" w:hAnsi="Arial" w:cs="Arial"/>
          <w:iCs/>
        </w:rPr>
        <w:t xml:space="preserve"> (where appropriate) – are these still relevant? If </w:t>
      </w:r>
      <w:proofErr w:type="gramStart"/>
      <w:r w:rsidRPr="00393AE6">
        <w:rPr>
          <w:rFonts w:ascii="Arial" w:eastAsia="Times New Roman" w:hAnsi="Arial" w:cs="Arial"/>
          <w:iCs/>
        </w:rPr>
        <w:t>not</w:t>
      </w:r>
      <w:proofErr w:type="gramEnd"/>
      <w:r w:rsidRPr="00393AE6">
        <w:rPr>
          <w:rFonts w:ascii="Arial" w:eastAsia="Times New Roman" w:hAnsi="Arial" w:cs="Arial"/>
          <w:iCs/>
        </w:rPr>
        <w:t xml:space="preserve"> what should they be changed to?</w:t>
      </w:r>
    </w:p>
    <w:p w14:paraId="357F0119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6459E4FC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67B28DA2" w14:textId="77777777" w:rsidR="00393AE6" w:rsidRPr="00393AE6" w:rsidRDefault="00393AE6" w:rsidP="00393AE6">
      <w:pPr>
        <w:spacing w:after="120"/>
        <w:rPr>
          <w:rFonts w:ascii="Arial" w:hAnsi="Arial" w:cs="Arial"/>
          <w:lang w:eastAsia="en-GB"/>
        </w:rPr>
      </w:pPr>
    </w:p>
    <w:p w14:paraId="47F063E1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3939E6FA" w14:textId="77777777" w:rsidTr="007D0864">
        <w:trPr>
          <w:trHeight w:val="1342"/>
        </w:trPr>
        <w:tc>
          <w:tcPr>
            <w:tcW w:w="8529" w:type="dxa"/>
          </w:tcPr>
          <w:p w14:paraId="6C349B62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D5EDFB4" w14:textId="77777777" w:rsidR="00393AE6" w:rsidRPr="00393AE6" w:rsidRDefault="00393AE6" w:rsidP="00393AE6"/>
    <w:p w14:paraId="3BB90942" w14:textId="77777777" w:rsidR="00393AE6" w:rsidRPr="00393AE6" w:rsidRDefault="00393AE6" w:rsidP="00393AE6"/>
    <w:p w14:paraId="44A4EF09" w14:textId="77777777" w:rsidR="00393AE6" w:rsidRPr="00393AE6" w:rsidRDefault="00393AE6" w:rsidP="00393AE6"/>
    <w:p w14:paraId="0672FFBE" w14:textId="77777777" w:rsidR="00393AE6" w:rsidRPr="00393AE6" w:rsidRDefault="00393AE6" w:rsidP="00393AE6">
      <w:pPr>
        <w:numPr>
          <w:ilvl w:val="0"/>
          <w:numId w:val="25"/>
        </w:numPr>
        <w:contextualSpacing/>
        <w:rPr>
          <w:rFonts w:ascii="Arial" w:hAnsi="Arial" w:cs="Arial"/>
        </w:rPr>
      </w:pPr>
      <w:r w:rsidRPr="00393AE6">
        <w:rPr>
          <w:rFonts w:ascii="Arial" w:hAnsi="Arial" w:cs="Arial"/>
        </w:rPr>
        <w:t xml:space="preserve">A proposal has been put forward to amend the title of this Framework Pathway.  The proposed new title will be </w:t>
      </w:r>
      <w:r w:rsidRPr="00393AE6">
        <w:rPr>
          <w:rFonts w:ascii="Arial" w:hAnsi="Arial" w:cs="Arial"/>
          <w:highlight w:val="yellow"/>
        </w:rPr>
        <w:t>XXX</w:t>
      </w:r>
      <w:r w:rsidRPr="00393AE6">
        <w:rPr>
          <w:rFonts w:ascii="Arial" w:hAnsi="Arial" w:cs="Arial"/>
        </w:rPr>
        <w:t xml:space="preserve">. Do you agree with this proposed change?  </w:t>
      </w:r>
    </w:p>
    <w:p w14:paraId="04C9DCD7" w14:textId="77777777" w:rsidR="00393AE6" w:rsidRPr="00393AE6" w:rsidRDefault="00393AE6" w:rsidP="00393AE6">
      <w:pPr>
        <w:rPr>
          <w:rFonts w:ascii="Arial" w:hAnsi="Arial" w:cs="Arial"/>
        </w:rPr>
      </w:pPr>
      <w:proofErr w:type="gramStart"/>
      <w:r w:rsidRPr="00393AE6">
        <w:rPr>
          <w:rFonts w:ascii="Arial" w:hAnsi="Arial" w:cs="Arial"/>
        </w:rPr>
        <w:lastRenderedPageBreak/>
        <w:t>( )</w:t>
      </w:r>
      <w:proofErr w:type="gramEnd"/>
      <w:r w:rsidRPr="00393AE6">
        <w:rPr>
          <w:rFonts w:ascii="Arial" w:hAnsi="Arial" w:cs="Arial"/>
        </w:rPr>
        <w:t xml:space="preserve"> Yes</w:t>
      </w:r>
    </w:p>
    <w:p w14:paraId="4F29DC27" w14:textId="77777777" w:rsidR="00393AE6" w:rsidRPr="00393AE6" w:rsidRDefault="00393AE6" w:rsidP="00393AE6">
      <w:pPr>
        <w:rPr>
          <w:rFonts w:ascii="Arial" w:hAnsi="Arial" w:cs="Arial"/>
        </w:rPr>
      </w:pPr>
      <w:proofErr w:type="gramStart"/>
      <w:r w:rsidRPr="00393AE6">
        <w:rPr>
          <w:rFonts w:ascii="Arial" w:hAnsi="Arial" w:cs="Arial"/>
        </w:rPr>
        <w:t>( )</w:t>
      </w:r>
      <w:proofErr w:type="gramEnd"/>
      <w:r w:rsidRPr="00393AE6">
        <w:rPr>
          <w:rFonts w:ascii="Arial" w:hAnsi="Arial" w:cs="Arial"/>
        </w:rPr>
        <w:t xml:space="preserve"> No</w:t>
      </w:r>
    </w:p>
    <w:p w14:paraId="13EF98EA" w14:textId="77777777" w:rsidR="00393AE6" w:rsidRPr="00393AE6" w:rsidRDefault="00393AE6" w:rsidP="00393AE6">
      <w:pPr>
        <w:rPr>
          <w:rFonts w:ascii="Arial" w:hAnsi="Arial" w:cs="Arial"/>
        </w:rPr>
      </w:pPr>
    </w:p>
    <w:p w14:paraId="69CA0D31" w14:textId="77777777" w:rsidR="00393AE6" w:rsidRPr="00393AE6" w:rsidRDefault="00393AE6" w:rsidP="00393AE6">
      <w:pPr>
        <w:numPr>
          <w:ilvl w:val="0"/>
          <w:numId w:val="22"/>
        </w:numPr>
        <w:contextualSpacing/>
        <w:rPr>
          <w:rFonts w:ascii="Arial" w:hAnsi="Arial" w:cs="Arial"/>
        </w:rPr>
      </w:pPr>
      <w:r w:rsidRPr="00393AE6">
        <w:rPr>
          <w:rFonts w:ascii="Arial" w:hAnsi="Arial" w:cs="Arial"/>
        </w:rPr>
        <w:t>If no, please suggest an alterna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60AD93D9" w14:textId="77777777" w:rsidTr="007D0864">
        <w:trPr>
          <w:trHeight w:val="1342"/>
        </w:trPr>
        <w:tc>
          <w:tcPr>
            <w:tcW w:w="8529" w:type="dxa"/>
          </w:tcPr>
          <w:p w14:paraId="0768F5E2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93AE6">
              <w:rPr>
                <w:rFonts w:ascii="Arial" w:hAnsi="Arial" w:cs="Arial"/>
                <w:lang w:val="en-US"/>
              </w:rPr>
              <w:t>N/A</w:t>
            </w:r>
          </w:p>
        </w:tc>
      </w:tr>
    </w:tbl>
    <w:p w14:paraId="7E0DE73C" w14:textId="77777777" w:rsidR="00393AE6" w:rsidRPr="00393AE6" w:rsidRDefault="00393AE6" w:rsidP="00393AE6"/>
    <w:p w14:paraId="766CEF37" w14:textId="77777777" w:rsidR="00393AE6" w:rsidRPr="00393AE6" w:rsidRDefault="00393AE6" w:rsidP="00393AE6"/>
    <w:p w14:paraId="4C220C16" w14:textId="77777777" w:rsidR="00393AE6" w:rsidRPr="00393AE6" w:rsidRDefault="00393AE6" w:rsidP="00393AE6"/>
    <w:p w14:paraId="5136929D" w14:textId="77777777" w:rsidR="00393AE6" w:rsidRPr="00393AE6" w:rsidRDefault="00393AE6" w:rsidP="00393AE6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Job Role(s)</w:t>
      </w:r>
      <w:r w:rsidRPr="00393AE6">
        <w:rPr>
          <w:rFonts w:ascii="Arial" w:eastAsia="Times New Roman" w:hAnsi="Arial" w:cs="Arial"/>
          <w:iCs/>
        </w:rPr>
        <w:t xml:space="preserve"> - Is the information about the job role(s) correct.  Do you agree with the responsibilities and duties of the role(s) described on page 11? </w:t>
      </w:r>
    </w:p>
    <w:p w14:paraId="35A37D15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5C02659F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63015A2E" w14:textId="77777777" w:rsidR="00393AE6" w:rsidRPr="00393AE6" w:rsidRDefault="00393AE6" w:rsidP="00393AE6">
      <w:pPr>
        <w:spacing w:after="120"/>
        <w:rPr>
          <w:rFonts w:ascii="Arial" w:hAnsi="Arial" w:cs="Arial"/>
          <w:lang w:eastAsia="en-GB"/>
        </w:rPr>
      </w:pPr>
    </w:p>
    <w:p w14:paraId="45ED733F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4573E8A5" w14:textId="77777777" w:rsidTr="007D0864">
        <w:trPr>
          <w:trHeight w:val="1342"/>
        </w:trPr>
        <w:tc>
          <w:tcPr>
            <w:tcW w:w="8529" w:type="dxa"/>
          </w:tcPr>
          <w:p w14:paraId="416B1E3D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AB0DDA8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E343618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40C1C2B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FA19B94" w14:textId="77777777" w:rsidR="00393AE6" w:rsidRPr="00393AE6" w:rsidRDefault="00393AE6" w:rsidP="00393AE6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b/>
          <w:lang w:val="en-US"/>
        </w:rPr>
        <w:t>Qualification(s)</w:t>
      </w:r>
      <w:r w:rsidRPr="00393AE6">
        <w:rPr>
          <w:rFonts w:ascii="Arial" w:hAnsi="Arial" w:cs="Arial"/>
          <w:lang w:val="en-US"/>
        </w:rPr>
        <w:t xml:space="preserve"> – are the qualifications suitable/relevant for the Framework Pathway(s) within the Framework? </w:t>
      </w:r>
    </w:p>
    <w:p w14:paraId="45DA3D47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Yes</w:t>
      </w:r>
    </w:p>
    <w:p w14:paraId="606DB5B1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No</w:t>
      </w:r>
    </w:p>
    <w:p w14:paraId="6BE02C87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2192018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explain in full why (Is it for example because the qualification does not reflect the latest NOS; or is the qualification structure not right; or is there a better / more up to date qualification(s) available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01735FDF" w14:textId="77777777" w:rsidTr="007D0864">
        <w:trPr>
          <w:trHeight w:val="1342"/>
        </w:trPr>
        <w:tc>
          <w:tcPr>
            <w:tcW w:w="8529" w:type="dxa"/>
          </w:tcPr>
          <w:p w14:paraId="68F105AB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2318CF5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1F96D86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8EB5671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75FFFB3" w14:textId="6D4549F3" w:rsidR="00393AE6" w:rsidRPr="00393AE6" w:rsidRDefault="00393AE6" w:rsidP="00393AE6">
      <w:pPr>
        <w:keepNext/>
        <w:keepLines/>
        <w:numPr>
          <w:ilvl w:val="0"/>
          <w:numId w:val="25"/>
        </w:numPr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Essential Skills Wales</w:t>
      </w:r>
      <w:r w:rsidRPr="00393AE6">
        <w:rPr>
          <w:rFonts w:ascii="Arial" w:eastAsia="Times New Roman" w:hAnsi="Arial" w:cs="Arial"/>
          <w:iCs/>
        </w:rPr>
        <w:t xml:space="preserve"> - Communication (page </w:t>
      </w:r>
      <w:r w:rsidR="00820C23">
        <w:rPr>
          <w:rFonts w:ascii="Arial" w:eastAsia="Times New Roman" w:hAnsi="Arial" w:cs="Arial"/>
          <w:iCs/>
        </w:rPr>
        <w:t>8</w:t>
      </w:r>
      <w:r w:rsidRPr="00393AE6">
        <w:rPr>
          <w:rFonts w:ascii="Arial" w:eastAsia="Times New Roman" w:hAnsi="Arial" w:cs="Arial"/>
          <w:iCs/>
        </w:rPr>
        <w:t xml:space="preserve">) has been set at Level </w:t>
      </w:r>
      <w:r w:rsidR="00820C23">
        <w:rPr>
          <w:rFonts w:ascii="Arial" w:eastAsia="Times New Roman" w:hAnsi="Arial" w:cs="Arial"/>
          <w:iCs/>
          <w:highlight w:val="yellow"/>
        </w:rPr>
        <w:t>2</w:t>
      </w:r>
      <w:r w:rsidRPr="00393AE6">
        <w:rPr>
          <w:rFonts w:ascii="Arial" w:eastAsia="Times New Roman" w:hAnsi="Arial" w:cs="Arial"/>
          <w:iCs/>
          <w:highlight w:val="yellow"/>
        </w:rPr>
        <w:t>.</w:t>
      </w:r>
      <w:r w:rsidRPr="00393AE6">
        <w:rPr>
          <w:rFonts w:ascii="Arial" w:eastAsia="Times New Roman" w:hAnsi="Arial" w:cs="Arial"/>
          <w:iCs/>
        </w:rPr>
        <w:t xml:space="preserve"> Is this the right level for this Framework Pathway?</w:t>
      </w:r>
    </w:p>
    <w:p w14:paraId="18E14DEC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16770CB0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702E6705" w14:textId="77777777" w:rsidR="00393AE6" w:rsidRPr="00393AE6" w:rsidRDefault="00393AE6" w:rsidP="00393AE6">
      <w:pPr>
        <w:spacing w:after="120"/>
        <w:rPr>
          <w:rFonts w:ascii="Arial" w:hAnsi="Arial" w:cs="Arial"/>
          <w:lang w:eastAsia="en-GB"/>
        </w:rPr>
      </w:pPr>
    </w:p>
    <w:p w14:paraId="3F3315AA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2920E1B4" w14:textId="77777777" w:rsidTr="007D0864">
        <w:trPr>
          <w:trHeight w:val="1342"/>
        </w:trPr>
        <w:tc>
          <w:tcPr>
            <w:tcW w:w="8529" w:type="dxa"/>
          </w:tcPr>
          <w:p w14:paraId="25D2F57F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D7F84B0" w14:textId="77777777" w:rsidR="00393AE6" w:rsidRPr="00393AE6" w:rsidRDefault="00393AE6" w:rsidP="00393AE6">
      <w:pPr>
        <w:keepNext/>
        <w:keepLines/>
        <w:outlineLvl w:val="3"/>
        <w:rPr>
          <w:rFonts w:ascii="Arial" w:hAnsi="Arial" w:cs="Arial"/>
          <w:lang w:eastAsia="en-GB"/>
        </w:rPr>
      </w:pPr>
    </w:p>
    <w:p w14:paraId="50124D05" w14:textId="77777777" w:rsidR="00393AE6" w:rsidRPr="00393AE6" w:rsidRDefault="00393AE6" w:rsidP="00393AE6">
      <w:pPr>
        <w:rPr>
          <w:lang w:eastAsia="en-GB"/>
        </w:rPr>
      </w:pPr>
    </w:p>
    <w:p w14:paraId="6921A709" w14:textId="77777777" w:rsidR="00393AE6" w:rsidRPr="00393AE6" w:rsidRDefault="00393AE6" w:rsidP="00393AE6">
      <w:pPr>
        <w:rPr>
          <w:lang w:eastAsia="en-GB"/>
        </w:rPr>
      </w:pPr>
    </w:p>
    <w:p w14:paraId="4B11E587" w14:textId="618513A3" w:rsidR="00393AE6" w:rsidRPr="00393AE6" w:rsidRDefault="00393AE6" w:rsidP="00393AE6">
      <w:pPr>
        <w:keepNext/>
        <w:keepLines/>
        <w:numPr>
          <w:ilvl w:val="0"/>
          <w:numId w:val="25"/>
        </w:numPr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Essential Skills Wales</w:t>
      </w:r>
      <w:r w:rsidRPr="00393AE6">
        <w:rPr>
          <w:rFonts w:ascii="Arial" w:eastAsia="Times New Roman" w:hAnsi="Arial" w:cs="Arial"/>
          <w:iCs/>
        </w:rPr>
        <w:t xml:space="preserve"> - Application of Number (page </w:t>
      </w:r>
      <w:r w:rsidR="00820C23">
        <w:rPr>
          <w:rFonts w:ascii="Arial" w:eastAsia="Times New Roman" w:hAnsi="Arial" w:cs="Arial"/>
          <w:iCs/>
        </w:rPr>
        <w:t>8</w:t>
      </w:r>
      <w:r w:rsidRPr="00393AE6">
        <w:rPr>
          <w:rFonts w:ascii="Arial" w:eastAsia="Times New Roman" w:hAnsi="Arial" w:cs="Arial"/>
          <w:iCs/>
        </w:rPr>
        <w:t xml:space="preserve">) has been set at Level </w:t>
      </w:r>
      <w:r w:rsidR="00820C23">
        <w:rPr>
          <w:rFonts w:ascii="Arial" w:eastAsia="Times New Roman" w:hAnsi="Arial" w:cs="Arial"/>
          <w:iCs/>
        </w:rPr>
        <w:t>2</w:t>
      </w:r>
      <w:r w:rsidRPr="00393AE6">
        <w:rPr>
          <w:rFonts w:ascii="Arial" w:eastAsia="Times New Roman" w:hAnsi="Arial" w:cs="Arial"/>
          <w:iCs/>
        </w:rPr>
        <w:t xml:space="preserve"> for this Framework Pathway. Is this the right level for this Framework Pathway(s)?</w:t>
      </w:r>
    </w:p>
    <w:p w14:paraId="089F3D0B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5FF59008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6AA37638" w14:textId="77777777" w:rsidR="00393AE6" w:rsidRPr="00393AE6" w:rsidRDefault="00393AE6" w:rsidP="00393AE6">
      <w:pPr>
        <w:spacing w:after="120"/>
        <w:rPr>
          <w:rFonts w:ascii="Arial" w:hAnsi="Arial" w:cs="Arial"/>
          <w:lang w:eastAsia="en-GB"/>
        </w:rPr>
      </w:pPr>
    </w:p>
    <w:p w14:paraId="1BFB3117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529AC845" w14:textId="77777777" w:rsidTr="007D0864">
        <w:trPr>
          <w:trHeight w:val="1342"/>
        </w:trPr>
        <w:tc>
          <w:tcPr>
            <w:tcW w:w="8529" w:type="dxa"/>
          </w:tcPr>
          <w:p w14:paraId="0E9704AB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701E918" w14:textId="77777777" w:rsidR="00393AE6" w:rsidRPr="00393AE6" w:rsidRDefault="00393AE6" w:rsidP="00393AE6">
      <w:pPr>
        <w:spacing w:before="100" w:beforeAutospacing="1" w:after="240"/>
        <w:rPr>
          <w:rFonts w:ascii="Arial" w:hAnsi="Arial" w:cs="Arial"/>
          <w:lang w:eastAsia="en-GB"/>
        </w:rPr>
      </w:pPr>
    </w:p>
    <w:p w14:paraId="3F57F205" w14:textId="002D63AA" w:rsidR="00393AE6" w:rsidRPr="00393AE6" w:rsidRDefault="00393AE6" w:rsidP="00393AE6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  <w:highlight w:val="yellow"/>
        </w:rPr>
        <w:t>Essential Skills Wales</w:t>
      </w:r>
      <w:r w:rsidRPr="00393AE6">
        <w:rPr>
          <w:rFonts w:ascii="Arial" w:eastAsia="Times New Roman" w:hAnsi="Arial" w:cs="Arial"/>
          <w:iCs/>
          <w:highlight w:val="yellow"/>
        </w:rPr>
        <w:t xml:space="preserve"> - Digital Literacy</w:t>
      </w:r>
      <w:r w:rsidRPr="00393AE6">
        <w:rPr>
          <w:rFonts w:ascii="Arial" w:eastAsia="Times New Roman" w:hAnsi="Arial" w:cs="Arial"/>
          <w:iCs/>
        </w:rPr>
        <w:t xml:space="preserve"> (page </w:t>
      </w:r>
      <w:r w:rsidR="00820C23">
        <w:rPr>
          <w:rFonts w:ascii="Arial" w:eastAsia="Times New Roman" w:hAnsi="Arial" w:cs="Arial"/>
          <w:iCs/>
        </w:rPr>
        <w:t>8</w:t>
      </w:r>
      <w:r w:rsidRPr="00393AE6">
        <w:rPr>
          <w:rFonts w:ascii="Arial" w:eastAsia="Times New Roman" w:hAnsi="Arial" w:cs="Arial"/>
          <w:iCs/>
        </w:rPr>
        <w:t>) has been included in this Framework Pathway. Do you agree that it should be included in the Framework Pathway?</w:t>
      </w:r>
    </w:p>
    <w:p w14:paraId="2BEC7B6A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2A4763EE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0FD173CF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</w:p>
    <w:p w14:paraId="71549793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404077E7" w14:textId="77777777" w:rsidTr="007D0864">
        <w:trPr>
          <w:trHeight w:val="1342"/>
        </w:trPr>
        <w:tc>
          <w:tcPr>
            <w:tcW w:w="8529" w:type="dxa"/>
          </w:tcPr>
          <w:p w14:paraId="5547D843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444B289" w14:textId="77777777" w:rsidR="00393AE6" w:rsidRPr="00393AE6" w:rsidRDefault="00393AE6" w:rsidP="00393AE6">
      <w:pPr>
        <w:spacing w:before="100" w:beforeAutospacing="1"/>
        <w:rPr>
          <w:rFonts w:ascii="Arial" w:hAnsi="Arial" w:cs="Arial"/>
          <w:lang w:eastAsia="en-GB"/>
        </w:rPr>
      </w:pPr>
    </w:p>
    <w:p w14:paraId="5A81EE89" w14:textId="77777777" w:rsidR="00393AE6" w:rsidRPr="00393AE6" w:rsidRDefault="00393AE6" w:rsidP="00393AE6">
      <w:pPr>
        <w:spacing w:before="100" w:beforeAutospacing="1"/>
        <w:rPr>
          <w:rFonts w:ascii="Arial" w:hAnsi="Arial" w:cs="Arial"/>
          <w:lang w:eastAsia="en-GB"/>
        </w:rPr>
      </w:pPr>
    </w:p>
    <w:p w14:paraId="45A8E386" w14:textId="61089515" w:rsidR="00393AE6" w:rsidRPr="00393AE6" w:rsidRDefault="00393AE6" w:rsidP="00393AE6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  <w:highlight w:val="yellow"/>
        </w:rPr>
        <w:t>Essential Skills Wales</w:t>
      </w:r>
      <w:r w:rsidRPr="00393AE6">
        <w:rPr>
          <w:rFonts w:ascii="Arial" w:eastAsia="Times New Roman" w:hAnsi="Arial" w:cs="Arial"/>
          <w:iCs/>
          <w:highlight w:val="yellow"/>
        </w:rPr>
        <w:t xml:space="preserve"> - Digital Literacy</w:t>
      </w:r>
      <w:r w:rsidRPr="00393AE6">
        <w:rPr>
          <w:rFonts w:ascii="Arial" w:eastAsia="Times New Roman" w:hAnsi="Arial" w:cs="Arial"/>
          <w:iCs/>
        </w:rPr>
        <w:t xml:space="preserve"> (page </w:t>
      </w:r>
      <w:r w:rsidR="00820C23">
        <w:rPr>
          <w:rFonts w:ascii="Arial" w:eastAsia="Times New Roman" w:hAnsi="Arial" w:cs="Arial"/>
          <w:iCs/>
        </w:rPr>
        <w:t>8</w:t>
      </w:r>
      <w:r w:rsidRPr="00393AE6">
        <w:rPr>
          <w:rFonts w:ascii="Arial" w:eastAsia="Times New Roman" w:hAnsi="Arial" w:cs="Arial"/>
          <w:iCs/>
        </w:rPr>
        <w:t xml:space="preserve">) has been set at Level </w:t>
      </w:r>
      <w:r w:rsidR="00820C23">
        <w:rPr>
          <w:rFonts w:ascii="Arial" w:eastAsia="Times New Roman" w:hAnsi="Arial" w:cs="Arial"/>
          <w:iCs/>
        </w:rPr>
        <w:t>2</w:t>
      </w:r>
      <w:r w:rsidRPr="00393AE6">
        <w:rPr>
          <w:rFonts w:ascii="Arial" w:eastAsia="Times New Roman" w:hAnsi="Arial" w:cs="Arial"/>
          <w:iCs/>
        </w:rPr>
        <w:t>. Is this the right level for this Framework Pathway?</w:t>
      </w:r>
    </w:p>
    <w:p w14:paraId="7B2D58C7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15B3C6FA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2CE521E3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D51DCBA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6E6E2F1C" w14:textId="77777777" w:rsidTr="007D0864">
        <w:trPr>
          <w:trHeight w:val="1342"/>
        </w:trPr>
        <w:tc>
          <w:tcPr>
            <w:tcW w:w="8529" w:type="dxa"/>
          </w:tcPr>
          <w:p w14:paraId="788DAE8C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41247ED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C5E013A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D61D567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393AE6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0D44A743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</w:p>
    <w:p w14:paraId="1DD17CD3" w14:textId="77777777" w:rsidR="00393AE6" w:rsidRPr="00393AE6" w:rsidRDefault="00393AE6" w:rsidP="00393AE6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b/>
          <w:highlight w:val="yellow"/>
          <w:lang w:val="en-US"/>
        </w:rPr>
        <w:t>Essential Skills Wales</w:t>
      </w:r>
      <w:r w:rsidRPr="00393AE6">
        <w:rPr>
          <w:rFonts w:ascii="Arial" w:hAnsi="Arial" w:cs="Arial"/>
          <w:highlight w:val="yellow"/>
          <w:lang w:val="en-US"/>
        </w:rPr>
        <w:t xml:space="preserve"> - Digital Literacy</w:t>
      </w:r>
      <w:r w:rsidRPr="00393AE6">
        <w:rPr>
          <w:rFonts w:ascii="Arial" w:hAnsi="Arial" w:cs="Arial"/>
          <w:lang w:val="en-US"/>
        </w:rPr>
        <w:t xml:space="preserve"> (page </w:t>
      </w:r>
      <w:r w:rsidRPr="00393AE6">
        <w:rPr>
          <w:rFonts w:ascii="Arial" w:eastAsia="Times New Roman" w:hAnsi="Arial" w:cs="Arial"/>
          <w:highlight w:val="yellow"/>
        </w:rPr>
        <w:t>XXX</w:t>
      </w:r>
      <w:r w:rsidRPr="00393AE6">
        <w:rPr>
          <w:rFonts w:ascii="Arial" w:eastAsia="Times New Roman" w:hAnsi="Arial" w:cs="Arial"/>
        </w:rPr>
        <w:t>)</w:t>
      </w:r>
      <w:r w:rsidRPr="00393AE6">
        <w:rPr>
          <w:rFonts w:ascii="Arial" w:hAnsi="Arial" w:cs="Arial"/>
          <w:lang w:val="en-US"/>
        </w:rPr>
        <w:t xml:space="preserve">) has </w:t>
      </w:r>
      <w:r w:rsidRPr="00393AE6">
        <w:rPr>
          <w:rFonts w:ascii="Arial" w:hAnsi="Arial" w:cs="Arial"/>
          <w:b/>
          <w:lang w:val="en-US"/>
        </w:rPr>
        <w:t xml:space="preserve">not </w:t>
      </w:r>
      <w:r w:rsidRPr="00393AE6">
        <w:rPr>
          <w:rFonts w:ascii="Arial" w:hAnsi="Arial" w:cs="Arial"/>
          <w:lang w:val="en-US"/>
        </w:rPr>
        <w:t>been included in this Framework Pathway. Do you agree that it should be included in the Framework Pathway?</w:t>
      </w:r>
    </w:p>
    <w:p w14:paraId="08AE6912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Yes</w:t>
      </w:r>
    </w:p>
    <w:p w14:paraId="260196C8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No</w:t>
      </w:r>
    </w:p>
    <w:p w14:paraId="260235D3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DD797D9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yes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19A97DE6" w14:textId="77777777" w:rsidTr="007D0864">
        <w:trPr>
          <w:trHeight w:val="1342"/>
        </w:trPr>
        <w:tc>
          <w:tcPr>
            <w:tcW w:w="8529" w:type="dxa"/>
          </w:tcPr>
          <w:p w14:paraId="12E94284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64FA006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7BAB3E4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093DDAA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3AB8032" w14:textId="77777777" w:rsidR="00393AE6" w:rsidRPr="00393AE6" w:rsidRDefault="00393AE6" w:rsidP="00393AE6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b/>
          <w:lang w:val="en-US"/>
        </w:rPr>
        <w:t>Progression</w:t>
      </w:r>
      <w:r w:rsidRPr="00393AE6">
        <w:rPr>
          <w:rFonts w:ascii="Arial" w:hAnsi="Arial" w:cs="Arial"/>
          <w:lang w:val="en-US"/>
        </w:rPr>
        <w:t xml:space="preserve"> - is this appropriate? </w:t>
      </w:r>
    </w:p>
    <w:p w14:paraId="4561FC45" w14:textId="77777777" w:rsidR="00393AE6" w:rsidRPr="00393AE6" w:rsidRDefault="00393AE6" w:rsidP="00393AE6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Yes</w:t>
      </w:r>
    </w:p>
    <w:p w14:paraId="5B17B171" w14:textId="77777777" w:rsidR="00393AE6" w:rsidRPr="00393AE6" w:rsidRDefault="00393AE6" w:rsidP="00393AE6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No</w:t>
      </w:r>
    </w:p>
    <w:p w14:paraId="36FF15BE" w14:textId="77777777" w:rsidR="00393AE6" w:rsidRPr="00393AE6" w:rsidRDefault="00393AE6" w:rsidP="00393AE6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</w:p>
    <w:p w14:paraId="72F1DDC1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669628B8" w14:textId="77777777" w:rsidTr="007D0864">
        <w:trPr>
          <w:trHeight w:val="1342"/>
        </w:trPr>
        <w:tc>
          <w:tcPr>
            <w:tcW w:w="8529" w:type="dxa"/>
          </w:tcPr>
          <w:p w14:paraId="43D53D1C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9A51AF9" w14:textId="77777777" w:rsidR="00393AE6" w:rsidRPr="00393AE6" w:rsidRDefault="00393AE6" w:rsidP="00393AE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E088D29" w14:textId="77777777" w:rsidR="00393AE6" w:rsidRPr="00393AE6" w:rsidRDefault="00393AE6" w:rsidP="00393AE6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iCs/>
        </w:rPr>
        <w:t>Are there any other Additional Requirements (page 10)?</w:t>
      </w:r>
    </w:p>
    <w:p w14:paraId="691C3B67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7B1FD2A1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0EE06021" w14:textId="77777777" w:rsidR="00393AE6" w:rsidRPr="00393AE6" w:rsidRDefault="00393AE6" w:rsidP="00393AE6">
      <w:pPr>
        <w:spacing w:after="120"/>
        <w:rPr>
          <w:rFonts w:ascii="Arial" w:hAnsi="Arial" w:cs="Arial"/>
          <w:lang w:eastAsia="en-GB"/>
        </w:rPr>
      </w:pPr>
    </w:p>
    <w:p w14:paraId="50D48C5B" w14:textId="77777777" w:rsidR="00393AE6" w:rsidRPr="00393AE6" w:rsidRDefault="00393AE6" w:rsidP="00393AE6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you answered ‘Yes’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3B514040" w14:textId="77777777" w:rsidTr="007D0864">
        <w:trPr>
          <w:trHeight w:val="1342"/>
        </w:trPr>
        <w:tc>
          <w:tcPr>
            <w:tcW w:w="8529" w:type="dxa"/>
          </w:tcPr>
          <w:p w14:paraId="05196C02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71AA194" w14:textId="77777777" w:rsidR="00393AE6" w:rsidRPr="00393AE6" w:rsidRDefault="00393AE6" w:rsidP="00393AE6">
      <w:pPr>
        <w:keepNext/>
        <w:keepLines/>
        <w:spacing w:before="40"/>
        <w:outlineLvl w:val="3"/>
        <w:rPr>
          <w:rFonts w:ascii="Arial" w:eastAsia="Times New Roman" w:hAnsi="Arial" w:cs="Arial"/>
          <w:iCs/>
        </w:rPr>
      </w:pPr>
    </w:p>
    <w:p w14:paraId="13B58BCD" w14:textId="77777777" w:rsidR="00393AE6" w:rsidRPr="00393AE6" w:rsidRDefault="00393AE6" w:rsidP="00393AE6"/>
    <w:p w14:paraId="36C0F391" w14:textId="77777777" w:rsidR="00393AE6" w:rsidRPr="00393AE6" w:rsidRDefault="00393AE6" w:rsidP="00393AE6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iCs/>
        </w:rPr>
        <w:t xml:space="preserve">Employee Rights and Responsibilities (ERR) are no longer a mandatory requirement for Apprenticeships in Wales. </w:t>
      </w:r>
    </w:p>
    <w:p w14:paraId="234CCF14" w14:textId="77777777" w:rsidR="00393AE6" w:rsidRPr="00393AE6" w:rsidRDefault="00393AE6" w:rsidP="00393AE6">
      <w:pPr>
        <w:keepNext/>
        <w:keepLines/>
        <w:spacing w:before="40"/>
        <w:ind w:left="57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iCs/>
        </w:rPr>
        <w:br/>
        <w:t>Do you think apprentices undertaking this Framework Pathway should be required to complete ERR?</w:t>
      </w:r>
    </w:p>
    <w:p w14:paraId="54B0FE18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2510B1AB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0C7CA386" w14:textId="77777777" w:rsidR="00393AE6" w:rsidRPr="00393AE6" w:rsidRDefault="00393AE6" w:rsidP="00393AE6">
      <w:pPr>
        <w:keepNext/>
        <w:keepLines/>
        <w:spacing w:before="40"/>
        <w:outlineLvl w:val="2"/>
        <w:rPr>
          <w:rFonts w:ascii="Arial" w:hAnsi="Arial" w:cs="Arial"/>
          <w:lang w:eastAsia="en-GB"/>
        </w:rPr>
      </w:pPr>
    </w:p>
    <w:p w14:paraId="2499FA36" w14:textId="77777777" w:rsidR="00393AE6" w:rsidRPr="00393AE6" w:rsidRDefault="00393AE6" w:rsidP="00393AE6">
      <w:pPr>
        <w:keepNext/>
        <w:keepLines/>
        <w:numPr>
          <w:ilvl w:val="0"/>
          <w:numId w:val="22"/>
        </w:numPr>
        <w:spacing w:before="40"/>
        <w:outlineLvl w:val="2"/>
        <w:rPr>
          <w:rFonts w:ascii="Arial" w:eastAsia="Times New Roman" w:hAnsi="Arial" w:cs="Arial"/>
        </w:rPr>
      </w:pPr>
      <w:r w:rsidRPr="00393AE6">
        <w:rPr>
          <w:rFonts w:ascii="Arial" w:eastAsia="Times New Roman" w:hAnsi="Arial" w:cs="Arial"/>
        </w:rPr>
        <w:t>If you answered 'Yes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7CCF1E7E" w14:textId="77777777" w:rsidTr="007D0864">
        <w:trPr>
          <w:trHeight w:val="1342"/>
        </w:trPr>
        <w:tc>
          <w:tcPr>
            <w:tcW w:w="8529" w:type="dxa"/>
          </w:tcPr>
          <w:p w14:paraId="4220BBBD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0D1CA00" w14:textId="77777777" w:rsidR="00393AE6" w:rsidRPr="00393AE6" w:rsidRDefault="00393AE6" w:rsidP="00393AE6">
      <w:pPr>
        <w:spacing w:after="120"/>
        <w:rPr>
          <w:rFonts w:ascii="Arial" w:hAnsi="Arial" w:cs="Arial"/>
          <w:lang w:eastAsia="en-GB"/>
        </w:rPr>
      </w:pPr>
    </w:p>
    <w:p w14:paraId="7B3F3026" w14:textId="77777777" w:rsidR="00393AE6" w:rsidRPr="00393AE6" w:rsidRDefault="00393AE6" w:rsidP="00393AE6">
      <w:pPr>
        <w:spacing w:after="120"/>
        <w:rPr>
          <w:rFonts w:ascii="Arial" w:hAnsi="Arial" w:cs="Arial"/>
          <w:lang w:eastAsia="en-GB"/>
        </w:rPr>
      </w:pPr>
    </w:p>
    <w:p w14:paraId="42270CF4" w14:textId="03A86930" w:rsidR="00393AE6" w:rsidRPr="00393AE6" w:rsidRDefault="00393AE6" w:rsidP="00393AE6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 xml:space="preserve">On and </w:t>
      </w:r>
      <w:proofErr w:type="gramStart"/>
      <w:r w:rsidRPr="00393AE6">
        <w:rPr>
          <w:rFonts w:ascii="Arial" w:eastAsia="Times New Roman" w:hAnsi="Arial" w:cs="Arial"/>
          <w:b/>
          <w:iCs/>
        </w:rPr>
        <w:t>Off</w:t>
      </w:r>
      <w:proofErr w:type="gramEnd"/>
      <w:r w:rsidRPr="00393AE6">
        <w:rPr>
          <w:rFonts w:ascii="Arial" w:eastAsia="Times New Roman" w:hAnsi="Arial" w:cs="Arial"/>
          <w:b/>
          <w:iCs/>
        </w:rPr>
        <w:t xml:space="preserve"> the job Training</w:t>
      </w:r>
      <w:r w:rsidRPr="00393AE6">
        <w:rPr>
          <w:rFonts w:ascii="Arial" w:eastAsia="Times New Roman" w:hAnsi="Arial" w:cs="Arial"/>
          <w:iCs/>
        </w:rPr>
        <w:t xml:space="preserve"> - Are the On and Off the Job hours correct on (page </w:t>
      </w:r>
      <w:r w:rsidR="00820C23">
        <w:rPr>
          <w:rFonts w:ascii="Arial" w:eastAsia="Times New Roman" w:hAnsi="Arial" w:cs="Arial"/>
          <w:iCs/>
        </w:rPr>
        <w:t>8</w:t>
      </w:r>
      <w:r w:rsidRPr="00393AE6">
        <w:rPr>
          <w:rFonts w:ascii="Arial" w:eastAsia="Times New Roman" w:hAnsi="Arial" w:cs="Arial"/>
          <w:iCs/>
        </w:rPr>
        <w:t>)</w:t>
      </w:r>
    </w:p>
    <w:p w14:paraId="6F28BCE3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08E33EEA" w14:textId="77777777" w:rsidR="00393AE6" w:rsidRPr="00393AE6" w:rsidRDefault="00393AE6" w:rsidP="00393AE6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10F14099" w14:textId="77777777" w:rsidR="00393AE6" w:rsidRPr="00393AE6" w:rsidRDefault="00393AE6" w:rsidP="00393AE6">
      <w:pPr>
        <w:keepNext/>
        <w:keepLines/>
        <w:spacing w:before="40"/>
        <w:outlineLvl w:val="2"/>
        <w:rPr>
          <w:rFonts w:ascii="Arial" w:hAnsi="Arial" w:cs="Arial"/>
          <w:lang w:eastAsia="en-GB"/>
        </w:rPr>
      </w:pPr>
    </w:p>
    <w:p w14:paraId="1247D9CB" w14:textId="77777777" w:rsidR="00393AE6" w:rsidRPr="00393AE6" w:rsidRDefault="00393AE6" w:rsidP="00393AE6">
      <w:pPr>
        <w:keepNext/>
        <w:keepLines/>
        <w:numPr>
          <w:ilvl w:val="0"/>
          <w:numId w:val="22"/>
        </w:numPr>
        <w:spacing w:before="40"/>
        <w:outlineLvl w:val="2"/>
        <w:rPr>
          <w:rFonts w:ascii="Arial" w:eastAsia="Times New Roman" w:hAnsi="Arial" w:cs="Arial"/>
        </w:rPr>
      </w:pPr>
      <w:r w:rsidRPr="00393AE6">
        <w:rPr>
          <w:rFonts w:ascii="Arial" w:eastAsia="Times New Roman" w:hAnsi="Arial" w:cs="Arial"/>
        </w:rPr>
        <w:t>If you answered 'No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93AE6" w:rsidRPr="00393AE6" w14:paraId="2DEF3542" w14:textId="77777777" w:rsidTr="007D0864">
        <w:trPr>
          <w:trHeight w:val="1342"/>
        </w:trPr>
        <w:tc>
          <w:tcPr>
            <w:tcW w:w="8529" w:type="dxa"/>
          </w:tcPr>
          <w:p w14:paraId="697AFAAA" w14:textId="77777777" w:rsidR="00393AE6" w:rsidRPr="00393AE6" w:rsidRDefault="00393AE6" w:rsidP="00393A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CDAF539" w14:textId="77777777" w:rsidR="00393AE6" w:rsidRPr="00393AE6" w:rsidRDefault="00393AE6" w:rsidP="00393AE6">
      <w:pPr>
        <w:keepNext/>
        <w:keepLines/>
        <w:spacing w:before="40"/>
        <w:outlineLvl w:val="3"/>
        <w:rPr>
          <w:rFonts w:ascii="Arial" w:hAnsi="Arial" w:cs="Arial"/>
          <w:lang w:eastAsia="en-GB"/>
        </w:rPr>
      </w:pPr>
    </w:p>
    <w:bookmarkEnd w:id="2"/>
    <w:p w14:paraId="190C4EEF" w14:textId="7CC25565" w:rsidR="00C9580C" w:rsidRPr="00393AE6" w:rsidRDefault="00C9580C" w:rsidP="00C9580C">
      <w:pPr>
        <w:keepNext/>
        <w:keepLines/>
        <w:spacing w:before="40"/>
        <w:outlineLvl w:val="2"/>
        <w:rPr>
          <w:rFonts w:ascii="Arial" w:eastAsia="Times New Roman" w:hAnsi="Arial" w:cs="Arial"/>
          <w:b/>
        </w:rPr>
      </w:pPr>
      <w:r w:rsidRPr="00393AE6">
        <w:rPr>
          <w:rFonts w:ascii="Arial" w:eastAsia="Times New Roman" w:hAnsi="Arial" w:cs="Arial"/>
          <w:b/>
        </w:rPr>
        <w:t xml:space="preserve">Please answer the following questions about the revised draft Framework Pathway </w:t>
      </w:r>
      <w:r w:rsidRPr="00393AE6">
        <w:rPr>
          <w:rFonts w:ascii="Arial" w:eastAsia="Times New Roman" w:hAnsi="Arial" w:cs="Arial"/>
          <w:b/>
          <w:color w:val="0070C0"/>
        </w:rPr>
        <w:t>Process Manufacturer</w:t>
      </w:r>
      <w:r w:rsidRPr="00820C23">
        <w:t xml:space="preserve"> </w:t>
      </w:r>
      <w:r w:rsidRPr="00C9580C">
        <w:rPr>
          <w:rFonts w:ascii="Century Gothic" w:eastAsiaTheme="minorHAnsi" w:hAnsi="Century Gothic" w:cs="Arial"/>
          <w:b/>
          <w:bCs/>
          <w:color w:val="000000"/>
          <w:szCs w:val="22"/>
        </w:rPr>
        <w:t>Downstream Operations</w:t>
      </w:r>
      <w:r w:rsidRPr="00820C23">
        <w:rPr>
          <w:rFonts w:ascii="Arial" w:eastAsia="Times New Roman" w:hAnsi="Arial" w:cs="Arial"/>
          <w:b/>
        </w:rPr>
        <w:t xml:space="preserve"> </w:t>
      </w:r>
      <w:r w:rsidRPr="00393AE6">
        <w:rPr>
          <w:rFonts w:ascii="Arial" w:eastAsia="Times New Roman" w:hAnsi="Arial" w:cs="Arial"/>
          <w:b/>
        </w:rPr>
        <w:t xml:space="preserve">at LEVEL </w:t>
      </w:r>
      <w:r>
        <w:rPr>
          <w:rFonts w:ascii="Arial" w:eastAsia="Times New Roman" w:hAnsi="Arial" w:cs="Arial"/>
          <w:b/>
        </w:rPr>
        <w:t>3</w:t>
      </w:r>
      <w:r w:rsidRPr="00393AE6">
        <w:rPr>
          <w:rFonts w:ascii="Arial" w:eastAsia="Times New Roman" w:hAnsi="Arial" w:cs="Arial"/>
          <w:b/>
        </w:rPr>
        <w:t>.</w:t>
      </w:r>
    </w:p>
    <w:p w14:paraId="083CDAE7" w14:textId="77777777" w:rsidR="00C9580C" w:rsidRPr="00393AE6" w:rsidRDefault="00C9580C" w:rsidP="00C9580C">
      <w:pPr>
        <w:spacing w:after="120"/>
        <w:rPr>
          <w:rFonts w:ascii="Arial" w:hAnsi="Arial" w:cs="Arial"/>
          <w:lang w:eastAsia="en-GB"/>
        </w:rPr>
      </w:pPr>
    </w:p>
    <w:p w14:paraId="21A68C9D" w14:textId="77777777" w:rsidR="00C9580C" w:rsidRPr="00393AE6" w:rsidRDefault="00C9580C" w:rsidP="00C9580C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Entry Requirements</w:t>
      </w:r>
      <w:r w:rsidRPr="00393AE6">
        <w:rPr>
          <w:rFonts w:ascii="Arial" w:eastAsia="Times New Roman" w:hAnsi="Arial" w:cs="Arial"/>
          <w:iCs/>
        </w:rPr>
        <w:t xml:space="preserve"> - Are the Entry Requirements for the Framework Pathway (in addition to the Framework Pathway entry requirements) correct (page 3)?</w:t>
      </w:r>
    </w:p>
    <w:p w14:paraId="0D6D1B76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2DC328BA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32FE3D84" w14:textId="77777777" w:rsidR="00C9580C" w:rsidRPr="00393AE6" w:rsidRDefault="00C9580C" w:rsidP="00C9580C">
      <w:pPr>
        <w:rPr>
          <w:rFonts w:ascii="Arial" w:hAnsi="Arial" w:cs="Arial"/>
        </w:rPr>
      </w:pPr>
    </w:p>
    <w:p w14:paraId="5E8AB18A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2249401C" w14:textId="77777777" w:rsidTr="007D0864">
        <w:trPr>
          <w:trHeight w:val="1342"/>
        </w:trPr>
        <w:tc>
          <w:tcPr>
            <w:tcW w:w="8529" w:type="dxa"/>
          </w:tcPr>
          <w:p w14:paraId="09C9EB01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F2D353B" w14:textId="77777777" w:rsidR="00C9580C" w:rsidRPr="00393AE6" w:rsidRDefault="00C9580C" w:rsidP="00C9580C">
      <w:pPr>
        <w:rPr>
          <w:rFonts w:ascii="Arial" w:hAnsi="Arial" w:cs="Arial"/>
        </w:rPr>
      </w:pPr>
    </w:p>
    <w:p w14:paraId="34600814" w14:textId="77777777" w:rsidR="00C9580C" w:rsidRPr="00393AE6" w:rsidRDefault="00C9580C" w:rsidP="00C9580C">
      <w:pPr>
        <w:rPr>
          <w:rFonts w:ascii="Arial" w:hAnsi="Arial" w:cs="Arial"/>
        </w:rPr>
      </w:pPr>
      <w:r w:rsidRPr="00393AE6">
        <w:rPr>
          <w:rFonts w:ascii="Arial" w:hAnsi="Arial" w:cs="Arial"/>
        </w:rPr>
        <w:tab/>
      </w:r>
    </w:p>
    <w:p w14:paraId="6322B39E" w14:textId="77777777" w:rsidR="00C9580C" w:rsidRPr="00393AE6" w:rsidRDefault="00C9580C" w:rsidP="00C9580C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Framework Pathways</w:t>
      </w:r>
      <w:r w:rsidRPr="00393AE6">
        <w:rPr>
          <w:rFonts w:ascii="Arial" w:eastAsia="Times New Roman" w:hAnsi="Arial" w:cs="Arial"/>
          <w:iCs/>
        </w:rPr>
        <w:t xml:space="preserve"> (where appropriate) – are these still relevant? If </w:t>
      </w:r>
      <w:proofErr w:type="gramStart"/>
      <w:r w:rsidRPr="00393AE6">
        <w:rPr>
          <w:rFonts w:ascii="Arial" w:eastAsia="Times New Roman" w:hAnsi="Arial" w:cs="Arial"/>
          <w:iCs/>
        </w:rPr>
        <w:t>not</w:t>
      </w:r>
      <w:proofErr w:type="gramEnd"/>
      <w:r w:rsidRPr="00393AE6">
        <w:rPr>
          <w:rFonts w:ascii="Arial" w:eastAsia="Times New Roman" w:hAnsi="Arial" w:cs="Arial"/>
          <w:iCs/>
        </w:rPr>
        <w:t xml:space="preserve"> what should they be changed to?</w:t>
      </w:r>
    </w:p>
    <w:p w14:paraId="455191C2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6551A5C0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0850B4A2" w14:textId="77777777" w:rsidR="00C9580C" w:rsidRPr="00393AE6" w:rsidRDefault="00C9580C" w:rsidP="00C9580C">
      <w:pPr>
        <w:spacing w:after="120"/>
        <w:rPr>
          <w:rFonts w:ascii="Arial" w:hAnsi="Arial" w:cs="Arial"/>
          <w:lang w:eastAsia="en-GB"/>
        </w:rPr>
      </w:pPr>
    </w:p>
    <w:p w14:paraId="1B2E6453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638DB814" w14:textId="77777777" w:rsidTr="007D0864">
        <w:trPr>
          <w:trHeight w:val="1342"/>
        </w:trPr>
        <w:tc>
          <w:tcPr>
            <w:tcW w:w="8529" w:type="dxa"/>
          </w:tcPr>
          <w:p w14:paraId="5DCB83D7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EDBC376" w14:textId="77777777" w:rsidR="00C9580C" w:rsidRPr="00393AE6" w:rsidRDefault="00C9580C" w:rsidP="00C9580C"/>
    <w:p w14:paraId="5FE66ACB" w14:textId="77777777" w:rsidR="00C9580C" w:rsidRPr="00393AE6" w:rsidRDefault="00C9580C" w:rsidP="00C9580C"/>
    <w:p w14:paraId="259BE14A" w14:textId="77777777" w:rsidR="00C9580C" w:rsidRPr="00393AE6" w:rsidRDefault="00C9580C" w:rsidP="00C9580C"/>
    <w:p w14:paraId="681E8ACE" w14:textId="77777777" w:rsidR="00C9580C" w:rsidRPr="00393AE6" w:rsidRDefault="00C9580C" w:rsidP="00C9580C">
      <w:pPr>
        <w:numPr>
          <w:ilvl w:val="0"/>
          <w:numId w:val="25"/>
        </w:numPr>
        <w:contextualSpacing/>
        <w:rPr>
          <w:rFonts w:ascii="Arial" w:hAnsi="Arial" w:cs="Arial"/>
        </w:rPr>
      </w:pPr>
      <w:r w:rsidRPr="00393AE6">
        <w:rPr>
          <w:rFonts w:ascii="Arial" w:hAnsi="Arial" w:cs="Arial"/>
        </w:rPr>
        <w:t xml:space="preserve">A proposal has been put forward to amend the title of this Framework Pathway.  The proposed new title will be </w:t>
      </w:r>
      <w:r w:rsidRPr="00393AE6">
        <w:rPr>
          <w:rFonts w:ascii="Arial" w:hAnsi="Arial" w:cs="Arial"/>
          <w:highlight w:val="yellow"/>
        </w:rPr>
        <w:t>XXX</w:t>
      </w:r>
      <w:r w:rsidRPr="00393AE6">
        <w:rPr>
          <w:rFonts w:ascii="Arial" w:hAnsi="Arial" w:cs="Arial"/>
        </w:rPr>
        <w:t xml:space="preserve">. Do you agree with this proposed change?  </w:t>
      </w:r>
    </w:p>
    <w:p w14:paraId="76BFE024" w14:textId="77777777" w:rsidR="00C9580C" w:rsidRPr="00393AE6" w:rsidRDefault="00C9580C" w:rsidP="00C9580C">
      <w:pPr>
        <w:rPr>
          <w:rFonts w:ascii="Arial" w:hAnsi="Arial" w:cs="Arial"/>
        </w:rPr>
      </w:pPr>
      <w:proofErr w:type="gramStart"/>
      <w:r w:rsidRPr="00393AE6">
        <w:rPr>
          <w:rFonts w:ascii="Arial" w:hAnsi="Arial" w:cs="Arial"/>
        </w:rPr>
        <w:t>( )</w:t>
      </w:r>
      <w:proofErr w:type="gramEnd"/>
      <w:r w:rsidRPr="00393AE6">
        <w:rPr>
          <w:rFonts w:ascii="Arial" w:hAnsi="Arial" w:cs="Arial"/>
        </w:rPr>
        <w:t xml:space="preserve"> Yes</w:t>
      </w:r>
    </w:p>
    <w:p w14:paraId="3A06C714" w14:textId="77777777" w:rsidR="00C9580C" w:rsidRPr="00393AE6" w:rsidRDefault="00C9580C" w:rsidP="00C9580C">
      <w:pPr>
        <w:rPr>
          <w:rFonts w:ascii="Arial" w:hAnsi="Arial" w:cs="Arial"/>
        </w:rPr>
      </w:pPr>
      <w:proofErr w:type="gramStart"/>
      <w:r w:rsidRPr="00393AE6">
        <w:rPr>
          <w:rFonts w:ascii="Arial" w:hAnsi="Arial" w:cs="Arial"/>
        </w:rPr>
        <w:t>( )</w:t>
      </w:r>
      <w:proofErr w:type="gramEnd"/>
      <w:r w:rsidRPr="00393AE6">
        <w:rPr>
          <w:rFonts w:ascii="Arial" w:hAnsi="Arial" w:cs="Arial"/>
        </w:rPr>
        <w:t xml:space="preserve"> No</w:t>
      </w:r>
    </w:p>
    <w:p w14:paraId="311029CD" w14:textId="77777777" w:rsidR="00C9580C" w:rsidRPr="00393AE6" w:rsidRDefault="00C9580C" w:rsidP="00C9580C">
      <w:pPr>
        <w:rPr>
          <w:rFonts w:ascii="Arial" w:hAnsi="Arial" w:cs="Arial"/>
        </w:rPr>
      </w:pPr>
    </w:p>
    <w:p w14:paraId="542067A7" w14:textId="77777777" w:rsidR="00C9580C" w:rsidRPr="00393AE6" w:rsidRDefault="00C9580C" w:rsidP="00C9580C">
      <w:pPr>
        <w:numPr>
          <w:ilvl w:val="0"/>
          <w:numId w:val="22"/>
        </w:numPr>
        <w:contextualSpacing/>
        <w:rPr>
          <w:rFonts w:ascii="Arial" w:hAnsi="Arial" w:cs="Arial"/>
        </w:rPr>
      </w:pPr>
      <w:r w:rsidRPr="00393AE6">
        <w:rPr>
          <w:rFonts w:ascii="Arial" w:hAnsi="Arial" w:cs="Arial"/>
        </w:rPr>
        <w:t>If no, please suggest an alterna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689BD789" w14:textId="77777777" w:rsidTr="007D0864">
        <w:trPr>
          <w:trHeight w:val="1342"/>
        </w:trPr>
        <w:tc>
          <w:tcPr>
            <w:tcW w:w="8529" w:type="dxa"/>
          </w:tcPr>
          <w:p w14:paraId="7A3544C3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93AE6">
              <w:rPr>
                <w:rFonts w:ascii="Arial" w:hAnsi="Arial" w:cs="Arial"/>
                <w:lang w:val="en-US"/>
              </w:rPr>
              <w:t>N/A</w:t>
            </w:r>
          </w:p>
        </w:tc>
      </w:tr>
    </w:tbl>
    <w:p w14:paraId="3DA895C9" w14:textId="77777777" w:rsidR="00C9580C" w:rsidRPr="00393AE6" w:rsidRDefault="00C9580C" w:rsidP="00C9580C"/>
    <w:p w14:paraId="078712E5" w14:textId="77777777" w:rsidR="00C9580C" w:rsidRPr="00393AE6" w:rsidRDefault="00C9580C" w:rsidP="00C9580C"/>
    <w:p w14:paraId="63EC8A9F" w14:textId="77777777" w:rsidR="00C9580C" w:rsidRPr="00393AE6" w:rsidRDefault="00C9580C" w:rsidP="00C9580C"/>
    <w:p w14:paraId="048ECEC8" w14:textId="77777777" w:rsidR="00C9580C" w:rsidRPr="00393AE6" w:rsidRDefault="00C9580C" w:rsidP="00C9580C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Job Role(s)</w:t>
      </w:r>
      <w:r w:rsidRPr="00393AE6">
        <w:rPr>
          <w:rFonts w:ascii="Arial" w:eastAsia="Times New Roman" w:hAnsi="Arial" w:cs="Arial"/>
          <w:iCs/>
        </w:rPr>
        <w:t xml:space="preserve"> - Is the information about the job role(s) correct.  Do you agree with the responsibilities and duties of the role(s) described on page 11? </w:t>
      </w:r>
    </w:p>
    <w:p w14:paraId="759F7A09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0219B1FF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2ECE2787" w14:textId="77777777" w:rsidR="00C9580C" w:rsidRPr="00393AE6" w:rsidRDefault="00C9580C" w:rsidP="00C9580C">
      <w:pPr>
        <w:spacing w:after="120"/>
        <w:rPr>
          <w:rFonts w:ascii="Arial" w:hAnsi="Arial" w:cs="Arial"/>
          <w:lang w:eastAsia="en-GB"/>
        </w:rPr>
      </w:pPr>
    </w:p>
    <w:p w14:paraId="35CF401C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799B4549" w14:textId="77777777" w:rsidTr="007D0864">
        <w:trPr>
          <w:trHeight w:val="1342"/>
        </w:trPr>
        <w:tc>
          <w:tcPr>
            <w:tcW w:w="8529" w:type="dxa"/>
          </w:tcPr>
          <w:p w14:paraId="6ADB4963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4BDF821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6E4F883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91E69FE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ED51C26" w14:textId="77777777" w:rsidR="00C9580C" w:rsidRPr="00393AE6" w:rsidRDefault="00C9580C" w:rsidP="00C9580C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b/>
          <w:lang w:val="en-US"/>
        </w:rPr>
        <w:t>Qualification(s)</w:t>
      </w:r>
      <w:r w:rsidRPr="00393AE6">
        <w:rPr>
          <w:rFonts w:ascii="Arial" w:hAnsi="Arial" w:cs="Arial"/>
          <w:lang w:val="en-US"/>
        </w:rPr>
        <w:t xml:space="preserve"> – are the qualifications suitable/relevant for the Framework Pathway(s) within the Framework? </w:t>
      </w:r>
    </w:p>
    <w:p w14:paraId="60A5C6B4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Yes</w:t>
      </w:r>
    </w:p>
    <w:p w14:paraId="52C4CC9E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No</w:t>
      </w:r>
    </w:p>
    <w:p w14:paraId="62EAB272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0CCB294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explain in full why (Is it for example because the qualification does not reflect the latest NOS; or is the qualification structure not right; or is there a better / more up to date qualification(s) available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1914ACF5" w14:textId="77777777" w:rsidTr="007D0864">
        <w:trPr>
          <w:trHeight w:val="1342"/>
        </w:trPr>
        <w:tc>
          <w:tcPr>
            <w:tcW w:w="8529" w:type="dxa"/>
          </w:tcPr>
          <w:p w14:paraId="27EBB893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93BE668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A02EE7D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D83E88E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87D83CD" w14:textId="79D4B96B" w:rsidR="00C9580C" w:rsidRPr="00393AE6" w:rsidRDefault="00C9580C" w:rsidP="00C9580C">
      <w:pPr>
        <w:keepNext/>
        <w:keepLines/>
        <w:numPr>
          <w:ilvl w:val="0"/>
          <w:numId w:val="25"/>
        </w:numPr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Essential Skills Wales</w:t>
      </w:r>
      <w:r w:rsidRPr="00393AE6">
        <w:rPr>
          <w:rFonts w:ascii="Arial" w:eastAsia="Times New Roman" w:hAnsi="Arial" w:cs="Arial"/>
          <w:iCs/>
        </w:rPr>
        <w:t xml:space="preserve"> - Communication (page </w:t>
      </w:r>
      <w:r>
        <w:rPr>
          <w:rFonts w:ascii="Arial" w:eastAsia="Times New Roman" w:hAnsi="Arial" w:cs="Arial"/>
          <w:iCs/>
        </w:rPr>
        <w:t>9</w:t>
      </w:r>
      <w:r w:rsidRPr="00393AE6">
        <w:rPr>
          <w:rFonts w:ascii="Arial" w:eastAsia="Times New Roman" w:hAnsi="Arial" w:cs="Arial"/>
          <w:iCs/>
        </w:rPr>
        <w:t xml:space="preserve">) has been set at Level </w:t>
      </w:r>
      <w:r>
        <w:rPr>
          <w:rFonts w:ascii="Arial" w:eastAsia="Times New Roman" w:hAnsi="Arial" w:cs="Arial"/>
          <w:iCs/>
          <w:highlight w:val="yellow"/>
        </w:rPr>
        <w:t>2</w:t>
      </w:r>
      <w:r w:rsidRPr="00393AE6">
        <w:rPr>
          <w:rFonts w:ascii="Arial" w:eastAsia="Times New Roman" w:hAnsi="Arial" w:cs="Arial"/>
          <w:iCs/>
          <w:highlight w:val="yellow"/>
        </w:rPr>
        <w:t>.</w:t>
      </w:r>
      <w:r w:rsidRPr="00393AE6">
        <w:rPr>
          <w:rFonts w:ascii="Arial" w:eastAsia="Times New Roman" w:hAnsi="Arial" w:cs="Arial"/>
          <w:iCs/>
        </w:rPr>
        <w:t xml:space="preserve"> Is this the right level for this Framework Pathway?</w:t>
      </w:r>
    </w:p>
    <w:p w14:paraId="12361ED3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414945D7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330923FF" w14:textId="77777777" w:rsidR="00C9580C" w:rsidRPr="00393AE6" w:rsidRDefault="00C9580C" w:rsidP="00C9580C">
      <w:pPr>
        <w:spacing w:after="120"/>
        <w:rPr>
          <w:rFonts w:ascii="Arial" w:hAnsi="Arial" w:cs="Arial"/>
          <w:lang w:eastAsia="en-GB"/>
        </w:rPr>
      </w:pPr>
    </w:p>
    <w:p w14:paraId="00B6ADC8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4C4A5D2B" w14:textId="77777777" w:rsidTr="007D0864">
        <w:trPr>
          <w:trHeight w:val="1342"/>
        </w:trPr>
        <w:tc>
          <w:tcPr>
            <w:tcW w:w="8529" w:type="dxa"/>
          </w:tcPr>
          <w:p w14:paraId="7B357159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BE506F9" w14:textId="77777777" w:rsidR="00C9580C" w:rsidRPr="00393AE6" w:rsidRDefault="00C9580C" w:rsidP="00C9580C">
      <w:pPr>
        <w:keepNext/>
        <w:keepLines/>
        <w:outlineLvl w:val="3"/>
        <w:rPr>
          <w:rFonts w:ascii="Arial" w:hAnsi="Arial" w:cs="Arial"/>
          <w:lang w:eastAsia="en-GB"/>
        </w:rPr>
      </w:pPr>
    </w:p>
    <w:p w14:paraId="7C495BD0" w14:textId="77777777" w:rsidR="00C9580C" w:rsidRPr="00393AE6" w:rsidRDefault="00C9580C" w:rsidP="00C9580C">
      <w:pPr>
        <w:rPr>
          <w:lang w:eastAsia="en-GB"/>
        </w:rPr>
      </w:pPr>
    </w:p>
    <w:p w14:paraId="25544734" w14:textId="77777777" w:rsidR="00C9580C" w:rsidRPr="00393AE6" w:rsidRDefault="00C9580C" w:rsidP="00C9580C">
      <w:pPr>
        <w:rPr>
          <w:lang w:eastAsia="en-GB"/>
        </w:rPr>
      </w:pPr>
    </w:p>
    <w:p w14:paraId="2D3C6D7C" w14:textId="7E0DE1EC" w:rsidR="00C9580C" w:rsidRPr="00393AE6" w:rsidRDefault="00C9580C" w:rsidP="00C9580C">
      <w:pPr>
        <w:keepNext/>
        <w:keepLines/>
        <w:numPr>
          <w:ilvl w:val="0"/>
          <w:numId w:val="25"/>
        </w:numPr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Essential Skills Wales</w:t>
      </w:r>
      <w:r w:rsidRPr="00393AE6">
        <w:rPr>
          <w:rFonts w:ascii="Arial" w:eastAsia="Times New Roman" w:hAnsi="Arial" w:cs="Arial"/>
          <w:iCs/>
        </w:rPr>
        <w:t xml:space="preserve"> - Application of Number (page </w:t>
      </w:r>
      <w:r>
        <w:rPr>
          <w:rFonts w:ascii="Arial" w:eastAsia="Times New Roman" w:hAnsi="Arial" w:cs="Arial"/>
          <w:iCs/>
        </w:rPr>
        <w:t>9</w:t>
      </w:r>
      <w:r w:rsidRPr="00393AE6">
        <w:rPr>
          <w:rFonts w:ascii="Arial" w:eastAsia="Times New Roman" w:hAnsi="Arial" w:cs="Arial"/>
          <w:iCs/>
        </w:rPr>
        <w:t xml:space="preserve">) has been set at Level </w:t>
      </w:r>
      <w:r>
        <w:rPr>
          <w:rFonts w:ascii="Arial" w:eastAsia="Times New Roman" w:hAnsi="Arial" w:cs="Arial"/>
          <w:iCs/>
        </w:rPr>
        <w:t>2</w:t>
      </w:r>
      <w:r w:rsidRPr="00393AE6">
        <w:rPr>
          <w:rFonts w:ascii="Arial" w:eastAsia="Times New Roman" w:hAnsi="Arial" w:cs="Arial"/>
          <w:iCs/>
        </w:rPr>
        <w:t xml:space="preserve"> for this Framework Pathway. Is this the right level for this Framework Pathway(s)?</w:t>
      </w:r>
    </w:p>
    <w:p w14:paraId="0240EE7D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1009ECFB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67D51C2B" w14:textId="77777777" w:rsidR="00C9580C" w:rsidRPr="00393AE6" w:rsidRDefault="00C9580C" w:rsidP="00C9580C">
      <w:pPr>
        <w:spacing w:after="120"/>
        <w:rPr>
          <w:rFonts w:ascii="Arial" w:hAnsi="Arial" w:cs="Arial"/>
          <w:lang w:eastAsia="en-GB"/>
        </w:rPr>
      </w:pPr>
    </w:p>
    <w:p w14:paraId="75A69D4C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13AB5963" w14:textId="77777777" w:rsidTr="007D0864">
        <w:trPr>
          <w:trHeight w:val="1342"/>
        </w:trPr>
        <w:tc>
          <w:tcPr>
            <w:tcW w:w="8529" w:type="dxa"/>
          </w:tcPr>
          <w:p w14:paraId="13ED5A3C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F90D72D" w14:textId="77777777" w:rsidR="00C9580C" w:rsidRPr="00393AE6" w:rsidRDefault="00C9580C" w:rsidP="00C9580C">
      <w:pPr>
        <w:spacing w:before="100" w:beforeAutospacing="1" w:after="240"/>
        <w:rPr>
          <w:rFonts w:ascii="Arial" w:hAnsi="Arial" w:cs="Arial"/>
          <w:lang w:eastAsia="en-GB"/>
        </w:rPr>
      </w:pPr>
    </w:p>
    <w:p w14:paraId="629B9344" w14:textId="3E8252BB" w:rsidR="00C9580C" w:rsidRPr="00393AE6" w:rsidRDefault="00C9580C" w:rsidP="00C9580C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  <w:highlight w:val="yellow"/>
        </w:rPr>
        <w:t>Essential Skills Wales</w:t>
      </w:r>
      <w:r w:rsidRPr="00393AE6">
        <w:rPr>
          <w:rFonts w:ascii="Arial" w:eastAsia="Times New Roman" w:hAnsi="Arial" w:cs="Arial"/>
          <w:iCs/>
          <w:highlight w:val="yellow"/>
        </w:rPr>
        <w:t xml:space="preserve"> - Digital Literacy</w:t>
      </w:r>
      <w:r w:rsidRPr="00393AE6">
        <w:rPr>
          <w:rFonts w:ascii="Arial" w:eastAsia="Times New Roman" w:hAnsi="Arial" w:cs="Arial"/>
          <w:iCs/>
        </w:rPr>
        <w:t xml:space="preserve"> (page </w:t>
      </w:r>
      <w:r>
        <w:rPr>
          <w:rFonts w:ascii="Arial" w:eastAsia="Times New Roman" w:hAnsi="Arial" w:cs="Arial"/>
          <w:iCs/>
        </w:rPr>
        <w:t>9</w:t>
      </w:r>
      <w:r w:rsidRPr="00393AE6">
        <w:rPr>
          <w:rFonts w:ascii="Arial" w:eastAsia="Times New Roman" w:hAnsi="Arial" w:cs="Arial"/>
          <w:iCs/>
        </w:rPr>
        <w:t>) has been included in this Framework Pathway. Do you agree that it should be included in the Framework Pathway?</w:t>
      </w:r>
    </w:p>
    <w:p w14:paraId="056D8135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55027823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5AC7C528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</w:p>
    <w:p w14:paraId="3CE385B2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5606C622" w14:textId="77777777" w:rsidTr="007D0864">
        <w:trPr>
          <w:trHeight w:val="1342"/>
        </w:trPr>
        <w:tc>
          <w:tcPr>
            <w:tcW w:w="8529" w:type="dxa"/>
          </w:tcPr>
          <w:p w14:paraId="7F8CC24B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CEBEF2D" w14:textId="77777777" w:rsidR="00C9580C" w:rsidRPr="00393AE6" w:rsidRDefault="00C9580C" w:rsidP="00C9580C">
      <w:pPr>
        <w:spacing w:before="100" w:beforeAutospacing="1"/>
        <w:rPr>
          <w:rFonts w:ascii="Arial" w:hAnsi="Arial" w:cs="Arial"/>
          <w:lang w:eastAsia="en-GB"/>
        </w:rPr>
      </w:pPr>
    </w:p>
    <w:p w14:paraId="62436F9B" w14:textId="77777777" w:rsidR="00C9580C" w:rsidRPr="00393AE6" w:rsidRDefault="00C9580C" w:rsidP="00C9580C">
      <w:pPr>
        <w:spacing w:before="100" w:beforeAutospacing="1"/>
        <w:rPr>
          <w:rFonts w:ascii="Arial" w:hAnsi="Arial" w:cs="Arial"/>
          <w:lang w:eastAsia="en-GB"/>
        </w:rPr>
      </w:pPr>
    </w:p>
    <w:p w14:paraId="501D7A7A" w14:textId="029DE6BE" w:rsidR="00C9580C" w:rsidRPr="00393AE6" w:rsidRDefault="00C9580C" w:rsidP="00C9580C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  <w:highlight w:val="yellow"/>
        </w:rPr>
        <w:t>Essential Skills Wales</w:t>
      </w:r>
      <w:r w:rsidRPr="00393AE6">
        <w:rPr>
          <w:rFonts w:ascii="Arial" w:eastAsia="Times New Roman" w:hAnsi="Arial" w:cs="Arial"/>
          <w:iCs/>
          <w:highlight w:val="yellow"/>
        </w:rPr>
        <w:t xml:space="preserve"> - Digital Literacy</w:t>
      </w:r>
      <w:r w:rsidRPr="00393AE6">
        <w:rPr>
          <w:rFonts w:ascii="Arial" w:eastAsia="Times New Roman" w:hAnsi="Arial" w:cs="Arial"/>
          <w:iCs/>
        </w:rPr>
        <w:t xml:space="preserve"> (page </w:t>
      </w:r>
      <w:r>
        <w:rPr>
          <w:rFonts w:ascii="Arial" w:eastAsia="Times New Roman" w:hAnsi="Arial" w:cs="Arial"/>
          <w:iCs/>
        </w:rPr>
        <w:t>9</w:t>
      </w:r>
      <w:r w:rsidRPr="00393AE6">
        <w:rPr>
          <w:rFonts w:ascii="Arial" w:eastAsia="Times New Roman" w:hAnsi="Arial" w:cs="Arial"/>
          <w:iCs/>
        </w:rPr>
        <w:t xml:space="preserve">) has been set at Level </w:t>
      </w:r>
      <w:r>
        <w:rPr>
          <w:rFonts w:ascii="Arial" w:eastAsia="Times New Roman" w:hAnsi="Arial" w:cs="Arial"/>
          <w:iCs/>
        </w:rPr>
        <w:t>2</w:t>
      </w:r>
      <w:r w:rsidRPr="00393AE6">
        <w:rPr>
          <w:rFonts w:ascii="Arial" w:eastAsia="Times New Roman" w:hAnsi="Arial" w:cs="Arial"/>
          <w:iCs/>
        </w:rPr>
        <w:t>. Is this the right level for this Framework Pathway?</w:t>
      </w:r>
    </w:p>
    <w:p w14:paraId="15F08D1D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48624F80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7E90C3A7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2AEDBED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  <w:r w:rsidRPr="00393AE6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4C2B82AD" w14:textId="77777777" w:rsidTr="007D0864">
        <w:trPr>
          <w:trHeight w:val="1342"/>
        </w:trPr>
        <w:tc>
          <w:tcPr>
            <w:tcW w:w="8529" w:type="dxa"/>
          </w:tcPr>
          <w:p w14:paraId="5937C91F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C410D93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6B29B5E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CFF2C42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393AE6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5451A1EA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</w:p>
    <w:p w14:paraId="5ABD61DA" w14:textId="77777777" w:rsidR="00C9580C" w:rsidRPr="00393AE6" w:rsidRDefault="00C9580C" w:rsidP="00C9580C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b/>
          <w:highlight w:val="yellow"/>
          <w:lang w:val="en-US"/>
        </w:rPr>
        <w:t>Essential Skills Wales</w:t>
      </w:r>
      <w:r w:rsidRPr="00393AE6">
        <w:rPr>
          <w:rFonts w:ascii="Arial" w:hAnsi="Arial" w:cs="Arial"/>
          <w:highlight w:val="yellow"/>
          <w:lang w:val="en-US"/>
        </w:rPr>
        <w:t xml:space="preserve"> - Digital Literacy</w:t>
      </w:r>
      <w:r w:rsidRPr="00393AE6">
        <w:rPr>
          <w:rFonts w:ascii="Arial" w:hAnsi="Arial" w:cs="Arial"/>
          <w:lang w:val="en-US"/>
        </w:rPr>
        <w:t xml:space="preserve"> (page </w:t>
      </w:r>
      <w:r w:rsidRPr="00393AE6">
        <w:rPr>
          <w:rFonts w:ascii="Arial" w:eastAsia="Times New Roman" w:hAnsi="Arial" w:cs="Arial"/>
          <w:highlight w:val="yellow"/>
        </w:rPr>
        <w:t>XXX</w:t>
      </w:r>
      <w:r w:rsidRPr="00393AE6">
        <w:rPr>
          <w:rFonts w:ascii="Arial" w:eastAsia="Times New Roman" w:hAnsi="Arial" w:cs="Arial"/>
        </w:rPr>
        <w:t>)</w:t>
      </w:r>
      <w:r w:rsidRPr="00393AE6">
        <w:rPr>
          <w:rFonts w:ascii="Arial" w:hAnsi="Arial" w:cs="Arial"/>
          <w:lang w:val="en-US"/>
        </w:rPr>
        <w:t xml:space="preserve">) has </w:t>
      </w:r>
      <w:r w:rsidRPr="00393AE6">
        <w:rPr>
          <w:rFonts w:ascii="Arial" w:hAnsi="Arial" w:cs="Arial"/>
          <w:b/>
          <w:lang w:val="en-US"/>
        </w:rPr>
        <w:t xml:space="preserve">not </w:t>
      </w:r>
      <w:r w:rsidRPr="00393AE6">
        <w:rPr>
          <w:rFonts w:ascii="Arial" w:hAnsi="Arial" w:cs="Arial"/>
          <w:lang w:val="en-US"/>
        </w:rPr>
        <w:t>been included in this Framework Pathway. Do you agree that it should be included in the Framework Pathway?</w:t>
      </w:r>
    </w:p>
    <w:p w14:paraId="2E5FCBDA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Yes</w:t>
      </w:r>
    </w:p>
    <w:p w14:paraId="2C1C3400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No</w:t>
      </w:r>
    </w:p>
    <w:p w14:paraId="5103BA9E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71B1857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yes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55F37014" w14:textId="77777777" w:rsidTr="007D0864">
        <w:trPr>
          <w:trHeight w:val="1342"/>
        </w:trPr>
        <w:tc>
          <w:tcPr>
            <w:tcW w:w="8529" w:type="dxa"/>
          </w:tcPr>
          <w:p w14:paraId="05818C63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71F9F5B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3315C13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7A5FBAC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5B4ED38" w14:textId="77777777" w:rsidR="00C9580C" w:rsidRPr="00393AE6" w:rsidRDefault="00C9580C" w:rsidP="00C9580C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b/>
          <w:lang w:val="en-US"/>
        </w:rPr>
        <w:t>Progression</w:t>
      </w:r>
      <w:r w:rsidRPr="00393AE6">
        <w:rPr>
          <w:rFonts w:ascii="Arial" w:hAnsi="Arial" w:cs="Arial"/>
          <w:lang w:val="en-US"/>
        </w:rPr>
        <w:t xml:space="preserve"> - is this appropriate? </w:t>
      </w:r>
    </w:p>
    <w:p w14:paraId="68FD6139" w14:textId="77777777" w:rsidR="00C9580C" w:rsidRPr="00393AE6" w:rsidRDefault="00C9580C" w:rsidP="00C9580C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Yes</w:t>
      </w:r>
    </w:p>
    <w:p w14:paraId="5B87A66A" w14:textId="77777777" w:rsidR="00C9580C" w:rsidRPr="00393AE6" w:rsidRDefault="00C9580C" w:rsidP="00C9580C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  <w:proofErr w:type="gramStart"/>
      <w:r w:rsidRPr="00393AE6">
        <w:rPr>
          <w:rFonts w:ascii="Arial" w:hAnsi="Arial" w:cs="Arial"/>
          <w:lang w:val="en-US"/>
        </w:rPr>
        <w:t>( )</w:t>
      </w:r>
      <w:proofErr w:type="gramEnd"/>
      <w:r w:rsidRPr="00393AE6">
        <w:rPr>
          <w:rFonts w:ascii="Arial" w:hAnsi="Arial" w:cs="Arial"/>
          <w:lang w:val="en-US"/>
        </w:rPr>
        <w:t xml:space="preserve"> No</w:t>
      </w:r>
    </w:p>
    <w:p w14:paraId="7E08211F" w14:textId="77777777" w:rsidR="00C9580C" w:rsidRPr="00393AE6" w:rsidRDefault="00C9580C" w:rsidP="00C9580C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</w:p>
    <w:p w14:paraId="18EBA2B1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no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326AF4B9" w14:textId="77777777" w:rsidTr="007D0864">
        <w:trPr>
          <w:trHeight w:val="1342"/>
        </w:trPr>
        <w:tc>
          <w:tcPr>
            <w:tcW w:w="8529" w:type="dxa"/>
          </w:tcPr>
          <w:p w14:paraId="22CD20AB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C3B2450" w14:textId="77777777" w:rsidR="00C9580C" w:rsidRPr="00393AE6" w:rsidRDefault="00C9580C" w:rsidP="00C9580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3ECF95E" w14:textId="77777777" w:rsidR="00C9580C" w:rsidRPr="00393AE6" w:rsidRDefault="00C9580C" w:rsidP="00C9580C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iCs/>
        </w:rPr>
        <w:t>Are there any other Additional Requirements (page 10)?</w:t>
      </w:r>
    </w:p>
    <w:p w14:paraId="052738A2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4CB45C24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3E3FC13F" w14:textId="77777777" w:rsidR="00C9580C" w:rsidRPr="00393AE6" w:rsidRDefault="00C9580C" w:rsidP="00C9580C">
      <w:pPr>
        <w:spacing w:after="120"/>
        <w:rPr>
          <w:rFonts w:ascii="Arial" w:hAnsi="Arial" w:cs="Arial"/>
          <w:lang w:eastAsia="en-GB"/>
        </w:rPr>
      </w:pPr>
    </w:p>
    <w:p w14:paraId="2EE56481" w14:textId="77777777" w:rsidR="00C9580C" w:rsidRPr="00393AE6" w:rsidRDefault="00C9580C" w:rsidP="00C9580C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393AE6">
        <w:rPr>
          <w:rFonts w:ascii="Arial" w:hAnsi="Arial" w:cs="Arial"/>
          <w:lang w:val="en-US"/>
        </w:rPr>
        <w:t>If you answered ‘Yes’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0579869E" w14:textId="77777777" w:rsidTr="007D0864">
        <w:trPr>
          <w:trHeight w:val="1342"/>
        </w:trPr>
        <w:tc>
          <w:tcPr>
            <w:tcW w:w="8529" w:type="dxa"/>
          </w:tcPr>
          <w:p w14:paraId="314D81CE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22E1984" w14:textId="77777777" w:rsidR="00C9580C" w:rsidRPr="00393AE6" w:rsidRDefault="00C9580C" w:rsidP="00C9580C">
      <w:pPr>
        <w:keepNext/>
        <w:keepLines/>
        <w:spacing w:before="40"/>
        <w:outlineLvl w:val="3"/>
        <w:rPr>
          <w:rFonts w:ascii="Arial" w:eastAsia="Times New Roman" w:hAnsi="Arial" w:cs="Arial"/>
          <w:iCs/>
        </w:rPr>
      </w:pPr>
    </w:p>
    <w:p w14:paraId="5D95A6AE" w14:textId="77777777" w:rsidR="00C9580C" w:rsidRPr="00393AE6" w:rsidRDefault="00C9580C" w:rsidP="00C9580C"/>
    <w:p w14:paraId="51285739" w14:textId="77777777" w:rsidR="00C9580C" w:rsidRPr="00393AE6" w:rsidRDefault="00C9580C" w:rsidP="00C9580C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iCs/>
        </w:rPr>
        <w:t xml:space="preserve">Employee Rights and Responsibilities (ERR) are no longer a mandatory requirement for Apprenticeships in Wales. </w:t>
      </w:r>
    </w:p>
    <w:p w14:paraId="13A702C5" w14:textId="77777777" w:rsidR="00C9580C" w:rsidRPr="00393AE6" w:rsidRDefault="00C9580C" w:rsidP="00C9580C">
      <w:pPr>
        <w:keepNext/>
        <w:keepLines/>
        <w:spacing w:before="40"/>
        <w:ind w:left="57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iCs/>
        </w:rPr>
        <w:br/>
        <w:t>Do you think apprentices undertaking this Framework Pathway should be required to complete ERR?</w:t>
      </w:r>
    </w:p>
    <w:p w14:paraId="092209F9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79E55717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6E4B120D" w14:textId="77777777" w:rsidR="00C9580C" w:rsidRPr="00393AE6" w:rsidRDefault="00C9580C" w:rsidP="00C9580C">
      <w:pPr>
        <w:keepNext/>
        <w:keepLines/>
        <w:spacing w:before="40"/>
        <w:outlineLvl w:val="2"/>
        <w:rPr>
          <w:rFonts w:ascii="Arial" w:hAnsi="Arial" w:cs="Arial"/>
          <w:lang w:eastAsia="en-GB"/>
        </w:rPr>
      </w:pPr>
    </w:p>
    <w:p w14:paraId="510070F0" w14:textId="77777777" w:rsidR="00C9580C" w:rsidRPr="00393AE6" w:rsidRDefault="00C9580C" w:rsidP="00C9580C">
      <w:pPr>
        <w:keepNext/>
        <w:keepLines/>
        <w:numPr>
          <w:ilvl w:val="0"/>
          <w:numId w:val="22"/>
        </w:numPr>
        <w:spacing w:before="40"/>
        <w:outlineLvl w:val="2"/>
        <w:rPr>
          <w:rFonts w:ascii="Arial" w:eastAsia="Times New Roman" w:hAnsi="Arial" w:cs="Arial"/>
        </w:rPr>
      </w:pPr>
      <w:r w:rsidRPr="00393AE6">
        <w:rPr>
          <w:rFonts w:ascii="Arial" w:eastAsia="Times New Roman" w:hAnsi="Arial" w:cs="Arial"/>
        </w:rPr>
        <w:t>If you answered 'Yes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35454D52" w14:textId="77777777" w:rsidTr="007D0864">
        <w:trPr>
          <w:trHeight w:val="1342"/>
        </w:trPr>
        <w:tc>
          <w:tcPr>
            <w:tcW w:w="8529" w:type="dxa"/>
          </w:tcPr>
          <w:p w14:paraId="18F9768A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EB41DAD" w14:textId="77777777" w:rsidR="00C9580C" w:rsidRPr="00393AE6" w:rsidRDefault="00C9580C" w:rsidP="00C9580C">
      <w:pPr>
        <w:spacing w:after="120"/>
        <w:rPr>
          <w:rFonts w:ascii="Arial" w:hAnsi="Arial" w:cs="Arial"/>
          <w:lang w:eastAsia="en-GB"/>
        </w:rPr>
      </w:pPr>
    </w:p>
    <w:p w14:paraId="1EE35C5A" w14:textId="77777777" w:rsidR="00C9580C" w:rsidRPr="00393AE6" w:rsidRDefault="00C9580C" w:rsidP="00C9580C">
      <w:pPr>
        <w:spacing w:after="120"/>
        <w:rPr>
          <w:rFonts w:ascii="Arial" w:hAnsi="Arial" w:cs="Arial"/>
          <w:lang w:eastAsia="en-GB"/>
        </w:rPr>
      </w:pPr>
    </w:p>
    <w:p w14:paraId="135AAEC2" w14:textId="52D735FB" w:rsidR="00C9580C" w:rsidRPr="00393AE6" w:rsidRDefault="00C9580C" w:rsidP="00C9580C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393AE6">
        <w:rPr>
          <w:rFonts w:ascii="Arial" w:eastAsia="Times New Roman" w:hAnsi="Arial" w:cs="Arial"/>
          <w:b/>
          <w:iCs/>
        </w:rPr>
        <w:t>On and Off the job Training</w:t>
      </w:r>
      <w:r w:rsidRPr="00393AE6">
        <w:rPr>
          <w:rFonts w:ascii="Arial" w:eastAsia="Times New Roman" w:hAnsi="Arial" w:cs="Arial"/>
          <w:iCs/>
        </w:rPr>
        <w:t xml:space="preserve"> - Are the On and Off the Job hours correct on (page </w:t>
      </w:r>
      <w:r>
        <w:rPr>
          <w:rFonts w:ascii="Arial" w:eastAsia="Times New Roman" w:hAnsi="Arial" w:cs="Arial"/>
          <w:iCs/>
        </w:rPr>
        <w:t>9</w:t>
      </w:r>
      <w:r w:rsidRPr="00393AE6">
        <w:rPr>
          <w:rFonts w:ascii="Arial" w:eastAsia="Times New Roman" w:hAnsi="Arial" w:cs="Arial"/>
          <w:iCs/>
        </w:rPr>
        <w:t>)</w:t>
      </w:r>
    </w:p>
    <w:p w14:paraId="18EEF596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Yes</w:t>
      </w:r>
    </w:p>
    <w:p w14:paraId="22503C4F" w14:textId="77777777" w:rsidR="00C9580C" w:rsidRPr="00393AE6" w:rsidRDefault="00C9580C" w:rsidP="00C9580C">
      <w:pPr>
        <w:rPr>
          <w:rFonts w:ascii="Arial" w:hAnsi="Arial" w:cs="Arial"/>
          <w:lang w:eastAsia="en-GB"/>
        </w:rPr>
      </w:pPr>
      <w:proofErr w:type="gramStart"/>
      <w:r w:rsidRPr="00393AE6">
        <w:rPr>
          <w:rFonts w:ascii="Arial" w:hAnsi="Arial" w:cs="Arial"/>
          <w:lang w:eastAsia="en-GB"/>
        </w:rPr>
        <w:t>( )</w:t>
      </w:r>
      <w:proofErr w:type="gramEnd"/>
      <w:r w:rsidRPr="00393AE6">
        <w:rPr>
          <w:rFonts w:ascii="Arial" w:hAnsi="Arial" w:cs="Arial"/>
          <w:lang w:eastAsia="en-GB"/>
        </w:rPr>
        <w:t xml:space="preserve"> No</w:t>
      </w:r>
    </w:p>
    <w:p w14:paraId="7B265ABE" w14:textId="77777777" w:rsidR="00C9580C" w:rsidRPr="00393AE6" w:rsidRDefault="00C9580C" w:rsidP="00C9580C">
      <w:pPr>
        <w:keepNext/>
        <w:keepLines/>
        <w:spacing w:before="40"/>
        <w:outlineLvl w:val="2"/>
        <w:rPr>
          <w:rFonts w:ascii="Arial" w:hAnsi="Arial" w:cs="Arial"/>
          <w:lang w:eastAsia="en-GB"/>
        </w:rPr>
      </w:pPr>
    </w:p>
    <w:p w14:paraId="09742622" w14:textId="77777777" w:rsidR="00C9580C" w:rsidRPr="00393AE6" w:rsidRDefault="00C9580C" w:rsidP="00C9580C">
      <w:pPr>
        <w:keepNext/>
        <w:keepLines/>
        <w:numPr>
          <w:ilvl w:val="0"/>
          <w:numId w:val="22"/>
        </w:numPr>
        <w:spacing w:before="40"/>
        <w:outlineLvl w:val="2"/>
        <w:rPr>
          <w:rFonts w:ascii="Arial" w:eastAsia="Times New Roman" w:hAnsi="Arial" w:cs="Arial"/>
        </w:rPr>
      </w:pPr>
      <w:r w:rsidRPr="00393AE6">
        <w:rPr>
          <w:rFonts w:ascii="Arial" w:eastAsia="Times New Roman" w:hAnsi="Arial" w:cs="Arial"/>
        </w:rPr>
        <w:t>If you answered 'No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9580C" w:rsidRPr="00393AE6" w14:paraId="1D890EB9" w14:textId="77777777" w:rsidTr="007D0864">
        <w:trPr>
          <w:trHeight w:val="1342"/>
        </w:trPr>
        <w:tc>
          <w:tcPr>
            <w:tcW w:w="8529" w:type="dxa"/>
          </w:tcPr>
          <w:p w14:paraId="47E7AA9C" w14:textId="77777777" w:rsidR="00C9580C" w:rsidRPr="00393AE6" w:rsidRDefault="00C9580C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E067FD6" w14:textId="77777777" w:rsidR="00C9580C" w:rsidRPr="00393AE6" w:rsidRDefault="00C9580C" w:rsidP="00C9580C">
      <w:pPr>
        <w:keepNext/>
        <w:keepLines/>
        <w:spacing w:before="40"/>
        <w:outlineLvl w:val="3"/>
        <w:rPr>
          <w:rFonts w:ascii="Arial" w:hAnsi="Arial" w:cs="Arial"/>
          <w:lang w:eastAsia="en-GB"/>
        </w:rPr>
      </w:pPr>
    </w:p>
    <w:p w14:paraId="5E941BBC" w14:textId="77777777" w:rsidR="004F0B9B" w:rsidRPr="004F0B9B" w:rsidRDefault="004F0B9B" w:rsidP="004F0B9B">
      <w:pPr>
        <w:keepNext/>
        <w:keepLines/>
        <w:spacing w:before="40"/>
        <w:outlineLvl w:val="3"/>
        <w:rPr>
          <w:rFonts w:ascii="Arial" w:hAnsi="Arial" w:cs="Arial"/>
          <w:lang w:eastAsia="en-GB"/>
        </w:rPr>
      </w:pPr>
    </w:p>
    <w:p w14:paraId="313AE710" w14:textId="77777777" w:rsidR="0005369F" w:rsidRDefault="0005369F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614D522B" w14:textId="73F5A153" w:rsidR="00D9473C" w:rsidRPr="00C32C53" w:rsidRDefault="00D9473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C32C53">
        <w:rPr>
          <w:rFonts w:ascii="Arial" w:eastAsia="Times New Roman" w:hAnsi="Arial" w:cs="Arial"/>
          <w:b/>
          <w:color w:val="auto"/>
          <w:sz w:val="28"/>
          <w:szCs w:val="28"/>
        </w:rPr>
        <w:t>Last few questions</w:t>
      </w:r>
    </w:p>
    <w:p w14:paraId="6E562977" w14:textId="77777777" w:rsidR="00D9473C" w:rsidRPr="00B11829" w:rsidRDefault="00D9473C" w:rsidP="00C221F1">
      <w:pPr>
        <w:pStyle w:val="normaltext"/>
        <w:rPr>
          <w:rFonts w:ascii="Arial" w:hAnsi="Arial" w:cs="Arial"/>
        </w:rPr>
      </w:pPr>
    </w:p>
    <w:p w14:paraId="59BDF567" w14:textId="1EDED01B" w:rsidR="00D9473C" w:rsidRPr="00B11829" w:rsidRDefault="00D9473C" w:rsidP="001D0C72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</w:rPr>
        <w:t xml:space="preserve">How Equality and Diversity will be met (page </w:t>
      </w:r>
      <w:r w:rsidR="00264F3A">
        <w:rPr>
          <w:rFonts w:ascii="Arial" w:eastAsia="Times New Roman" w:hAnsi="Arial" w:cs="Arial"/>
          <w:i w:val="0"/>
          <w:color w:val="auto"/>
        </w:rPr>
        <w:t>13</w:t>
      </w:r>
      <w:r w:rsidRPr="00B11829">
        <w:rPr>
          <w:rFonts w:ascii="Arial" w:eastAsia="Times New Roman" w:hAnsi="Arial" w:cs="Arial"/>
          <w:i w:val="0"/>
          <w:color w:val="auto"/>
        </w:rPr>
        <w:t>)</w:t>
      </w:r>
      <w:r w:rsidRPr="00B11829">
        <w:rPr>
          <w:rFonts w:ascii="Arial" w:eastAsia="Times New Roman" w:hAnsi="Arial" w:cs="Arial"/>
          <w:i w:val="0"/>
          <w:color w:val="auto"/>
        </w:rPr>
        <w:br/>
      </w:r>
      <w:r w:rsidRPr="00B11829">
        <w:rPr>
          <w:rFonts w:ascii="Arial" w:eastAsia="Times New Roman" w:hAnsi="Arial" w:cs="Arial"/>
          <w:i w:val="0"/>
          <w:color w:val="auto"/>
        </w:rPr>
        <w:br/>
        <w:t>Do you agree with the contents of this section?</w:t>
      </w:r>
    </w:p>
    <w:p w14:paraId="677C5CFD" w14:textId="77777777" w:rsidR="00D9473C" w:rsidRPr="00B11829" w:rsidRDefault="00D9473C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3B3EFD5C" w14:textId="12D07FA3" w:rsidR="00D9473C" w:rsidRDefault="00D9473C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09A517CD" w14:textId="77777777" w:rsidR="001D0C72" w:rsidRPr="00B11829" w:rsidRDefault="001D0C72" w:rsidP="001D0C72">
      <w:pPr>
        <w:pStyle w:val="normaltext"/>
        <w:spacing w:after="0"/>
        <w:rPr>
          <w:rFonts w:ascii="Arial" w:hAnsi="Arial" w:cs="Arial"/>
        </w:rPr>
      </w:pPr>
    </w:p>
    <w:p w14:paraId="3299211E" w14:textId="77777777" w:rsidR="00C32C53" w:rsidRPr="00B6499B" w:rsidRDefault="00C32C53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en-US"/>
        </w:rPr>
        <w:t>If no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32C53" w:rsidRPr="00B11829" w14:paraId="669D2DAE" w14:textId="77777777" w:rsidTr="00B10068">
        <w:trPr>
          <w:trHeight w:val="1342"/>
        </w:trPr>
        <w:tc>
          <w:tcPr>
            <w:tcW w:w="8529" w:type="dxa"/>
          </w:tcPr>
          <w:p w14:paraId="37983E5C" w14:textId="77777777" w:rsidR="00C32C53" w:rsidRPr="00B11829" w:rsidRDefault="00C32C53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3B5BCFF" w14:textId="77777777" w:rsidR="00B957D6" w:rsidRDefault="00B957D6" w:rsidP="00C221F1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3321C093" w14:textId="7D1EBCEC" w:rsidR="00B957D6" w:rsidRDefault="00B957D6" w:rsidP="001D0C72">
      <w:pPr>
        <w:pStyle w:val="normaltext"/>
        <w:spacing w:after="0"/>
        <w:rPr>
          <w:rFonts w:ascii="Arial" w:hAnsi="Arial" w:cs="Arial"/>
          <w:color w:val="FF0000"/>
        </w:rPr>
      </w:pPr>
    </w:p>
    <w:p w14:paraId="1F42AB70" w14:textId="77777777" w:rsidR="00B957D6" w:rsidRPr="00B957D6" w:rsidRDefault="00B957D6" w:rsidP="001D0C72">
      <w:pPr>
        <w:pStyle w:val="normaltext"/>
        <w:spacing w:after="0"/>
        <w:rPr>
          <w:rFonts w:ascii="Arial" w:hAnsi="Arial" w:cs="Arial"/>
          <w:color w:val="FF0000"/>
        </w:rPr>
      </w:pPr>
    </w:p>
    <w:p w14:paraId="1896D59F" w14:textId="35598727" w:rsidR="00B957D6" w:rsidRPr="00B11829" w:rsidRDefault="00100E76" w:rsidP="001D0C72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t xml:space="preserve">A question for </w:t>
      </w:r>
      <w:r w:rsidRPr="00D6627C">
        <w:rPr>
          <w:rFonts w:ascii="Arial" w:eastAsia="Times New Roman" w:hAnsi="Arial" w:cs="Arial"/>
          <w:b/>
          <w:i w:val="0"/>
          <w:color w:val="auto"/>
        </w:rPr>
        <w:t>Employers</w:t>
      </w:r>
      <w:r>
        <w:rPr>
          <w:rFonts w:ascii="Arial" w:eastAsia="Times New Roman" w:hAnsi="Arial" w:cs="Arial"/>
          <w:i w:val="0"/>
          <w:color w:val="auto"/>
        </w:rPr>
        <w:t xml:space="preserve"> - </w:t>
      </w:r>
      <w:r w:rsidR="00B957D6" w:rsidRPr="00B11829">
        <w:rPr>
          <w:rFonts w:ascii="Arial" w:eastAsia="Times New Roman" w:hAnsi="Arial" w:cs="Arial"/>
          <w:i w:val="0"/>
          <w:color w:val="auto"/>
        </w:rPr>
        <w:t xml:space="preserve">Do you think you will use this apprenticeship </w:t>
      </w:r>
      <w:r w:rsidR="005660FE">
        <w:rPr>
          <w:rFonts w:ascii="Arial" w:eastAsia="Times New Roman" w:hAnsi="Arial" w:cs="Arial"/>
          <w:i w:val="0"/>
          <w:color w:val="auto"/>
        </w:rPr>
        <w:t>Framework Pathway(s)</w:t>
      </w:r>
      <w:r w:rsidR="00B957D6" w:rsidRPr="00B11829">
        <w:rPr>
          <w:rFonts w:ascii="Arial" w:eastAsia="Times New Roman" w:hAnsi="Arial" w:cs="Arial"/>
          <w:i w:val="0"/>
          <w:color w:val="auto"/>
        </w:rPr>
        <w:t xml:space="preserve"> within your organisation?</w:t>
      </w:r>
    </w:p>
    <w:p w14:paraId="6D8DEE4E" w14:textId="77777777" w:rsidR="00B957D6" w:rsidRPr="00B11829" w:rsidRDefault="00B957D6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78FC135A" w14:textId="793237B4" w:rsidR="00B957D6" w:rsidRDefault="00B957D6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68FF75E" w14:textId="45F31CE1" w:rsidR="00F678D1" w:rsidRPr="00B11829" w:rsidRDefault="00F678D1" w:rsidP="001D0C72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N/A</w:t>
      </w:r>
    </w:p>
    <w:p w14:paraId="23A33B4F" w14:textId="77777777" w:rsidR="001D0C72" w:rsidRPr="00B11829" w:rsidRDefault="001D0C72" w:rsidP="001D0C72">
      <w:pPr>
        <w:pStyle w:val="normaltext"/>
        <w:spacing w:after="0"/>
        <w:rPr>
          <w:rFonts w:ascii="Arial" w:hAnsi="Arial" w:cs="Arial"/>
        </w:rPr>
      </w:pPr>
    </w:p>
    <w:p w14:paraId="1E0062F3" w14:textId="382C3A8B" w:rsidR="00C32C53" w:rsidRPr="00B6499B" w:rsidRDefault="00B957D6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eastAsia="Times New Roman" w:hAnsi="Arial" w:cs="Arial"/>
        </w:rPr>
        <w:t xml:space="preserve">If you answered 'Yes', how many </w:t>
      </w:r>
      <w:r w:rsidR="0005369F">
        <w:rPr>
          <w:rFonts w:ascii="Arial" w:eastAsia="Times New Roman" w:hAnsi="Arial" w:cs="Arial"/>
        </w:rPr>
        <w:t>A</w:t>
      </w:r>
      <w:r w:rsidRPr="00B11829">
        <w:rPr>
          <w:rFonts w:ascii="Arial" w:eastAsia="Times New Roman" w:hAnsi="Arial" w:cs="Arial"/>
        </w:rPr>
        <w:t xml:space="preserve">pprentices </w:t>
      </w:r>
      <w:r w:rsidR="00C221F1">
        <w:rPr>
          <w:rFonts w:ascii="Arial" w:eastAsia="Times New Roman" w:hAnsi="Arial" w:cs="Arial"/>
        </w:rPr>
        <w:t xml:space="preserve">is it anticipated </w:t>
      </w:r>
      <w:r w:rsidRPr="00B11829">
        <w:rPr>
          <w:rFonts w:ascii="Arial" w:eastAsia="Times New Roman" w:hAnsi="Arial" w:cs="Arial"/>
        </w:rPr>
        <w:t>will you take on per yea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32C53" w:rsidRPr="00B11829" w14:paraId="3E998EE2" w14:textId="77777777" w:rsidTr="00B10068">
        <w:trPr>
          <w:trHeight w:val="1342"/>
        </w:trPr>
        <w:tc>
          <w:tcPr>
            <w:tcW w:w="8529" w:type="dxa"/>
          </w:tcPr>
          <w:p w14:paraId="0FE0D008" w14:textId="77777777" w:rsidR="00C32C53" w:rsidRPr="00B11829" w:rsidRDefault="00C32C53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90F42C1" w14:textId="03041D70" w:rsidR="00C32C53" w:rsidRDefault="00C32C53" w:rsidP="00C221F1">
      <w:pPr>
        <w:pStyle w:val="NormalWeb"/>
        <w:spacing w:after="240" w:afterAutospacing="0"/>
        <w:rPr>
          <w:rFonts w:ascii="Arial" w:hAnsi="Arial" w:cs="Arial"/>
        </w:rPr>
      </w:pPr>
    </w:p>
    <w:p w14:paraId="1E42F9C1" w14:textId="676303E9" w:rsidR="00100E76" w:rsidRPr="00B11829" w:rsidRDefault="00100E76" w:rsidP="00100E7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t xml:space="preserve">A question for </w:t>
      </w:r>
      <w:r w:rsidRPr="00D6627C">
        <w:rPr>
          <w:rFonts w:ascii="Arial" w:eastAsia="Times New Roman" w:hAnsi="Arial" w:cs="Arial"/>
          <w:b/>
          <w:i w:val="0"/>
          <w:color w:val="auto"/>
        </w:rPr>
        <w:t>Individual Apprentices</w:t>
      </w:r>
      <w:r>
        <w:rPr>
          <w:rFonts w:ascii="Arial" w:eastAsia="Times New Roman" w:hAnsi="Arial" w:cs="Arial"/>
          <w:i w:val="0"/>
          <w:color w:val="auto"/>
        </w:rPr>
        <w:t xml:space="preserve"> </w:t>
      </w:r>
      <w:r w:rsidR="00D23F64">
        <w:rPr>
          <w:rFonts w:ascii="Arial" w:eastAsia="Times New Roman" w:hAnsi="Arial" w:cs="Arial"/>
          <w:i w:val="0"/>
          <w:color w:val="auto"/>
        </w:rPr>
        <w:t>–</w:t>
      </w:r>
      <w:r>
        <w:rPr>
          <w:rFonts w:ascii="Arial" w:eastAsia="Times New Roman" w:hAnsi="Arial" w:cs="Arial"/>
          <w:i w:val="0"/>
          <w:color w:val="auto"/>
        </w:rPr>
        <w:t xml:space="preserve"> </w:t>
      </w:r>
      <w:r w:rsidR="00D23F64">
        <w:rPr>
          <w:rFonts w:ascii="Arial" w:eastAsia="Times New Roman" w:hAnsi="Arial" w:cs="Arial"/>
          <w:i w:val="0"/>
          <w:color w:val="auto"/>
        </w:rPr>
        <w:t xml:space="preserve">Is </w:t>
      </w:r>
      <w:r w:rsidR="0005369F">
        <w:rPr>
          <w:rFonts w:ascii="Arial" w:eastAsia="Times New Roman" w:hAnsi="Arial" w:cs="Arial"/>
          <w:i w:val="0"/>
          <w:color w:val="auto"/>
        </w:rPr>
        <w:t>t</w:t>
      </w:r>
      <w:r w:rsidR="00D23F64">
        <w:rPr>
          <w:rFonts w:ascii="Arial" w:eastAsia="Times New Roman" w:hAnsi="Arial" w:cs="Arial"/>
          <w:i w:val="0"/>
          <w:color w:val="auto"/>
        </w:rPr>
        <w:t xml:space="preserve">here any part of the </w:t>
      </w:r>
      <w:proofErr w:type="gramStart"/>
      <w:r w:rsidR="00D23F64">
        <w:rPr>
          <w:rFonts w:ascii="Arial" w:eastAsia="Times New Roman" w:hAnsi="Arial" w:cs="Arial"/>
          <w:i w:val="0"/>
          <w:color w:val="auto"/>
        </w:rPr>
        <w:t>Apprenticeship</w:t>
      </w:r>
      <w:proofErr w:type="gramEnd"/>
      <w:r w:rsidR="00D23F64">
        <w:rPr>
          <w:rFonts w:ascii="Arial" w:eastAsia="Times New Roman" w:hAnsi="Arial" w:cs="Arial"/>
          <w:i w:val="0"/>
          <w:color w:val="auto"/>
        </w:rPr>
        <w:t xml:space="preserve"> that would like to see changed?</w:t>
      </w:r>
    </w:p>
    <w:p w14:paraId="0A74151E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225AD5A0" w14:textId="710D69F5" w:rsidR="00100E76" w:rsidRDefault="00100E76" w:rsidP="00100E76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2AA6D025" w14:textId="51211729" w:rsidR="00F678D1" w:rsidRPr="00B11829" w:rsidRDefault="00F678D1" w:rsidP="00100E76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N/A</w:t>
      </w:r>
    </w:p>
    <w:p w14:paraId="11C217AC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</w:p>
    <w:p w14:paraId="5E12CBF8" w14:textId="69470B05" w:rsidR="00100E76" w:rsidRPr="00B6499B" w:rsidRDefault="00D23F64" w:rsidP="00100E7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eastAsia="Times New Roman" w:hAnsi="Arial" w:cs="Arial"/>
        </w:rPr>
        <w:t>If you answered 'Yes' please provide furth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00E76" w:rsidRPr="00B11829" w14:paraId="1A5FBD25" w14:textId="77777777" w:rsidTr="002B091D">
        <w:trPr>
          <w:trHeight w:val="1342"/>
        </w:trPr>
        <w:tc>
          <w:tcPr>
            <w:tcW w:w="8529" w:type="dxa"/>
          </w:tcPr>
          <w:p w14:paraId="1227C290" w14:textId="77777777" w:rsidR="00100E76" w:rsidRPr="00B11829" w:rsidRDefault="00100E76" w:rsidP="002B091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F144552" w14:textId="77777777" w:rsidR="00100E76" w:rsidRDefault="00100E76" w:rsidP="00C221F1">
      <w:pPr>
        <w:pStyle w:val="NormalWeb"/>
        <w:spacing w:after="240" w:afterAutospacing="0"/>
        <w:rPr>
          <w:rFonts w:ascii="Arial" w:hAnsi="Arial" w:cs="Arial"/>
        </w:rPr>
      </w:pPr>
    </w:p>
    <w:p w14:paraId="4080A306" w14:textId="734A8D96" w:rsidR="002F5B62" w:rsidRDefault="002F5B62" w:rsidP="00C221F1">
      <w:pPr>
        <w:pStyle w:val="NormalWeb"/>
        <w:spacing w:after="240" w:afterAutospacing="0"/>
        <w:rPr>
          <w:rFonts w:ascii="Arial" w:hAnsi="Arial" w:cs="Arial"/>
        </w:rPr>
      </w:pPr>
      <w:r w:rsidRPr="00B6499B">
        <w:rPr>
          <w:rFonts w:ascii="Arial" w:hAnsi="Arial" w:cs="Arial"/>
        </w:rPr>
        <w:t>Any other comments</w:t>
      </w:r>
      <w:r w:rsidR="00C221F1">
        <w:rPr>
          <w:rFonts w:ascii="Arial" w:hAnsi="Arial" w:cs="Arial"/>
        </w:rPr>
        <w:t xml:space="preserve"> relevant to this review</w:t>
      </w:r>
      <w:r w:rsidRPr="00B6499B">
        <w:rPr>
          <w:rFonts w:ascii="Arial" w:hAnsi="Arial" w:cs="Arial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F5B62" w:rsidRPr="00B11829" w14:paraId="5BE962FB" w14:textId="77777777" w:rsidTr="006D5693">
        <w:trPr>
          <w:trHeight w:val="1725"/>
        </w:trPr>
        <w:tc>
          <w:tcPr>
            <w:tcW w:w="8529" w:type="dxa"/>
          </w:tcPr>
          <w:p w14:paraId="6D11B8BF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8962E85" w14:textId="77777777" w:rsidR="002F5B62" w:rsidRPr="00B11829" w:rsidRDefault="002F5B62" w:rsidP="00C221F1">
      <w:pPr>
        <w:pStyle w:val="NormalWeb"/>
        <w:spacing w:after="240" w:afterAutospacing="0"/>
        <w:rPr>
          <w:rFonts w:ascii="Arial" w:hAnsi="Arial" w:cs="Arial"/>
        </w:rPr>
      </w:pPr>
    </w:p>
    <w:p w14:paraId="6F8DF6BC" w14:textId="77777777" w:rsidR="00D9473C" w:rsidRPr="00B11829" w:rsidRDefault="00511F05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pict w14:anchorId="5F868D28">
          <v:rect id="_x0000_i1028" style="width:0;height:1.5pt" o:hralign="center" o:hrstd="t" o:hr="t" fillcolor="#a0a0a0" stroked="f"/>
        </w:pict>
      </w:r>
    </w:p>
    <w:p w14:paraId="367545D0" w14:textId="77777777" w:rsidR="002F5B62" w:rsidRDefault="002F5B62" w:rsidP="00C221F1">
      <w:pPr>
        <w:pStyle w:val="Heading2"/>
        <w:rPr>
          <w:rFonts w:ascii="Arial" w:eastAsia="Times New Roman" w:hAnsi="Arial" w:cs="Arial"/>
          <w:color w:val="auto"/>
          <w:sz w:val="24"/>
          <w:szCs w:val="24"/>
        </w:rPr>
      </w:pPr>
    </w:p>
    <w:p w14:paraId="343F834F" w14:textId="48936DC0" w:rsidR="00D9473C" w:rsidRDefault="00D9473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C221F1">
        <w:rPr>
          <w:rFonts w:ascii="Arial" w:eastAsia="Times New Roman" w:hAnsi="Arial" w:cs="Arial"/>
          <w:b/>
          <w:color w:val="auto"/>
          <w:sz w:val="28"/>
          <w:szCs w:val="28"/>
        </w:rPr>
        <w:t>Thank You!</w:t>
      </w:r>
    </w:p>
    <w:p w14:paraId="5AE63BA9" w14:textId="77777777" w:rsidR="00C37556" w:rsidRPr="00C37556" w:rsidRDefault="00C37556" w:rsidP="00C37556"/>
    <w:p w14:paraId="2AF6F089" w14:textId="74B5CFE9" w:rsidR="00C221F1" w:rsidRPr="00C221F1" w:rsidRDefault="00C37556" w:rsidP="00C221F1">
      <w:r w:rsidRPr="00B11829">
        <w:rPr>
          <w:rFonts w:ascii="Arial" w:eastAsia="Times New Roman" w:hAnsi="Arial" w:cs="Arial"/>
        </w:rPr>
        <w:t xml:space="preserve">Many thanks for taking </w:t>
      </w:r>
      <w:r w:rsidRPr="003F4451">
        <w:rPr>
          <w:rFonts w:ascii="Arial" w:eastAsia="Times New Roman" w:hAnsi="Arial" w:cs="Arial"/>
        </w:rPr>
        <w:t>the time to respond.</w:t>
      </w:r>
      <w:r w:rsidRPr="003F4451">
        <w:rPr>
          <w:rFonts w:ascii="Arial" w:hAnsi="Arial" w:cs="Arial"/>
        </w:rPr>
        <w:t xml:space="preserve"> Every comment is valuable</w:t>
      </w:r>
      <w:r w:rsidRPr="003F4451">
        <w:rPr>
          <w:rFonts w:ascii="Arial" w:eastAsia="Times New Roman" w:hAnsi="Arial" w:cs="Arial"/>
        </w:rPr>
        <w:t xml:space="preserve">. If you have any questions about the </w:t>
      </w:r>
      <w:r>
        <w:rPr>
          <w:rFonts w:ascii="Arial" w:eastAsia="Times New Roman" w:hAnsi="Arial" w:cs="Arial"/>
        </w:rPr>
        <w:t>consultation</w:t>
      </w:r>
      <w:r w:rsidRPr="003F4451">
        <w:rPr>
          <w:rFonts w:ascii="Arial" w:eastAsia="Times New Roman" w:hAnsi="Arial" w:cs="Arial"/>
        </w:rPr>
        <w:t xml:space="preserve">, please email </w:t>
      </w:r>
      <w:r w:rsidR="00264F3A">
        <w:rPr>
          <w:rFonts w:ascii="Arial" w:eastAsia="Times New Roman" w:hAnsi="Arial" w:cs="Arial"/>
        </w:rPr>
        <w:t>ian.lockhart@cogentskills.com</w:t>
      </w:r>
    </w:p>
    <w:p w14:paraId="63A44851" w14:textId="6AC13856" w:rsidR="0005369F" w:rsidRDefault="00D9473C" w:rsidP="00C221F1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br/>
        <w:t>This is what happens next: </w:t>
      </w:r>
      <w:r w:rsidRPr="00B11829">
        <w:rPr>
          <w:rFonts w:ascii="Arial" w:eastAsia="Times New Roman" w:hAnsi="Arial" w:cs="Arial"/>
          <w:color w:val="auto"/>
        </w:rPr>
        <w:br/>
      </w:r>
      <w:r w:rsidRPr="00B11829">
        <w:rPr>
          <w:rFonts w:ascii="Arial" w:eastAsia="Times New Roman" w:hAnsi="Arial" w:cs="Arial"/>
          <w:color w:val="auto"/>
        </w:rPr>
        <w:br/>
        <w:t>The responses received will be analysed and reviewed and used to make any changes</w:t>
      </w:r>
      <w:r w:rsidR="00C221F1">
        <w:rPr>
          <w:rFonts w:ascii="Arial" w:eastAsia="Times New Roman" w:hAnsi="Arial" w:cs="Arial"/>
          <w:color w:val="auto"/>
        </w:rPr>
        <w:t xml:space="preserve"> to the revised A</w:t>
      </w:r>
      <w:r w:rsidR="002F5B62">
        <w:rPr>
          <w:rFonts w:ascii="Arial" w:eastAsia="Times New Roman" w:hAnsi="Arial" w:cs="Arial"/>
          <w:color w:val="auto"/>
        </w:rPr>
        <w:t xml:space="preserve">pprenticeship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2F5B62">
        <w:rPr>
          <w:rFonts w:ascii="Arial" w:eastAsia="Times New Roman" w:hAnsi="Arial" w:cs="Arial"/>
          <w:color w:val="auto"/>
        </w:rPr>
        <w:t xml:space="preserve"> </w:t>
      </w:r>
      <w:r w:rsidRPr="00B11829">
        <w:rPr>
          <w:rFonts w:ascii="Arial" w:eastAsia="Times New Roman" w:hAnsi="Arial" w:cs="Arial"/>
          <w:color w:val="auto"/>
        </w:rPr>
        <w:t xml:space="preserve">before it is submitted for approval. Once the </w:t>
      </w:r>
      <w:r w:rsidR="00C221F1">
        <w:rPr>
          <w:rFonts w:ascii="Arial" w:eastAsia="Times New Roman" w:hAnsi="Arial" w:cs="Arial"/>
          <w:color w:val="auto"/>
        </w:rPr>
        <w:t xml:space="preserve">revised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Pr="00B11829">
        <w:rPr>
          <w:rFonts w:ascii="Arial" w:eastAsia="Times New Roman" w:hAnsi="Arial" w:cs="Arial"/>
          <w:color w:val="auto"/>
        </w:rPr>
        <w:t xml:space="preserve"> has been </w:t>
      </w:r>
      <w:r w:rsidR="00C221F1">
        <w:rPr>
          <w:rFonts w:ascii="Arial" w:eastAsia="Times New Roman" w:hAnsi="Arial" w:cs="Arial"/>
          <w:color w:val="auto"/>
        </w:rPr>
        <w:t xml:space="preserve">Published on the Welsh Government website </w:t>
      </w:r>
      <w:r w:rsidRPr="00B11829">
        <w:rPr>
          <w:rFonts w:ascii="Arial" w:eastAsia="Times New Roman" w:hAnsi="Arial" w:cs="Arial"/>
          <w:color w:val="auto"/>
        </w:rPr>
        <w:t xml:space="preserve">it will then be available for delivery in Wales. </w:t>
      </w:r>
    </w:p>
    <w:p w14:paraId="58C74686" w14:textId="2939A224" w:rsidR="00D9473C" w:rsidRPr="00B11829" w:rsidRDefault="00D9473C" w:rsidP="00C221F1">
      <w:pPr>
        <w:pStyle w:val="Heading3"/>
        <w:rPr>
          <w:rFonts w:ascii="Arial" w:hAnsi="Arial" w:cs="Arial"/>
          <w:color w:val="auto"/>
        </w:rPr>
      </w:pPr>
    </w:p>
    <w:sectPr w:rsidR="00D9473C" w:rsidRPr="00B11829" w:rsidSect="00782FFA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AE4F3" w14:textId="77777777" w:rsidR="00677237" w:rsidRDefault="00677237" w:rsidP="009B1D41">
      <w:r>
        <w:separator/>
      </w:r>
    </w:p>
  </w:endnote>
  <w:endnote w:type="continuationSeparator" w:id="0">
    <w:p w14:paraId="74D07A8B" w14:textId="77777777" w:rsidR="00677237" w:rsidRDefault="00677237" w:rsidP="009B1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62BF0" w14:textId="31EB5320" w:rsidR="00141717" w:rsidRPr="009B1D41" w:rsidRDefault="00141717" w:rsidP="00575293">
    <w:pPr>
      <w:ind w:right="260"/>
      <w:rPr>
        <w:rFonts w:ascii="Arial" w:hAnsi="Arial" w:cs="Arial"/>
        <w:sz w:val="20"/>
        <w:szCs w:val="20"/>
      </w:rPr>
    </w:pPr>
    <w:r>
      <w:rPr>
        <w:noProof/>
        <w:color w:val="1F497D" w:themeColor="text2"/>
        <w:sz w:val="26"/>
        <w:szCs w:val="26"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ADED096" wp14:editId="60F4D5A5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688022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944100</wp:posOffset>
                  </wp:positionV>
                </mc:Fallback>
              </mc:AlternateContent>
              <wp:extent cx="388620" cy="313055"/>
              <wp:effectExtent l="0" t="0" r="0" b="0"/>
              <wp:wrapNone/>
              <wp:docPr id="49" name="Text Box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8620" cy="3130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D036B8" w14:textId="1DDB0CBE" w:rsidR="00141717" w:rsidRDefault="00141717">
                          <w:pPr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D95B7C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2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4ADED096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0.6pt;height:24.65pt;z-index:251667456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" fillcolor="white [3201]" stroked="f" strokeweight=".5pt">
              <v:textbox style="mso-fit-shape-to-text:t" inset="0,,0">
                <w:txbxContent>
                  <w:p w14:paraId="5CD036B8" w14:textId="1DDB0CBE" w:rsidR="00141717" w:rsidRDefault="00141717">
                    <w:pPr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D95B7C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2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color w:val="0F243E" w:themeColor="text2" w:themeShade="80"/>
        <w:sz w:val="26"/>
        <w:szCs w:val="26"/>
      </w:rPr>
      <w:t>WGAF0</w:t>
    </w:r>
    <w:r w:rsidR="00A351FF">
      <w:rPr>
        <w:color w:val="0F243E" w:themeColor="text2" w:themeShade="80"/>
        <w:sz w:val="26"/>
        <w:szCs w:val="26"/>
      </w:rPr>
      <w:t>7</w:t>
    </w:r>
    <w:r>
      <w:rPr>
        <w:color w:val="0F243E" w:themeColor="text2" w:themeShade="80"/>
        <w:sz w:val="26"/>
        <w:szCs w:val="26"/>
      </w:rPr>
      <w:t xml:space="preserve"> </w:t>
    </w:r>
    <w:r w:rsidR="005D4B72">
      <w:rPr>
        <w:color w:val="0F243E" w:themeColor="text2" w:themeShade="80"/>
        <w:sz w:val="26"/>
        <w:szCs w:val="26"/>
      </w:rPr>
      <w:t>–</w:t>
    </w:r>
    <w:r>
      <w:rPr>
        <w:color w:val="0F243E" w:themeColor="text2" w:themeShade="80"/>
        <w:sz w:val="26"/>
        <w:szCs w:val="26"/>
      </w:rPr>
      <w:t xml:space="preserve"> V</w:t>
    </w:r>
    <w:r w:rsidR="00D95B7C">
      <w:rPr>
        <w:color w:val="0F243E" w:themeColor="text2" w:themeShade="80"/>
        <w:sz w:val="26"/>
        <w:szCs w:val="26"/>
      </w:rPr>
      <w:t>5 – July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894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71A13" w14:textId="5478C00F" w:rsidR="00141717" w:rsidRDefault="001417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560A54" w14:textId="77777777" w:rsidR="00141717" w:rsidRDefault="00141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A5D9B" w14:textId="77777777" w:rsidR="00677237" w:rsidRDefault="00677237" w:rsidP="009B1D41">
      <w:r>
        <w:separator/>
      </w:r>
    </w:p>
  </w:footnote>
  <w:footnote w:type="continuationSeparator" w:id="0">
    <w:p w14:paraId="5A77FC5E" w14:textId="77777777" w:rsidR="00677237" w:rsidRDefault="00677237" w:rsidP="009B1D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239B1" w14:textId="3CE6AF72" w:rsidR="00141717" w:rsidRPr="00782FFA" w:rsidRDefault="00141717" w:rsidP="008E0B78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33B3B" w14:textId="32E7DE25" w:rsidR="00141717" w:rsidRPr="00527107" w:rsidRDefault="00141717">
    <w:pPr>
      <w:pStyle w:val="Header"/>
      <w:rPr>
        <w:rFonts w:ascii="Arial" w:hAnsi="Arial" w:cs="Arial"/>
        <w:b/>
      </w:rPr>
    </w:pPr>
    <w:r w:rsidRPr="00527107">
      <w:rPr>
        <w:rFonts w:ascii="Arial" w:hAnsi="Arial" w:cs="Arial"/>
        <w:b/>
      </w:rPr>
      <w:t>Number WG….</w:t>
    </w:r>
  </w:p>
  <w:p w14:paraId="5DC8F2D5" w14:textId="77777777" w:rsidR="00141717" w:rsidRDefault="001417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1021"/>
    <w:multiLevelType w:val="hybridMultilevel"/>
    <w:tmpl w:val="07C21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4190"/>
    <w:multiLevelType w:val="hybridMultilevel"/>
    <w:tmpl w:val="FAECD40E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546A1"/>
    <w:multiLevelType w:val="hybridMultilevel"/>
    <w:tmpl w:val="9E468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35477"/>
    <w:multiLevelType w:val="hybridMultilevel"/>
    <w:tmpl w:val="7C44A6B8"/>
    <w:lvl w:ilvl="0" w:tplc="9320D5A4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8716C"/>
    <w:multiLevelType w:val="hybridMultilevel"/>
    <w:tmpl w:val="148A50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835C50"/>
    <w:multiLevelType w:val="hybridMultilevel"/>
    <w:tmpl w:val="618EEE00"/>
    <w:lvl w:ilvl="0" w:tplc="97FAF8E4">
      <w:start w:val="1"/>
      <w:numFmt w:val="decimal"/>
      <w:lvlText w:val="%1."/>
      <w:lvlJc w:val="left"/>
      <w:pPr>
        <w:ind w:left="1122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42" w:hanging="360"/>
      </w:pPr>
    </w:lvl>
    <w:lvl w:ilvl="2" w:tplc="0809001B" w:tentative="1">
      <w:start w:val="1"/>
      <w:numFmt w:val="lowerRoman"/>
      <w:lvlText w:val="%3."/>
      <w:lvlJc w:val="right"/>
      <w:pPr>
        <w:ind w:left="2562" w:hanging="180"/>
      </w:pPr>
    </w:lvl>
    <w:lvl w:ilvl="3" w:tplc="0809000F" w:tentative="1">
      <w:start w:val="1"/>
      <w:numFmt w:val="decimal"/>
      <w:lvlText w:val="%4."/>
      <w:lvlJc w:val="left"/>
      <w:pPr>
        <w:ind w:left="3282" w:hanging="360"/>
      </w:pPr>
    </w:lvl>
    <w:lvl w:ilvl="4" w:tplc="08090019" w:tentative="1">
      <w:start w:val="1"/>
      <w:numFmt w:val="lowerLetter"/>
      <w:lvlText w:val="%5."/>
      <w:lvlJc w:val="left"/>
      <w:pPr>
        <w:ind w:left="4002" w:hanging="360"/>
      </w:pPr>
    </w:lvl>
    <w:lvl w:ilvl="5" w:tplc="0809001B" w:tentative="1">
      <w:start w:val="1"/>
      <w:numFmt w:val="lowerRoman"/>
      <w:lvlText w:val="%6."/>
      <w:lvlJc w:val="right"/>
      <w:pPr>
        <w:ind w:left="4722" w:hanging="180"/>
      </w:pPr>
    </w:lvl>
    <w:lvl w:ilvl="6" w:tplc="0809000F" w:tentative="1">
      <w:start w:val="1"/>
      <w:numFmt w:val="decimal"/>
      <w:lvlText w:val="%7."/>
      <w:lvlJc w:val="left"/>
      <w:pPr>
        <w:ind w:left="5442" w:hanging="360"/>
      </w:pPr>
    </w:lvl>
    <w:lvl w:ilvl="7" w:tplc="08090019" w:tentative="1">
      <w:start w:val="1"/>
      <w:numFmt w:val="lowerLetter"/>
      <w:lvlText w:val="%8."/>
      <w:lvlJc w:val="left"/>
      <w:pPr>
        <w:ind w:left="6162" w:hanging="360"/>
      </w:pPr>
    </w:lvl>
    <w:lvl w:ilvl="8" w:tplc="0809001B" w:tentative="1">
      <w:start w:val="1"/>
      <w:numFmt w:val="lowerRoman"/>
      <w:lvlText w:val="%9."/>
      <w:lvlJc w:val="right"/>
      <w:pPr>
        <w:ind w:left="6882" w:hanging="180"/>
      </w:pPr>
    </w:lvl>
  </w:abstractNum>
  <w:abstractNum w:abstractNumId="6" w15:restartNumberingAfterBreak="0">
    <w:nsid w:val="23E072BA"/>
    <w:multiLevelType w:val="hybridMultilevel"/>
    <w:tmpl w:val="167861B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B374EA"/>
    <w:multiLevelType w:val="hybridMultilevel"/>
    <w:tmpl w:val="C3D2F012"/>
    <w:lvl w:ilvl="0" w:tplc="8662DBEE">
      <w:start w:val="1"/>
      <w:numFmt w:val="decimal"/>
      <w:lvlText w:val="%1)"/>
      <w:lvlJc w:val="left"/>
      <w:pPr>
        <w:ind w:left="0" w:firstLine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05960"/>
    <w:multiLevelType w:val="hybridMultilevel"/>
    <w:tmpl w:val="06DEE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56F29"/>
    <w:multiLevelType w:val="hybridMultilevel"/>
    <w:tmpl w:val="81BEB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AC3C7C"/>
    <w:multiLevelType w:val="hybridMultilevel"/>
    <w:tmpl w:val="00343A00"/>
    <w:lvl w:ilvl="0" w:tplc="870A0C3C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151F4"/>
    <w:multiLevelType w:val="hybridMultilevel"/>
    <w:tmpl w:val="D85A8D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31911"/>
    <w:multiLevelType w:val="hybridMultilevel"/>
    <w:tmpl w:val="6CDC90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C89546">
      <w:numFmt w:val="bullet"/>
      <w:lvlText w:val="–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2" w:tplc="D29C5A24">
      <w:numFmt w:val="bullet"/>
      <w:lvlText w:val="-"/>
      <w:lvlJc w:val="left"/>
      <w:pPr>
        <w:ind w:left="2160" w:hanging="360"/>
      </w:pPr>
      <w:rPr>
        <w:rFonts w:ascii="Arial" w:eastAsiaTheme="minorEastAsia" w:hAnsi="Arial" w:cs="Arial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46093"/>
    <w:multiLevelType w:val="hybridMultilevel"/>
    <w:tmpl w:val="9FDAF1C0"/>
    <w:lvl w:ilvl="0" w:tplc="870A0C3C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1E5825"/>
    <w:multiLevelType w:val="hybridMultilevel"/>
    <w:tmpl w:val="B9466352"/>
    <w:lvl w:ilvl="0" w:tplc="9D3ECBD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5C6CAA"/>
    <w:multiLevelType w:val="hybridMultilevel"/>
    <w:tmpl w:val="D3668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9843F0"/>
    <w:multiLevelType w:val="hybridMultilevel"/>
    <w:tmpl w:val="44028C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510DB7"/>
    <w:multiLevelType w:val="hybridMultilevel"/>
    <w:tmpl w:val="9E20CA40"/>
    <w:lvl w:ilvl="0" w:tplc="53C076C2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AA584F"/>
    <w:multiLevelType w:val="hybridMultilevel"/>
    <w:tmpl w:val="C8DC1526"/>
    <w:lvl w:ilvl="0" w:tplc="9D3ECBD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ED599D"/>
    <w:multiLevelType w:val="hybridMultilevel"/>
    <w:tmpl w:val="BD108962"/>
    <w:lvl w:ilvl="0" w:tplc="98F6925E">
      <w:start w:val="1"/>
      <w:numFmt w:val="bullet"/>
      <w:lvlText w:val="-"/>
      <w:lvlJc w:val="left"/>
      <w:pPr>
        <w:ind w:left="430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60" w:hanging="360"/>
      </w:pPr>
      <w:rPr>
        <w:rFonts w:ascii="Wingdings" w:hAnsi="Wingdings" w:hint="default"/>
      </w:rPr>
    </w:lvl>
  </w:abstractNum>
  <w:abstractNum w:abstractNumId="20" w15:restartNumberingAfterBreak="0">
    <w:nsid w:val="68804F8B"/>
    <w:multiLevelType w:val="hybridMultilevel"/>
    <w:tmpl w:val="77CC53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151C31"/>
    <w:multiLevelType w:val="hybridMultilevel"/>
    <w:tmpl w:val="4F8C1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9F3C27"/>
    <w:multiLevelType w:val="hybridMultilevel"/>
    <w:tmpl w:val="05804D42"/>
    <w:lvl w:ilvl="0" w:tplc="97FAF8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DC6E6C"/>
    <w:multiLevelType w:val="hybridMultilevel"/>
    <w:tmpl w:val="C84CB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604AA5"/>
    <w:multiLevelType w:val="hybridMultilevel"/>
    <w:tmpl w:val="9C1A3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764497">
    <w:abstractNumId w:val="24"/>
  </w:num>
  <w:num w:numId="2" w16cid:durableId="802385975">
    <w:abstractNumId w:val="21"/>
  </w:num>
  <w:num w:numId="3" w16cid:durableId="659388725">
    <w:abstractNumId w:val="8"/>
  </w:num>
  <w:num w:numId="4" w16cid:durableId="2066174006">
    <w:abstractNumId w:val="19"/>
  </w:num>
  <w:num w:numId="5" w16cid:durableId="945116000">
    <w:abstractNumId w:val="15"/>
  </w:num>
  <w:num w:numId="6" w16cid:durableId="501089208">
    <w:abstractNumId w:val="23"/>
  </w:num>
  <w:num w:numId="7" w16cid:durableId="608246659">
    <w:abstractNumId w:val="2"/>
  </w:num>
  <w:num w:numId="8" w16cid:durableId="2059087703">
    <w:abstractNumId w:val="1"/>
  </w:num>
  <w:num w:numId="9" w16cid:durableId="1101221086">
    <w:abstractNumId w:val="22"/>
  </w:num>
  <w:num w:numId="10" w16cid:durableId="1342007983">
    <w:abstractNumId w:val="9"/>
  </w:num>
  <w:num w:numId="11" w16cid:durableId="401605938">
    <w:abstractNumId w:val="5"/>
  </w:num>
  <w:num w:numId="12" w16cid:durableId="110395154">
    <w:abstractNumId w:val="11"/>
  </w:num>
  <w:num w:numId="13" w16cid:durableId="1987542592">
    <w:abstractNumId w:val="0"/>
  </w:num>
  <w:num w:numId="14" w16cid:durableId="1228490579">
    <w:abstractNumId w:val="4"/>
  </w:num>
  <w:num w:numId="15" w16cid:durableId="599920148">
    <w:abstractNumId w:val="20"/>
  </w:num>
  <w:num w:numId="16" w16cid:durableId="129129848">
    <w:abstractNumId w:val="16"/>
  </w:num>
  <w:num w:numId="17" w16cid:durableId="927271582">
    <w:abstractNumId w:val="6"/>
  </w:num>
  <w:num w:numId="18" w16cid:durableId="1024404253">
    <w:abstractNumId w:val="18"/>
  </w:num>
  <w:num w:numId="19" w16cid:durableId="1739013612">
    <w:abstractNumId w:val="14"/>
  </w:num>
  <w:num w:numId="20" w16cid:durableId="1781995311">
    <w:abstractNumId w:val="10"/>
  </w:num>
  <w:num w:numId="21" w16cid:durableId="449016552">
    <w:abstractNumId w:val="13"/>
  </w:num>
  <w:num w:numId="22" w16cid:durableId="2089494552">
    <w:abstractNumId w:val="12"/>
  </w:num>
  <w:num w:numId="23" w16cid:durableId="1382905775">
    <w:abstractNumId w:val="7"/>
  </w:num>
  <w:num w:numId="24" w16cid:durableId="1117607133">
    <w:abstractNumId w:val="3"/>
  </w:num>
  <w:num w:numId="25" w16cid:durableId="89712597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YyMDUzMDIzszBW0lEKTi0uzszPAykwrAUAMVB82SwAAAA="/>
  </w:docVars>
  <w:rsids>
    <w:rsidRoot w:val="00210A77"/>
    <w:rsid w:val="00030FE3"/>
    <w:rsid w:val="0003143C"/>
    <w:rsid w:val="000316BE"/>
    <w:rsid w:val="0005369F"/>
    <w:rsid w:val="00070E2A"/>
    <w:rsid w:val="00071469"/>
    <w:rsid w:val="00075760"/>
    <w:rsid w:val="00084D9A"/>
    <w:rsid w:val="000A05CC"/>
    <w:rsid w:val="000C1151"/>
    <w:rsid w:val="000C23E3"/>
    <w:rsid w:val="000E19F5"/>
    <w:rsid w:val="000E1DEC"/>
    <w:rsid w:val="000E743D"/>
    <w:rsid w:val="001006A9"/>
    <w:rsid w:val="00100E76"/>
    <w:rsid w:val="001040DA"/>
    <w:rsid w:val="001111BE"/>
    <w:rsid w:val="001113C1"/>
    <w:rsid w:val="00135B7B"/>
    <w:rsid w:val="00141717"/>
    <w:rsid w:val="00143DD9"/>
    <w:rsid w:val="00144B49"/>
    <w:rsid w:val="00154A85"/>
    <w:rsid w:val="001644C7"/>
    <w:rsid w:val="00177446"/>
    <w:rsid w:val="001927E2"/>
    <w:rsid w:val="001C7523"/>
    <w:rsid w:val="001C7A2E"/>
    <w:rsid w:val="001D0C72"/>
    <w:rsid w:val="001D249F"/>
    <w:rsid w:val="001E4655"/>
    <w:rsid w:val="002001EB"/>
    <w:rsid w:val="00207320"/>
    <w:rsid w:val="00210A77"/>
    <w:rsid w:val="002176BC"/>
    <w:rsid w:val="0022731E"/>
    <w:rsid w:val="00230ECB"/>
    <w:rsid w:val="002418D8"/>
    <w:rsid w:val="00242073"/>
    <w:rsid w:val="00244C04"/>
    <w:rsid w:val="00251D22"/>
    <w:rsid w:val="002578D1"/>
    <w:rsid w:val="00264F3A"/>
    <w:rsid w:val="00266270"/>
    <w:rsid w:val="002774AE"/>
    <w:rsid w:val="002A50B2"/>
    <w:rsid w:val="002B6EE8"/>
    <w:rsid w:val="002C1014"/>
    <w:rsid w:val="002D0905"/>
    <w:rsid w:val="002F5B62"/>
    <w:rsid w:val="003408E5"/>
    <w:rsid w:val="00340FB3"/>
    <w:rsid w:val="00342CA5"/>
    <w:rsid w:val="00393AE6"/>
    <w:rsid w:val="003A656A"/>
    <w:rsid w:val="003E4DAF"/>
    <w:rsid w:val="003E79B5"/>
    <w:rsid w:val="003F4451"/>
    <w:rsid w:val="003F55EE"/>
    <w:rsid w:val="00400B31"/>
    <w:rsid w:val="00427B8D"/>
    <w:rsid w:val="00457501"/>
    <w:rsid w:val="00463749"/>
    <w:rsid w:val="004655C1"/>
    <w:rsid w:val="00470CAE"/>
    <w:rsid w:val="00476E80"/>
    <w:rsid w:val="004962F6"/>
    <w:rsid w:val="004A2E86"/>
    <w:rsid w:val="004B067A"/>
    <w:rsid w:val="004D65E3"/>
    <w:rsid w:val="004D7CDB"/>
    <w:rsid w:val="004E7E5A"/>
    <w:rsid w:val="004F0B9B"/>
    <w:rsid w:val="00511F05"/>
    <w:rsid w:val="00525E50"/>
    <w:rsid w:val="00527107"/>
    <w:rsid w:val="005479D2"/>
    <w:rsid w:val="005500F9"/>
    <w:rsid w:val="0055230C"/>
    <w:rsid w:val="005660FE"/>
    <w:rsid w:val="00571C10"/>
    <w:rsid w:val="00575293"/>
    <w:rsid w:val="005B18DB"/>
    <w:rsid w:val="005D4B72"/>
    <w:rsid w:val="005E51A6"/>
    <w:rsid w:val="005F183B"/>
    <w:rsid w:val="00602A59"/>
    <w:rsid w:val="00604DE7"/>
    <w:rsid w:val="00657E3C"/>
    <w:rsid w:val="006750A3"/>
    <w:rsid w:val="00677237"/>
    <w:rsid w:val="00680537"/>
    <w:rsid w:val="006A7CDE"/>
    <w:rsid w:val="006B41AC"/>
    <w:rsid w:val="006D2D14"/>
    <w:rsid w:val="006D5693"/>
    <w:rsid w:val="006D673F"/>
    <w:rsid w:val="006E1347"/>
    <w:rsid w:val="006F51A6"/>
    <w:rsid w:val="007059BB"/>
    <w:rsid w:val="007111C7"/>
    <w:rsid w:val="00730B8B"/>
    <w:rsid w:val="00745299"/>
    <w:rsid w:val="00750F3F"/>
    <w:rsid w:val="0075504D"/>
    <w:rsid w:val="00770FD3"/>
    <w:rsid w:val="00777B3B"/>
    <w:rsid w:val="00780367"/>
    <w:rsid w:val="00782FFA"/>
    <w:rsid w:val="00785693"/>
    <w:rsid w:val="0078765F"/>
    <w:rsid w:val="00790A72"/>
    <w:rsid w:val="00793CC3"/>
    <w:rsid w:val="007963A2"/>
    <w:rsid w:val="007B7B9B"/>
    <w:rsid w:val="007C04D7"/>
    <w:rsid w:val="007C0FC5"/>
    <w:rsid w:val="007C7F5C"/>
    <w:rsid w:val="007D6CE4"/>
    <w:rsid w:val="007E2529"/>
    <w:rsid w:val="007E7D48"/>
    <w:rsid w:val="007F19B4"/>
    <w:rsid w:val="008026EA"/>
    <w:rsid w:val="00820C23"/>
    <w:rsid w:val="00820D4B"/>
    <w:rsid w:val="00821F26"/>
    <w:rsid w:val="00847D50"/>
    <w:rsid w:val="00855171"/>
    <w:rsid w:val="008679A9"/>
    <w:rsid w:val="00890D01"/>
    <w:rsid w:val="008B1312"/>
    <w:rsid w:val="008C79DE"/>
    <w:rsid w:val="008D1886"/>
    <w:rsid w:val="008E0B78"/>
    <w:rsid w:val="008E462A"/>
    <w:rsid w:val="00917EE1"/>
    <w:rsid w:val="00920ECD"/>
    <w:rsid w:val="00921778"/>
    <w:rsid w:val="0093190C"/>
    <w:rsid w:val="00933EEE"/>
    <w:rsid w:val="009511E5"/>
    <w:rsid w:val="00953D1E"/>
    <w:rsid w:val="0095732C"/>
    <w:rsid w:val="009657DC"/>
    <w:rsid w:val="0096614F"/>
    <w:rsid w:val="00974C97"/>
    <w:rsid w:val="00977026"/>
    <w:rsid w:val="00990897"/>
    <w:rsid w:val="009923F1"/>
    <w:rsid w:val="009A7DD0"/>
    <w:rsid w:val="009B1D41"/>
    <w:rsid w:val="009B4102"/>
    <w:rsid w:val="009B52B6"/>
    <w:rsid w:val="009D4F24"/>
    <w:rsid w:val="009D6F9C"/>
    <w:rsid w:val="009F4E35"/>
    <w:rsid w:val="00A0590A"/>
    <w:rsid w:val="00A16486"/>
    <w:rsid w:val="00A273DE"/>
    <w:rsid w:val="00A305E5"/>
    <w:rsid w:val="00A3139B"/>
    <w:rsid w:val="00A31D9B"/>
    <w:rsid w:val="00A32277"/>
    <w:rsid w:val="00A351FF"/>
    <w:rsid w:val="00A44F74"/>
    <w:rsid w:val="00A55A27"/>
    <w:rsid w:val="00A60C23"/>
    <w:rsid w:val="00A62237"/>
    <w:rsid w:val="00A72D4A"/>
    <w:rsid w:val="00AA5467"/>
    <w:rsid w:val="00AB6C8A"/>
    <w:rsid w:val="00AC3650"/>
    <w:rsid w:val="00AD247E"/>
    <w:rsid w:val="00B11829"/>
    <w:rsid w:val="00B413B7"/>
    <w:rsid w:val="00B6499B"/>
    <w:rsid w:val="00B957D6"/>
    <w:rsid w:val="00BA6516"/>
    <w:rsid w:val="00BC3158"/>
    <w:rsid w:val="00BC5843"/>
    <w:rsid w:val="00BE14AC"/>
    <w:rsid w:val="00C02A9F"/>
    <w:rsid w:val="00C03CAA"/>
    <w:rsid w:val="00C10F6F"/>
    <w:rsid w:val="00C221F1"/>
    <w:rsid w:val="00C27CF9"/>
    <w:rsid w:val="00C32C53"/>
    <w:rsid w:val="00C37556"/>
    <w:rsid w:val="00C42137"/>
    <w:rsid w:val="00C42C95"/>
    <w:rsid w:val="00C515CC"/>
    <w:rsid w:val="00C61815"/>
    <w:rsid w:val="00C92A0B"/>
    <w:rsid w:val="00C9580C"/>
    <w:rsid w:val="00CA3B6C"/>
    <w:rsid w:val="00CA44C1"/>
    <w:rsid w:val="00CC4857"/>
    <w:rsid w:val="00CC7A26"/>
    <w:rsid w:val="00D12031"/>
    <w:rsid w:val="00D13F0D"/>
    <w:rsid w:val="00D179D1"/>
    <w:rsid w:val="00D23F64"/>
    <w:rsid w:val="00D23F74"/>
    <w:rsid w:val="00D5405A"/>
    <w:rsid w:val="00D562B3"/>
    <w:rsid w:val="00D6627C"/>
    <w:rsid w:val="00D7042A"/>
    <w:rsid w:val="00D74CD9"/>
    <w:rsid w:val="00D77CF0"/>
    <w:rsid w:val="00D81E06"/>
    <w:rsid w:val="00D90A3E"/>
    <w:rsid w:val="00D9473C"/>
    <w:rsid w:val="00D95B7C"/>
    <w:rsid w:val="00D97BBE"/>
    <w:rsid w:val="00DE2D48"/>
    <w:rsid w:val="00DF5A2B"/>
    <w:rsid w:val="00E04126"/>
    <w:rsid w:val="00E115F3"/>
    <w:rsid w:val="00E205F5"/>
    <w:rsid w:val="00E43156"/>
    <w:rsid w:val="00E50A7B"/>
    <w:rsid w:val="00E52D34"/>
    <w:rsid w:val="00E61598"/>
    <w:rsid w:val="00E64F71"/>
    <w:rsid w:val="00E94502"/>
    <w:rsid w:val="00EC12E6"/>
    <w:rsid w:val="00F11D50"/>
    <w:rsid w:val="00F1639D"/>
    <w:rsid w:val="00F16BDE"/>
    <w:rsid w:val="00F379A0"/>
    <w:rsid w:val="00F620E8"/>
    <w:rsid w:val="00F678D1"/>
    <w:rsid w:val="00F86A40"/>
    <w:rsid w:val="00F90565"/>
    <w:rsid w:val="00F93F7E"/>
    <w:rsid w:val="00FB0E98"/>
    <w:rsid w:val="00FB3242"/>
    <w:rsid w:val="00FC02FF"/>
    <w:rsid w:val="00FD3CCF"/>
    <w:rsid w:val="00FF309F"/>
    <w:rsid w:val="00FF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CF4C0D9"/>
  <w14:defaultImageDpi w14:val="300"/>
  <w15:docId w15:val="{83F3A210-A462-4BF8-9A71-79716CB7A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B9B"/>
  </w:style>
  <w:style w:type="paragraph" w:styleId="Heading1">
    <w:name w:val="heading 1"/>
    <w:basedOn w:val="Normal"/>
    <w:next w:val="Normal"/>
    <w:link w:val="Heading1Char"/>
    <w:uiPriority w:val="9"/>
    <w:qFormat/>
    <w:rsid w:val="008026E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47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7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473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F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1D4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D41"/>
  </w:style>
  <w:style w:type="paragraph" w:styleId="Footer">
    <w:name w:val="footer"/>
    <w:basedOn w:val="Normal"/>
    <w:link w:val="FooterChar"/>
    <w:uiPriority w:val="99"/>
    <w:unhideWhenUsed/>
    <w:rsid w:val="009B1D4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D41"/>
  </w:style>
  <w:style w:type="character" w:styleId="PageNumber">
    <w:name w:val="page number"/>
    <w:basedOn w:val="DefaultParagraphFont"/>
    <w:uiPriority w:val="99"/>
    <w:semiHidden/>
    <w:unhideWhenUsed/>
    <w:rsid w:val="009B1D41"/>
  </w:style>
  <w:style w:type="paragraph" w:styleId="BalloonText">
    <w:name w:val="Balloon Text"/>
    <w:basedOn w:val="Normal"/>
    <w:link w:val="BalloonTextChar"/>
    <w:uiPriority w:val="99"/>
    <w:semiHidden/>
    <w:unhideWhenUsed/>
    <w:rsid w:val="008D18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88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26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026EA"/>
    <w:pPr>
      <w:spacing w:line="276" w:lineRule="auto"/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  <w:ind w:left="220"/>
    </w:pPr>
    <w:rPr>
      <w:sz w:val="22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</w:pPr>
    <w:rPr>
      <w:sz w:val="22"/>
      <w:szCs w:val="22"/>
      <w:lang w:val="en-US"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  <w:ind w:left="440"/>
    </w:pPr>
    <w:rPr>
      <w:sz w:val="22"/>
      <w:szCs w:val="22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154A8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45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C42C95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D947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473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D9473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normaltext">
    <w:name w:val="normaltext"/>
    <w:rsid w:val="00D9473C"/>
    <w:pPr>
      <w:spacing w:after="120"/>
    </w:pPr>
    <w:rPr>
      <w:rFonts w:ascii="Times New Roman" w:hAnsi="Times New Roman" w:cs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9473C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D9473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94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73C"/>
    <w:rPr>
      <w:rFonts w:ascii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73C"/>
    <w:rPr>
      <w:rFonts w:ascii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171"/>
    <w:rPr>
      <w:rFonts w:ascii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171"/>
    <w:rPr>
      <w:rFonts w:ascii="Times New Roman" w:hAnsi="Times New Roman" w:cs="Times New Roman"/>
      <w:b/>
      <w:bCs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11F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gentskills.com/news/welsh-apprenticeship-framework-review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cogentskills.com/wp-content/uploads/2023/02/ACW-Process-Manufacturing-FR03756-V5.pdfand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tadata xmlns="http://www.objective.com/ecm/document/metadata/FF3C5B18883D4E21973B57C2EEED7FD1" version="1.0.0">
  <systemFields>
    <field name="Objective-Id">
      <value order="0">A40932647</value>
    </field>
    <field name="Objective-Title">
      <value order="0">WGAF07 Public Consultation Questions ENGLISH Template &amp; Guidance - V5 - July 2021</value>
    </field>
    <field name="Objective-Description">
      <value order="0">Message registered by Lewis, Martine (ESNR - SHELL - Further Education &amp; Apprenticeships) on 31 May 2022 09:04:43</value>
    </field>
    <field name="Objective-CreationStamp">
      <value order="0">2022-05-31T08:02:51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22-06-09T09:20:57Z</value>
    </field>
    <field name="Objective-Owner">
      <value order="0">Lewis, Martine (ESNR - SHELL - Further Education &amp; Apprenticeships)</value>
    </field>
    <field name="Objective-Path">
      <value order="0">Objective Global Folder:Business File Plan:WG Organisational Groups:NEW - Post April 2022 - Education, Social Justice &amp; Welsh Language:Education, Social Justice &amp; Welsh Language (ESJWL) - SHELL - Further Education &amp; Apprenticeships:1 - Save:Apprenticeship Unit:Apprenticeship Policy:Apprenticeship Frameworks:Apprenticeship Policy - New Framework/Pathway Commissioning - 2018-2023:2022-23 18 Life Science - Lot 11</value>
    </field>
    <field name="Objective-Parent">
      <value order="0">2022-23 18 Life Science - Lot 11</value>
    </field>
    <field name="Objective-State">
      <value order="0">Being Drafted</value>
    </field>
    <field name="Objective-VersionId">
      <value order="0">vA78516736</value>
    </field>
    <field name="Objective-Version">
      <value order="0">0.1</value>
    </field>
    <field name="Objective-VersionNumber">
      <value order="0">1</value>
    </field>
    <field name="Objective-VersionComment">
      <value order="0">Copied from document A40859984.1</value>
    </field>
    <field name="Objective-FileNumber">
      <value order="0">qA1404344</value>
    </field>
    <field name="Objective-Classification">
      <value order="0">Official</value>
    </field>
    <field name="Objective-Caveats">
      <value order="0"/>
    </field>
  </systemFields>
  <catalogues>
    <catalogue name="Document Type Catalogue" type="type" ori="id:cA14">
      <field name="Objective-Date Acquired">
        <value order="0"/>
      </field>
      <field name="Objective-Official Translation">
        <value order="0"/>
      </field>
      <field name="Objective-Connect Creator">
        <value order="0"/>
      </field>
    </catalogue>
  </catalogues>
</meta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FF3C5B18883D4E21973B57C2EEED7FD1"/>
  </ds:schemaRefs>
</ds:datastoreItem>
</file>

<file path=customXml/itemProps2.xml><?xml version="1.0" encoding="utf-8"?>
<ds:datastoreItem xmlns:ds="http://schemas.openxmlformats.org/officeDocument/2006/customXml" ds:itemID="{869A0127-83F2-4FFD-AB42-AFC00620F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2</Pages>
  <Words>2515</Words>
  <Characters>14340</Characters>
  <Application>Microsoft Office Word</Application>
  <DocSecurity>4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lton College</Company>
  <LinksUpToDate>false</LinksUpToDate>
  <CharactersWithSpaces>168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Morris</dc:creator>
  <cp:lastModifiedBy>Kate Hutchins</cp:lastModifiedBy>
  <cp:revision>2</cp:revision>
  <cp:lastPrinted>2019-10-16T08:14:00Z</cp:lastPrinted>
  <dcterms:created xsi:type="dcterms:W3CDTF">2023-02-06T17:21:00Z</dcterms:created>
  <dcterms:modified xsi:type="dcterms:W3CDTF">2023-02-06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0932647</vt:lpwstr>
  </property>
  <property fmtid="{D5CDD505-2E9C-101B-9397-08002B2CF9AE}" pid="4" name="Objective-Title">
    <vt:lpwstr>WGAF07 Public Consultation Questions ENGLISH Template &amp; Guidance - V5 - July 2021</vt:lpwstr>
  </property>
  <property fmtid="{D5CDD505-2E9C-101B-9397-08002B2CF9AE}" pid="5" name="Objective-Description">
    <vt:lpwstr>Message registered by Lewis, Martine (ESNR - SHELL - Further Education &amp; Apprenticeships) on 31 May 2022 09:04:43</vt:lpwstr>
  </property>
  <property fmtid="{D5CDD505-2E9C-101B-9397-08002B2CF9AE}" pid="6" name="Objective-CreationStamp">
    <vt:filetime>2022-06-09T09:18:1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22-06-09T09:20:57Z</vt:filetime>
  </property>
  <property fmtid="{D5CDD505-2E9C-101B-9397-08002B2CF9AE}" pid="11" name="Objective-Owner">
    <vt:lpwstr>Lewis, Martine (ESNR - SHELL - Further Education &amp; Apprenticeships)</vt:lpwstr>
  </property>
  <property fmtid="{D5CDD505-2E9C-101B-9397-08002B2CF9AE}" pid="12" name="Objective-Path">
    <vt:lpwstr>Objective Global Folder:Business File Plan:WG Organisational Groups:NEW - Post April 2022 - Education, Social Justice &amp; Welsh Language:Education, Social Justice &amp; Welsh Language (ESJWL) - SHELL - Further Education &amp; Apprenticeships:1 - Save:Apprenticeship Unit:Apprenticeship Policy:Apprenticeship Frameworks:Apprenticeship Policy - New Framework/Pathway Commissioning - 2018-2023:2022-23 18 Life Science - Lot 11:</vt:lpwstr>
  </property>
  <property fmtid="{D5CDD505-2E9C-101B-9397-08002B2CF9AE}" pid="13" name="Objective-Parent">
    <vt:lpwstr>2022-23 18 Life Science - Lot 11</vt:lpwstr>
  </property>
  <property fmtid="{D5CDD505-2E9C-101B-9397-08002B2CF9AE}" pid="14" name="Objective-State">
    <vt:lpwstr>Being Drafted</vt:lpwstr>
  </property>
  <property fmtid="{D5CDD505-2E9C-101B-9397-08002B2CF9AE}" pid="15" name="Objective-VersionId">
    <vt:lpwstr>vA78516736</vt:lpwstr>
  </property>
  <property fmtid="{D5CDD505-2E9C-101B-9397-08002B2CF9AE}" pid="16" name="Objective-Version">
    <vt:lpwstr>0.1</vt:lpwstr>
  </property>
  <property fmtid="{D5CDD505-2E9C-101B-9397-08002B2CF9AE}" pid="17" name="Objective-VersionNumber">
    <vt:r8>1</vt:r8>
  </property>
  <property fmtid="{D5CDD505-2E9C-101B-9397-08002B2CF9AE}" pid="18" name="Objective-VersionComment">
    <vt:lpwstr>Copied from document A40859984.1</vt:lpwstr>
  </property>
  <property fmtid="{D5CDD505-2E9C-101B-9397-08002B2CF9AE}" pid="19" name="Objective-FileNumber">
    <vt:lpwstr/>
  </property>
  <property fmtid="{D5CDD505-2E9C-101B-9397-08002B2CF9AE}" pid="20" name="Objective-Classification">
    <vt:lpwstr>[Inherited - Official]</vt:lpwstr>
  </property>
  <property fmtid="{D5CDD505-2E9C-101B-9397-08002B2CF9AE}" pid="21" name="Objective-Caveats">
    <vt:lpwstr/>
  </property>
  <property fmtid="{D5CDD505-2E9C-101B-9397-08002B2CF9AE}" pid="22" name="Objective-Language">
    <vt:lpwstr/>
  </property>
  <property fmtid="{D5CDD505-2E9C-101B-9397-08002B2CF9AE}" pid="23" name="Objective-Date Acquired">
    <vt:lpwstr/>
  </property>
  <property fmtid="{D5CDD505-2E9C-101B-9397-08002B2CF9AE}" pid="24" name="Objective-What to Keep">
    <vt:lpwstr/>
  </property>
  <property fmtid="{D5CDD505-2E9C-101B-9397-08002B2CF9AE}" pid="25" name="Objective-Official Translation">
    <vt:lpwstr/>
  </property>
  <property fmtid="{D5CDD505-2E9C-101B-9397-08002B2CF9AE}" pid="26" name="Objective-Connect Creator">
    <vt:lpwstr/>
  </property>
  <property fmtid="{D5CDD505-2E9C-101B-9397-08002B2CF9AE}" pid="27" name="Objective-Comment">
    <vt:lpwstr>Message registered by Lewis, Martine (ESNR - SHELL - Further Education &amp; Apprenticeships) on 31 May 2022 09:04:43</vt:lpwstr>
  </property>
  <property fmtid="{D5CDD505-2E9C-101B-9397-08002B2CF9AE}" pid="28" name="Objective-Language [system]">
    <vt:lpwstr/>
  </property>
  <property fmtid="{D5CDD505-2E9C-101B-9397-08002B2CF9AE}" pid="29" name="Objective-Date Acquired [system]">
    <vt:lpwstr/>
  </property>
  <property fmtid="{D5CDD505-2E9C-101B-9397-08002B2CF9AE}" pid="30" name="Objective-What to Keep [system]">
    <vt:lpwstr/>
  </property>
  <property fmtid="{D5CDD505-2E9C-101B-9397-08002B2CF9AE}" pid="31" name="Objective-Official Translation [system]">
    <vt:lpwstr/>
  </property>
  <property fmtid="{D5CDD505-2E9C-101B-9397-08002B2CF9AE}" pid="32" name="Objective-Connect Creator [system]">
    <vt:lpwstr/>
  </property>
  <property fmtid="{D5CDD505-2E9C-101B-9397-08002B2CF9AE}" pid="33" name="GrammarlyDocumentId">
    <vt:lpwstr>41e050862e2c1c8373555b9316a376a79ca7f63fd6c83167e9e31e9beabadeaa</vt:lpwstr>
  </property>
</Properties>
</file>